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0C7803" w14:textId="77777777" w:rsidR="005C13C4" w:rsidRPr="00476434" w:rsidRDefault="005C13C4" w:rsidP="005C13C4">
      <w:pPr>
        <w:rPr>
          <w:rFonts w:ascii="Calibri Light" w:hAnsi="Calibri Light" w:cs="Calibri Light"/>
          <w:sz w:val="32"/>
          <w:szCs w:val="32"/>
        </w:rPr>
      </w:pPr>
    </w:p>
    <w:p w14:paraId="061738BA" w14:textId="72625C9B" w:rsidR="007304F4" w:rsidRPr="00476434" w:rsidRDefault="007304F4" w:rsidP="007304F4">
      <w:pPr>
        <w:pStyle w:val="BodyText"/>
        <w:spacing w:before="32"/>
        <w:ind w:left="101"/>
        <w:rPr>
          <w:rFonts w:ascii="Calibri Light" w:hAnsi="Calibri Light" w:cs="Calibri Light"/>
          <w:b/>
          <w:bCs/>
          <w:color w:val="0070C0"/>
          <w:lang w:val="id-ID"/>
        </w:rPr>
      </w:pPr>
      <w:bookmarkStart w:id="0" w:name="_GoBack"/>
      <w:bookmarkEnd w:id="0"/>
      <w:r w:rsidRPr="00476434">
        <w:rPr>
          <w:rFonts w:ascii="Calibri Light" w:hAnsi="Calibri Light" w:cs="Calibri Light"/>
          <w:b/>
          <w:bCs/>
          <w:noProof/>
          <w:color w:val="0070C0"/>
          <w:lang w:val="en-US"/>
        </w:rPr>
        <w:drawing>
          <wp:anchor distT="0" distB="0" distL="0" distR="0" simplePos="0" relativeHeight="251695104" behindDoc="0" locked="0" layoutInCell="1" allowOverlap="1" wp14:anchorId="4DC12CC1" wp14:editId="7A06CFE4">
            <wp:simplePos x="0" y="0"/>
            <wp:positionH relativeFrom="page">
              <wp:posOffset>5785485</wp:posOffset>
            </wp:positionH>
            <wp:positionV relativeFrom="paragraph">
              <wp:posOffset>236855</wp:posOffset>
            </wp:positionV>
            <wp:extent cx="755650" cy="831215"/>
            <wp:effectExtent l="0" t="0" r="6350" b="6985"/>
            <wp:wrapNone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jpe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" cy="8312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76434">
        <w:rPr>
          <w:rFonts w:ascii="Calibri Light" w:hAnsi="Calibri Light" w:cs="Calibri Light"/>
          <w:b/>
          <w:bCs/>
          <w:color w:val="0070C0"/>
          <w:lang w:val="id-ID"/>
        </w:rPr>
        <w:t>Lampiran 1</w:t>
      </w:r>
    </w:p>
    <w:p w14:paraId="43E7EAF9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sz w:val="17"/>
          <w:lang w:val="id-ID"/>
        </w:rPr>
      </w:pPr>
    </w:p>
    <w:p w14:paraId="332E1D29" w14:textId="2FDF3FC7" w:rsidR="007304F4" w:rsidRPr="00476434" w:rsidRDefault="007304F4" w:rsidP="007304F4">
      <w:pPr>
        <w:pStyle w:val="Heading1"/>
        <w:ind w:right="3239"/>
        <w:rPr>
          <w:rFonts w:ascii="Calibri Light" w:hAnsi="Calibri Light" w:cs="Calibri Light"/>
          <w:sz w:val="36"/>
          <w:lang w:val="id-ID"/>
        </w:rPr>
      </w:pPr>
      <w:r w:rsidRPr="00476434">
        <w:rPr>
          <w:rFonts w:ascii="Calibri Light" w:hAnsi="Calibri Light" w:cs="Calibri Light"/>
          <w:lang w:val="id-ID"/>
        </w:rPr>
        <w:t xml:space="preserve">PROGRAM </w:t>
      </w:r>
      <w:r w:rsidR="00C257B8">
        <w:rPr>
          <w:rFonts w:ascii="Calibri Light" w:hAnsi="Calibri Light" w:cs="Calibri Light"/>
        </w:rPr>
        <w:t>JALUR CEPAT</w:t>
      </w:r>
      <w:r w:rsidRPr="00476434">
        <w:rPr>
          <w:rFonts w:ascii="Calibri Light" w:hAnsi="Calibri Light" w:cs="Calibri Light"/>
          <w:lang w:val="id-ID"/>
        </w:rPr>
        <w:t xml:space="preserve"> </w:t>
      </w:r>
      <w:r w:rsidRPr="00476434">
        <w:rPr>
          <w:rFonts w:ascii="Calibri Light" w:hAnsi="Calibri Light" w:cs="Calibri Light"/>
        </w:rPr>
        <w:t>SARJANA-MAGISTER FMIPA</w:t>
      </w:r>
      <w:r w:rsidRPr="00476434">
        <w:rPr>
          <w:rFonts w:ascii="Calibri Light" w:hAnsi="Calibri Light" w:cs="Calibri Light"/>
          <w:lang w:val="id-ID"/>
        </w:rPr>
        <w:t xml:space="preserve"> UNIVERSITAS</w:t>
      </w:r>
      <w:r w:rsidRPr="00476434">
        <w:rPr>
          <w:rFonts w:ascii="Calibri Light" w:hAnsi="Calibri Light" w:cs="Calibri Light"/>
          <w:spacing w:val="-13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INDONESIA</w:t>
      </w:r>
    </w:p>
    <w:p w14:paraId="0B218B69" w14:textId="77777777" w:rsidR="007304F4" w:rsidRPr="00476434" w:rsidRDefault="007304F4" w:rsidP="007304F4">
      <w:pPr>
        <w:pStyle w:val="BodyText"/>
        <w:spacing w:before="11"/>
        <w:rPr>
          <w:rFonts w:ascii="Calibri Light" w:hAnsi="Calibri Light" w:cs="Calibri Light"/>
          <w:b/>
          <w:sz w:val="35"/>
          <w:lang w:val="id-ID"/>
        </w:rPr>
      </w:pPr>
    </w:p>
    <w:p w14:paraId="20EDE2A2" w14:textId="77777777" w:rsidR="007304F4" w:rsidRPr="00476434" w:rsidRDefault="007304F4" w:rsidP="007304F4">
      <w:pPr>
        <w:pStyle w:val="Heading2"/>
        <w:ind w:left="1527"/>
        <w:rPr>
          <w:rFonts w:ascii="Calibri Light" w:hAnsi="Calibri Light" w:cs="Calibri Light"/>
          <w:b/>
          <w:sz w:val="32"/>
          <w:lang w:val="id-ID"/>
        </w:rPr>
      </w:pPr>
      <w:r w:rsidRPr="00476434">
        <w:rPr>
          <w:rFonts w:ascii="Calibri Light" w:hAnsi="Calibri Light" w:cs="Calibri Light"/>
          <w:u w:val="thick"/>
          <w:lang w:val="id-ID"/>
        </w:rPr>
        <w:t>FORMULIR</w:t>
      </w:r>
      <w:r w:rsidRPr="00476434">
        <w:rPr>
          <w:rFonts w:ascii="Calibri Light" w:hAnsi="Calibri Light" w:cs="Calibri Light"/>
          <w:spacing w:val="-8"/>
          <w:u w:val="thick"/>
          <w:lang w:val="id-ID"/>
        </w:rPr>
        <w:t xml:space="preserve"> </w:t>
      </w:r>
      <w:r w:rsidRPr="00476434">
        <w:rPr>
          <w:rFonts w:ascii="Calibri Light" w:hAnsi="Calibri Light" w:cs="Calibri Light"/>
          <w:u w:val="thick"/>
          <w:lang w:val="id-ID"/>
        </w:rPr>
        <w:t>PENDAFTARAN</w:t>
      </w:r>
    </w:p>
    <w:p w14:paraId="611C3020" w14:textId="77777777" w:rsidR="007304F4" w:rsidRPr="00476434" w:rsidRDefault="007304F4" w:rsidP="007304F4">
      <w:pPr>
        <w:pStyle w:val="BodyText"/>
        <w:spacing w:before="4"/>
        <w:rPr>
          <w:rFonts w:ascii="Calibri Light" w:hAnsi="Calibri Light" w:cs="Calibri Light"/>
          <w:b/>
          <w:sz w:val="17"/>
          <w:lang w:val="id-ID"/>
        </w:rPr>
      </w:pPr>
    </w:p>
    <w:p w14:paraId="116F1C36" w14:textId="36F59FE5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  <w:tab w:val="left" w:pos="3253"/>
        </w:tabs>
        <w:autoSpaceDE w:val="0"/>
        <w:autoSpaceDN w:val="0"/>
        <w:spacing w:before="57" w:after="0" w:line="240" w:lineRule="auto"/>
        <w:ind w:hanging="453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6DEC195" wp14:editId="4D8D0B41">
                <wp:simplePos x="0" y="0"/>
                <wp:positionH relativeFrom="page">
                  <wp:posOffset>5337810</wp:posOffset>
                </wp:positionH>
                <wp:positionV relativeFrom="paragraph">
                  <wp:posOffset>-69215</wp:posOffset>
                </wp:positionV>
                <wp:extent cx="1386840" cy="1565275"/>
                <wp:effectExtent l="0" t="0" r="22860" b="15875"/>
                <wp:wrapNone/>
                <wp:docPr id="62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6840" cy="15652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F5DA1E6" w14:textId="77777777" w:rsidR="005E3098" w:rsidRDefault="005E3098" w:rsidP="007304F4">
                            <w:pPr>
                              <w:pStyle w:val="BodyText"/>
                              <w:rPr>
                                <w:lang w:val="id-ID"/>
                              </w:rPr>
                            </w:pPr>
                          </w:p>
                          <w:p w14:paraId="3618B392" w14:textId="77777777" w:rsidR="005E3098" w:rsidRDefault="005E3098" w:rsidP="007304F4">
                            <w:pPr>
                              <w:pStyle w:val="BodyText"/>
                              <w:rPr>
                                <w:lang w:val="id-ID"/>
                              </w:rPr>
                            </w:pPr>
                          </w:p>
                          <w:p w14:paraId="6CADB8A9" w14:textId="77777777" w:rsidR="005E3098" w:rsidRDefault="005E3098" w:rsidP="007304F4">
                            <w:pPr>
                              <w:pStyle w:val="BodyText"/>
                              <w:spacing w:before="9"/>
                              <w:rPr>
                                <w:sz w:val="26"/>
                                <w:lang w:val="id-ID"/>
                              </w:rPr>
                            </w:pPr>
                          </w:p>
                          <w:p w14:paraId="5F921651" w14:textId="77777777" w:rsidR="005E3098" w:rsidRDefault="005E3098" w:rsidP="007304F4">
                            <w:pPr>
                              <w:pStyle w:val="BodyText"/>
                              <w:spacing w:line="276" w:lineRule="auto"/>
                              <w:ind w:left="199" w:right="176" w:firstLine="449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Foto 3 x 4 (berwarna, terbaru)</w:t>
                            </w:r>
                          </w:p>
                        </w:txbxContent>
                      </wps:txbx>
                      <wps:bodyPr rot="0" vertOverflow="clip" horzOverflow="clip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DEC195" id="Text Box 62" o:spid="_x0000_s1040" type="#_x0000_t202" style="position:absolute;left:0;text-align:left;margin-left:420.3pt;margin-top:-5.45pt;width:109.2pt;height:123.25pt;z-index:251694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" filled="f">
                <v:textbox inset="0,0,0,0">
                  <w:txbxContent>
                    <w:p w14:paraId="2F5DA1E6" w14:textId="77777777" w:rsidR="005E3098" w:rsidRDefault="005E3098" w:rsidP="007304F4">
                      <w:pPr>
                        <w:pStyle w:val="BodyText"/>
                        <w:rPr>
                          <w:lang w:val="id-ID"/>
                        </w:rPr>
                      </w:pPr>
                    </w:p>
                    <w:p w14:paraId="3618B392" w14:textId="77777777" w:rsidR="005E3098" w:rsidRDefault="005E3098" w:rsidP="007304F4">
                      <w:pPr>
                        <w:pStyle w:val="BodyText"/>
                        <w:rPr>
                          <w:lang w:val="id-ID"/>
                        </w:rPr>
                      </w:pPr>
                    </w:p>
                    <w:p w14:paraId="6CADB8A9" w14:textId="77777777" w:rsidR="005E3098" w:rsidRDefault="005E3098" w:rsidP="007304F4">
                      <w:pPr>
                        <w:pStyle w:val="BodyText"/>
                        <w:spacing w:before="9"/>
                        <w:rPr>
                          <w:sz w:val="26"/>
                          <w:lang w:val="id-ID"/>
                        </w:rPr>
                      </w:pPr>
                    </w:p>
                    <w:p w14:paraId="5F921651" w14:textId="77777777" w:rsidR="005E3098" w:rsidRDefault="005E3098" w:rsidP="007304F4">
                      <w:pPr>
                        <w:pStyle w:val="BodyText"/>
                        <w:spacing w:line="276" w:lineRule="auto"/>
                        <w:ind w:left="199" w:right="176" w:firstLine="449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Foto 3 x 4 (berwarna, terbaru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476434">
        <w:rPr>
          <w:rFonts w:ascii="Calibri Light" w:hAnsi="Calibri Light" w:cs="Calibri Light"/>
          <w:lang w:val="id-ID"/>
        </w:rPr>
        <w:t>Nama</w:t>
      </w:r>
      <w:r w:rsidRPr="00476434">
        <w:rPr>
          <w:rFonts w:ascii="Calibri Light" w:hAnsi="Calibri Light" w:cs="Calibri Light"/>
          <w:spacing w:val="-2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Lengkap</w:t>
      </w:r>
      <w:r w:rsidRPr="00476434">
        <w:rPr>
          <w:rFonts w:ascii="Calibri Light" w:hAnsi="Calibri Light" w:cs="Calibri Light"/>
          <w:lang w:val="id-ID"/>
        </w:rPr>
        <w:tab/>
        <w:t>:</w:t>
      </w:r>
    </w:p>
    <w:p w14:paraId="6E99FC43" w14:textId="77777777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</w:tabs>
        <w:autoSpaceDE w:val="0"/>
        <w:autoSpaceDN w:val="0"/>
        <w:spacing w:after="0" w:line="240" w:lineRule="auto"/>
        <w:ind w:hanging="453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Nomor Pokok Mahasiswa</w:t>
      </w:r>
      <w:r w:rsidRPr="00476434">
        <w:rPr>
          <w:rFonts w:ascii="Calibri Light" w:hAnsi="Calibri Light" w:cs="Calibri Light"/>
          <w:spacing w:val="3"/>
          <w:lang w:val="id-ID"/>
        </w:rPr>
        <w:t xml:space="preserve"> </w:t>
      </w:r>
      <w:r w:rsidRPr="00476434">
        <w:rPr>
          <w:rFonts w:ascii="Calibri Light" w:hAnsi="Calibri Light" w:cs="Calibri Light"/>
          <w:spacing w:val="3"/>
        </w:rPr>
        <w:t>`</w:t>
      </w:r>
      <w:r w:rsidRPr="00476434">
        <w:rPr>
          <w:rFonts w:ascii="Calibri Light" w:hAnsi="Calibri Light" w:cs="Calibri Light"/>
          <w:lang w:val="id-ID"/>
        </w:rPr>
        <w:t>:</w:t>
      </w:r>
    </w:p>
    <w:p w14:paraId="246F7C78" w14:textId="77777777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  <w:tab w:val="left" w:pos="3253"/>
        </w:tabs>
        <w:autoSpaceDE w:val="0"/>
        <w:autoSpaceDN w:val="0"/>
        <w:spacing w:after="0" w:line="240" w:lineRule="auto"/>
        <w:ind w:hanging="453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Jenis</w:t>
      </w:r>
      <w:r w:rsidRPr="00476434">
        <w:rPr>
          <w:rFonts w:ascii="Calibri Light" w:hAnsi="Calibri Light" w:cs="Calibri Light"/>
          <w:spacing w:val="-1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Kelamin</w:t>
      </w:r>
      <w:r w:rsidRPr="00476434">
        <w:rPr>
          <w:rFonts w:ascii="Calibri Light" w:hAnsi="Calibri Light" w:cs="Calibri Light"/>
          <w:lang w:val="id-ID"/>
        </w:rPr>
        <w:tab/>
        <w:t>:</w:t>
      </w:r>
    </w:p>
    <w:p w14:paraId="6406D13F" w14:textId="77777777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  <w:tab w:val="left" w:pos="3253"/>
        </w:tabs>
        <w:autoSpaceDE w:val="0"/>
        <w:autoSpaceDN w:val="0"/>
        <w:spacing w:after="0" w:line="267" w:lineRule="exact"/>
        <w:ind w:hanging="453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Tempat/Tanggal</w:t>
      </w:r>
      <w:r w:rsidRPr="00476434">
        <w:rPr>
          <w:rFonts w:ascii="Calibri Light" w:hAnsi="Calibri Light" w:cs="Calibri Light"/>
          <w:spacing w:val="-2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Lahir</w:t>
      </w:r>
      <w:r w:rsidRPr="00476434">
        <w:rPr>
          <w:rFonts w:ascii="Calibri Light" w:hAnsi="Calibri Light" w:cs="Calibri Light"/>
          <w:lang w:val="id-ID"/>
        </w:rPr>
        <w:tab/>
        <w:t>:</w:t>
      </w:r>
    </w:p>
    <w:p w14:paraId="74964CED" w14:textId="77777777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  <w:tab w:val="left" w:pos="3253"/>
        </w:tabs>
        <w:autoSpaceDE w:val="0"/>
        <w:autoSpaceDN w:val="0"/>
        <w:spacing w:after="0" w:line="267" w:lineRule="exact"/>
        <w:ind w:hanging="453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Alamat</w:t>
      </w:r>
      <w:r w:rsidRPr="00476434">
        <w:rPr>
          <w:rFonts w:ascii="Calibri Light" w:hAnsi="Calibri Light" w:cs="Calibri Light"/>
          <w:spacing w:val="-3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kontak</w:t>
      </w:r>
      <w:r w:rsidRPr="00476434">
        <w:rPr>
          <w:rFonts w:ascii="Calibri Light" w:hAnsi="Calibri Light" w:cs="Calibri Light"/>
          <w:lang w:val="id-ID"/>
        </w:rPr>
        <w:tab/>
        <w:t>:</w:t>
      </w:r>
    </w:p>
    <w:p w14:paraId="451227A5" w14:textId="77777777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  <w:tab w:val="left" w:pos="3253"/>
        </w:tabs>
        <w:autoSpaceDE w:val="0"/>
        <w:autoSpaceDN w:val="0"/>
        <w:spacing w:before="1" w:after="0" w:line="240" w:lineRule="auto"/>
        <w:ind w:hanging="453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Nomor Telp rumah</w:t>
      </w:r>
      <w:r w:rsidRPr="00476434">
        <w:rPr>
          <w:rFonts w:ascii="Calibri Light" w:hAnsi="Calibri Light" w:cs="Calibri Light"/>
          <w:spacing w:val="-4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/</w:t>
      </w:r>
      <w:r w:rsidRPr="00476434">
        <w:rPr>
          <w:rFonts w:ascii="Calibri Light" w:hAnsi="Calibri Light" w:cs="Calibri Light"/>
          <w:spacing w:val="-1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HP</w:t>
      </w:r>
      <w:r w:rsidRPr="00476434">
        <w:rPr>
          <w:rFonts w:ascii="Calibri Light" w:hAnsi="Calibri Light" w:cs="Calibri Light"/>
          <w:lang w:val="id-ID"/>
        </w:rPr>
        <w:tab/>
        <w:t>:</w:t>
      </w:r>
    </w:p>
    <w:p w14:paraId="6487AF0B" w14:textId="77777777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  <w:tab w:val="left" w:pos="3253"/>
        </w:tabs>
        <w:autoSpaceDE w:val="0"/>
        <w:autoSpaceDN w:val="0"/>
        <w:spacing w:after="0" w:line="240" w:lineRule="auto"/>
        <w:ind w:hanging="453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Alamat</w:t>
      </w:r>
      <w:r w:rsidRPr="00476434">
        <w:rPr>
          <w:rFonts w:ascii="Calibri Light" w:hAnsi="Calibri Light" w:cs="Calibri Light"/>
          <w:spacing w:val="-2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email</w:t>
      </w:r>
      <w:r w:rsidRPr="00476434">
        <w:rPr>
          <w:rFonts w:ascii="Calibri Light" w:hAnsi="Calibri Light" w:cs="Calibri Light"/>
          <w:lang w:val="id-ID"/>
        </w:rPr>
        <w:tab/>
        <w:t>:</w:t>
      </w:r>
    </w:p>
    <w:p w14:paraId="44532B7D" w14:textId="77777777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  <w:tab w:val="left" w:pos="5398"/>
        </w:tabs>
        <w:autoSpaceDE w:val="0"/>
        <w:autoSpaceDN w:val="0"/>
        <w:spacing w:before="1" w:after="0" w:line="240" w:lineRule="auto"/>
        <w:ind w:hanging="453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Indeks Prestasi Kumulatif (s/d Semester 5)</w:t>
      </w:r>
      <w:r w:rsidRPr="00476434">
        <w:rPr>
          <w:rFonts w:ascii="Calibri Light" w:hAnsi="Calibri Light" w:cs="Calibri Light"/>
          <w:spacing w:val="29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:</w:t>
      </w:r>
      <w:r w:rsidRPr="00476434">
        <w:rPr>
          <w:rFonts w:ascii="Calibri Light" w:hAnsi="Calibri Light" w:cs="Calibri Light"/>
          <w:spacing w:val="1"/>
          <w:lang w:val="id-ID"/>
        </w:rPr>
        <w:t xml:space="preserve"> </w:t>
      </w:r>
      <w:r w:rsidRPr="00476434">
        <w:rPr>
          <w:rFonts w:ascii="Calibri Light" w:hAnsi="Calibri Light" w:cs="Calibri Light"/>
          <w:u w:val="single"/>
          <w:lang w:val="id-ID"/>
        </w:rPr>
        <w:t xml:space="preserve"> </w:t>
      </w:r>
      <w:r w:rsidRPr="00476434">
        <w:rPr>
          <w:rFonts w:ascii="Calibri Light" w:hAnsi="Calibri Light" w:cs="Calibri Light"/>
          <w:u w:val="single"/>
          <w:lang w:val="id-ID"/>
        </w:rPr>
        <w:tab/>
      </w:r>
    </w:p>
    <w:p w14:paraId="45B822DE" w14:textId="77777777" w:rsidR="007304F4" w:rsidRPr="00476434" w:rsidRDefault="007304F4" w:rsidP="007304F4">
      <w:pPr>
        <w:ind w:left="824"/>
        <w:rPr>
          <w:rFonts w:ascii="Calibri Light" w:hAnsi="Calibri Light" w:cs="Calibri Light"/>
          <w:i/>
          <w:lang w:val="id-ID"/>
        </w:rPr>
      </w:pPr>
      <w:r w:rsidRPr="00476434">
        <w:rPr>
          <w:rFonts w:ascii="Calibri Light" w:hAnsi="Calibri Light" w:cs="Calibri Light"/>
          <w:i/>
          <w:lang w:val="id-ID"/>
        </w:rPr>
        <w:t>(mohon lampirkan Riwayat Akademik Mahasiswa)</w:t>
      </w:r>
    </w:p>
    <w:p w14:paraId="441E6AED" w14:textId="77777777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</w:tabs>
        <w:autoSpaceDE w:val="0"/>
        <w:autoSpaceDN w:val="0"/>
        <w:spacing w:after="0" w:line="240" w:lineRule="auto"/>
        <w:ind w:hanging="453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Nama Pembimbing Akademik</w:t>
      </w:r>
      <w:r w:rsidRPr="00476434">
        <w:rPr>
          <w:rFonts w:ascii="Calibri Light" w:hAnsi="Calibri Light" w:cs="Calibri Light"/>
          <w:spacing w:val="7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:</w:t>
      </w:r>
    </w:p>
    <w:p w14:paraId="5DF8DC7D" w14:textId="77777777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  <w:tab w:val="left" w:pos="3524"/>
        </w:tabs>
        <w:autoSpaceDE w:val="0"/>
        <w:autoSpaceDN w:val="0"/>
        <w:spacing w:after="0" w:line="240" w:lineRule="auto"/>
        <w:ind w:hanging="453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Nilai TOEFL / EPT</w:t>
      </w:r>
      <w:r w:rsidRPr="00476434">
        <w:rPr>
          <w:rFonts w:ascii="Calibri Light" w:hAnsi="Calibri Light" w:cs="Calibri Light"/>
          <w:spacing w:val="-6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/</w:t>
      </w:r>
      <w:r w:rsidRPr="00476434">
        <w:rPr>
          <w:rFonts w:ascii="Calibri Light" w:hAnsi="Calibri Light" w:cs="Calibri Light"/>
          <w:spacing w:val="-2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IELTS</w:t>
      </w:r>
      <w:r w:rsidRPr="00476434">
        <w:rPr>
          <w:rFonts w:ascii="Calibri Light" w:hAnsi="Calibri Light" w:cs="Calibri Light"/>
          <w:lang w:val="id-ID"/>
        </w:rPr>
        <w:tab/>
        <w:t>:</w:t>
      </w:r>
    </w:p>
    <w:p w14:paraId="2F2F91CF" w14:textId="77777777" w:rsidR="007304F4" w:rsidRPr="00476434" w:rsidRDefault="007304F4" w:rsidP="007304F4">
      <w:pPr>
        <w:pStyle w:val="BodyText"/>
        <w:spacing w:before="1"/>
        <w:ind w:left="824" w:right="629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(mohon lampirkan foto copy nilai TOEFL/EPT/IELTS</w:t>
      </w:r>
      <w:r w:rsidRPr="00476434">
        <w:rPr>
          <w:rFonts w:ascii="Calibri Light" w:hAnsi="Calibri Light" w:cs="Calibri Light"/>
          <w:lang w:val="en-US"/>
        </w:rPr>
        <w:t>/</w:t>
      </w:r>
      <w:r w:rsidRPr="00BF0630">
        <w:rPr>
          <w:rFonts w:ascii="Calibri Light" w:hAnsi="Calibri Light" w:cs="Calibri Light"/>
          <w:color w:val="000000" w:themeColor="text1"/>
          <w:lang w:val="en-US"/>
        </w:rPr>
        <w:t xml:space="preserve">Duolingo 2 tahun sebelumnya </w:t>
      </w:r>
      <w:r w:rsidRPr="00476434">
        <w:rPr>
          <w:rFonts w:ascii="Calibri Light" w:hAnsi="Calibri Light" w:cs="Calibri Light"/>
          <w:lang w:val="id-ID"/>
        </w:rPr>
        <w:t>)</w:t>
      </w:r>
    </w:p>
    <w:p w14:paraId="4EF98957" w14:textId="77777777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</w:tabs>
        <w:autoSpaceDE w:val="0"/>
        <w:autoSpaceDN w:val="0"/>
        <w:spacing w:before="2" w:after="3" w:line="235" w:lineRule="auto"/>
        <w:ind w:right="226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Tuliskan prestasi akademik dan non-akademik lainnya mulai dari tingkat SMA (mohon diurut dari yang terbaru hingga yang</w:t>
      </w:r>
      <w:r w:rsidRPr="00476434">
        <w:rPr>
          <w:rFonts w:ascii="Calibri Light" w:hAnsi="Calibri Light" w:cs="Calibri Light"/>
          <w:spacing w:val="-3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terlama):</w:t>
      </w:r>
    </w:p>
    <w:tbl>
      <w:tblPr>
        <w:tblW w:w="0" w:type="auto"/>
        <w:tblInd w:w="8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49"/>
        <w:gridCol w:w="6435"/>
      </w:tblGrid>
      <w:tr w:rsidR="007304F4" w:rsidRPr="00476434" w14:paraId="43F7807F" w14:textId="77777777" w:rsidTr="007304F4">
        <w:trPr>
          <w:trHeight w:val="270"/>
        </w:trPr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16B1F6" w14:textId="77777777" w:rsidR="007304F4" w:rsidRPr="00476434" w:rsidRDefault="007304F4">
            <w:pPr>
              <w:pStyle w:val="TableParagraph"/>
              <w:spacing w:before="1" w:line="249" w:lineRule="exact"/>
              <w:ind w:left="498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Bulan / Tahun</w:t>
            </w:r>
          </w:p>
        </w:tc>
        <w:tc>
          <w:tcPr>
            <w:tcW w:w="6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B5FEA9" w14:textId="77777777" w:rsidR="007304F4" w:rsidRPr="00476434" w:rsidRDefault="007304F4">
            <w:pPr>
              <w:pStyle w:val="TableParagraph"/>
              <w:spacing w:before="1" w:line="249" w:lineRule="exact"/>
              <w:ind w:left="2079" w:right="2069"/>
              <w:jc w:val="center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Prestasi</w:t>
            </w:r>
          </w:p>
        </w:tc>
      </w:tr>
      <w:tr w:rsidR="007304F4" w:rsidRPr="00476434" w14:paraId="0E40CFAA" w14:textId="77777777" w:rsidTr="007304F4">
        <w:trPr>
          <w:trHeight w:val="268"/>
        </w:trPr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95F95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6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489A1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2422E472" w14:textId="77777777" w:rsidTr="007304F4">
        <w:trPr>
          <w:trHeight w:val="268"/>
        </w:trPr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6B6EFE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6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DF5FE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51E9991F" w14:textId="77777777" w:rsidTr="007304F4">
        <w:trPr>
          <w:trHeight w:val="268"/>
        </w:trPr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2B4B7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6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FBBF60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0A1DC056" w14:textId="77777777" w:rsidTr="007304F4">
        <w:trPr>
          <w:trHeight w:val="268"/>
        </w:trPr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A40C89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6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1A82D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7C594385" w14:textId="77777777" w:rsidTr="007304F4">
        <w:trPr>
          <w:trHeight w:val="268"/>
        </w:trPr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684BA1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6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A35A7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</w:tbl>
    <w:p w14:paraId="07804F30" w14:textId="77777777" w:rsidR="007304F4" w:rsidRPr="00476434" w:rsidRDefault="007304F4" w:rsidP="007304F4">
      <w:pPr>
        <w:pStyle w:val="BodyText"/>
        <w:spacing w:before="11"/>
        <w:rPr>
          <w:rFonts w:ascii="Calibri Light" w:hAnsi="Calibri Light" w:cs="Calibri Light"/>
          <w:sz w:val="21"/>
          <w:lang w:val="id-ID"/>
        </w:rPr>
      </w:pPr>
    </w:p>
    <w:p w14:paraId="606AA04E" w14:textId="77777777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</w:tabs>
        <w:autoSpaceDE w:val="0"/>
        <w:autoSpaceDN w:val="0"/>
        <w:spacing w:after="0" w:line="240" w:lineRule="auto"/>
        <w:ind w:right="849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Tuliskan aktivitas anda dalam dunia kemahasiswaan termasuk kegiatan Seminar dan Workshop (mohon diurut dari yang terbaru hingga yang</w:t>
      </w:r>
      <w:r w:rsidRPr="00476434">
        <w:rPr>
          <w:rFonts w:ascii="Calibri Light" w:hAnsi="Calibri Light" w:cs="Calibri Light"/>
          <w:spacing w:val="-9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terlama):</w:t>
      </w:r>
    </w:p>
    <w:tbl>
      <w:tblPr>
        <w:tblW w:w="0" w:type="auto"/>
        <w:tblInd w:w="8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49"/>
        <w:gridCol w:w="6435"/>
      </w:tblGrid>
      <w:tr w:rsidR="007304F4" w:rsidRPr="00476434" w14:paraId="1E3219F5" w14:textId="77777777" w:rsidTr="007304F4">
        <w:trPr>
          <w:trHeight w:val="268"/>
        </w:trPr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94AF31" w14:textId="77777777" w:rsidR="007304F4" w:rsidRPr="00476434" w:rsidRDefault="007304F4">
            <w:pPr>
              <w:pStyle w:val="TableParagraph"/>
              <w:spacing w:line="248" w:lineRule="exact"/>
              <w:ind w:left="498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Bulan / Tahun</w:t>
            </w:r>
          </w:p>
        </w:tc>
        <w:tc>
          <w:tcPr>
            <w:tcW w:w="6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1E95A" w14:textId="77777777" w:rsidR="007304F4" w:rsidRPr="00476434" w:rsidRDefault="007304F4">
            <w:pPr>
              <w:pStyle w:val="TableParagraph"/>
              <w:spacing w:line="248" w:lineRule="exact"/>
              <w:ind w:left="2081" w:right="2069"/>
              <w:jc w:val="center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Aktivitas kemahasiswaan</w:t>
            </w:r>
          </w:p>
        </w:tc>
      </w:tr>
      <w:tr w:rsidR="007304F4" w:rsidRPr="00476434" w14:paraId="729C5F99" w14:textId="77777777" w:rsidTr="007304F4">
        <w:trPr>
          <w:trHeight w:val="268"/>
        </w:trPr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A93F0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6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AA200D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069AA3D9" w14:textId="77777777" w:rsidTr="007304F4">
        <w:trPr>
          <w:trHeight w:val="268"/>
        </w:trPr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C6F5C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6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90327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45075424" w14:textId="77777777" w:rsidTr="007304F4">
        <w:trPr>
          <w:trHeight w:val="268"/>
        </w:trPr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C638B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6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3AFAD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25644D09" w14:textId="77777777" w:rsidTr="007304F4">
        <w:trPr>
          <w:trHeight w:val="268"/>
        </w:trPr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33D02E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6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64C26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036712CA" w14:textId="77777777" w:rsidTr="007304F4">
        <w:trPr>
          <w:trHeight w:val="268"/>
        </w:trPr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C163C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6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DA59B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</w:tbl>
    <w:p w14:paraId="24487CF1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lang w:val="id-ID"/>
        </w:rPr>
      </w:pPr>
    </w:p>
    <w:p w14:paraId="0BEDEDD0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lang w:val="id-ID"/>
        </w:rPr>
      </w:pPr>
    </w:p>
    <w:p w14:paraId="41C90A3F" w14:textId="4399DCB9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</w:tabs>
        <w:autoSpaceDE w:val="0"/>
        <w:autoSpaceDN w:val="0"/>
        <w:spacing w:after="0" w:line="240" w:lineRule="auto"/>
        <w:ind w:hanging="544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 xml:space="preserve">Tuliskan motivasi anda mengikuti Program </w:t>
      </w:r>
      <w:r w:rsidR="00044BCA">
        <w:rPr>
          <w:rFonts w:ascii="Calibri Light" w:hAnsi="Calibri Light" w:cs="Calibri Light"/>
        </w:rPr>
        <w:t>Jalur Cepat</w:t>
      </w:r>
      <w:r w:rsidRPr="00476434">
        <w:rPr>
          <w:rFonts w:ascii="Calibri Light" w:hAnsi="Calibri Light" w:cs="Calibri Light"/>
          <w:lang w:val="id-ID"/>
        </w:rPr>
        <w:t xml:space="preserve"> </w:t>
      </w:r>
      <w:r w:rsidRPr="00476434">
        <w:rPr>
          <w:rFonts w:ascii="Calibri Light" w:hAnsi="Calibri Light" w:cs="Calibri Light"/>
        </w:rPr>
        <w:t>Sarjana-Magister FMIPA UI</w:t>
      </w:r>
      <w:r w:rsidRPr="00476434">
        <w:rPr>
          <w:rFonts w:ascii="Calibri Light" w:hAnsi="Calibri Light" w:cs="Calibri Light"/>
          <w:lang w:val="id-ID"/>
        </w:rPr>
        <w:t xml:space="preserve"> (200 – 500</w:t>
      </w:r>
      <w:r w:rsidRPr="00476434">
        <w:rPr>
          <w:rFonts w:ascii="Calibri Light" w:hAnsi="Calibri Light" w:cs="Calibri Light"/>
          <w:spacing w:val="-18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kata)</w:t>
      </w:r>
    </w:p>
    <w:p w14:paraId="589AE9E1" w14:textId="7C782578" w:rsidR="007304F4" w:rsidRPr="00476434" w:rsidRDefault="007304F4" w:rsidP="007304F4">
      <w:pPr>
        <w:pStyle w:val="BodyText"/>
        <w:ind w:left="819"/>
        <w:rPr>
          <w:rFonts w:ascii="Calibri Light" w:hAnsi="Calibri Light" w:cs="Calibri Light"/>
          <w:sz w:val="20"/>
          <w:lang w:val="id-ID"/>
        </w:rPr>
      </w:pPr>
      <w:r w:rsidRPr="00476434">
        <w:rPr>
          <w:rFonts w:ascii="Calibri Light" w:hAnsi="Calibri Light" w:cs="Calibri Light"/>
          <w:noProof/>
          <w:lang w:val="en-US"/>
        </w:rPr>
        <w:lastRenderedPageBreak/>
        <mc:AlternateContent>
          <mc:Choice Requires="wpg">
            <w:drawing>
              <wp:inline distT="0" distB="0" distL="0" distR="0" wp14:anchorId="2AB51FF6" wp14:editId="071CF1E2">
                <wp:extent cx="5876290" cy="1546860"/>
                <wp:effectExtent l="0" t="0" r="635" b="0"/>
                <wp:docPr id="60" name="Group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76290" cy="1546860"/>
                          <a:chOff x="0" y="0"/>
                          <a:chExt cx="9254" cy="2436"/>
                        </a:xfrm>
                      </wpg:grpSpPr>
                      <wps:wsp>
                        <wps:cNvPr id="61" name="AutoShape 9"/>
                        <wps:cNvSpPr>
                          <a:spLocks/>
                        </wps:cNvSpPr>
                        <wps:spPr bwMode="auto">
                          <a:xfrm>
                            <a:off x="-1" y="0"/>
                            <a:ext cx="9254" cy="2436"/>
                          </a:xfrm>
                          <a:custGeom>
                            <a:avLst/>
                            <a:gdLst>
                              <a:gd name="T0" fmla="*/ 9244 w 9254"/>
                              <a:gd name="T1" fmla="*/ 0 h 2436"/>
                              <a:gd name="T2" fmla="*/ 10 w 9254"/>
                              <a:gd name="T3" fmla="*/ 0 h 2436"/>
                              <a:gd name="T4" fmla="*/ 0 w 9254"/>
                              <a:gd name="T5" fmla="*/ 0 h 2436"/>
                              <a:gd name="T6" fmla="*/ 0 w 9254"/>
                              <a:gd name="T7" fmla="*/ 2436 h 2436"/>
                              <a:gd name="T8" fmla="*/ 10 w 9254"/>
                              <a:gd name="T9" fmla="*/ 2436 h 2436"/>
                              <a:gd name="T10" fmla="*/ 10 w 9254"/>
                              <a:gd name="T11" fmla="*/ 2436 h 2436"/>
                              <a:gd name="T12" fmla="*/ 9244 w 9254"/>
                              <a:gd name="T13" fmla="*/ 2436 h 2436"/>
                              <a:gd name="T14" fmla="*/ 9244 w 9254"/>
                              <a:gd name="T15" fmla="*/ 2426 h 2436"/>
                              <a:gd name="T16" fmla="*/ 10 w 9254"/>
                              <a:gd name="T17" fmla="*/ 2426 h 2436"/>
                              <a:gd name="T18" fmla="*/ 10 w 9254"/>
                              <a:gd name="T19" fmla="*/ 10 h 2436"/>
                              <a:gd name="T20" fmla="*/ 9244 w 9254"/>
                              <a:gd name="T21" fmla="*/ 10 h 2436"/>
                              <a:gd name="T22" fmla="*/ 9244 w 9254"/>
                              <a:gd name="T23" fmla="*/ 0 h 2436"/>
                              <a:gd name="T24" fmla="*/ 9254 w 9254"/>
                              <a:gd name="T25" fmla="*/ 0 h 2436"/>
                              <a:gd name="T26" fmla="*/ 9244 w 9254"/>
                              <a:gd name="T27" fmla="*/ 0 h 2436"/>
                              <a:gd name="T28" fmla="*/ 9244 w 9254"/>
                              <a:gd name="T29" fmla="*/ 2436 h 2436"/>
                              <a:gd name="T30" fmla="*/ 9254 w 9254"/>
                              <a:gd name="T31" fmla="*/ 2436 h 2436"/>
                              <a:gd name="T32" fmla="*/ 9254 w 9254"/>
                              <a:gd name="T33" fmla="*/ 0 h 24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  <a:gd name="T48" fmla="*/ 0 60000 65536"/>
                              <a:gd name="T49" fmla="*/ 0 60000 65536"/>
                              <a:gd name="T50" fmla="*/ 0 60000 65536"/>
                            </a:gdLst>
                            <a:ahLst/>
                            <a:cxnLst>
                              <a:cxn ang="T34">
                                <a:pos x="T0" y="T1"/>
                              </a:cxn>
                              <a:cxn ang="T35">
                                <a:pos x="T2" y="T3"/>
                              </a:cxn>
                              <a:cxn ang="T36">
                                <a:pos x="T4" y="T5"/>
                              </a:cxn>
                              <a:cxn ang="T37">
                                <a:pos x="T6" y="T7"/>
                              </a:cxn>
                              <a:cxn ang="T38">
                                <a:pos x="T8" y="T9"/>
                              </a:cxn>
                              <a:cxn ang="T39">
                                <a:pos x="T10" y="T11"/>
                              </a:cxn>
                              <a:cxn ang="T40">
                                <a:pos x="T12" y="T13"/>
                              </a:cxn>
                              <a:cxn ang="T41">
                                <a:pos x="T14" y="T15"/>
                              </a:cxn>
                              <a:cxn ang="T42">
                                <a:pos x="T16" y="T17"/>
                              </a:cxn>
                              <a:cxn ang="T43">
                                <a:pos x="T18" y="T19"/>
                              </a:cxn>
                              <a:cxn ang="T44">
                                <a:pos x="T20" y="T21"/>
                              </a:cxn>
                              <a:cxn ang="T45">
                                <a:pos x="T22" y="T23"/>
                              </a:cxn>
                              <a:cxn ang="T46">
                                <a:pos x="T24" y="T25"/>
                              </a:cxn>
                              <a:cxn ang="T47">
                                <a:pos x="T26" y="T27"/>
                              </a:cxn>
                              <a:cxn ang="T48">
                                <a:pos x="T28" y="T29"/>
                              </a:cxn>
                              <a:cxn ang="T49">
                                <a:pos x="T30" y="T31"/>
                              </a:cxn>
                              <a:cxn ang="T5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9254" h="2436">
                                <a:moveTo>
                                  <a:pt x="9244" y="0"/>
                                </a:moveTo>
                                <a:lnTo>
                                  <a:pt x="1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436"/>
                                </a:lnTo>
                                <a:lnTo>
                                  <a:pt x="10" y="2436"/>
                                </a:lnTo>
                                <a:lnTo>
                                  <a:pt x="9244" y="2436"/>
                                </a:lnTo>
                                <a:lnTo>
                                  <a:pt x="9244" y="2426"/>
                                </a:lnTo>
                                <a:lnTo>
                                  <a:pt x="10" y="2426"/>
                                </a:lnTo>
                                <a:lnTo>
                                  <a:pt x="10" y="10"/>
                                </a:lnTo>
                                <a:lnTo>
                                  <a:pt x="9244" y="10"/>
                                </a:lnTo>
                                <a:lnTo>
                                  <a:pt x="9244" y="0"/>
                                </a:lnTo>
                                <a:close/>
                                <a:moveTo>
                                  <a:pt x="9254" y="0"/>
                                </a:moveTo>
                                <a:lnTo>
                                  <a:pt x="9244" y="0"/>
                                </a:lnTo>
                                <a:lnTo>
                                  <a:pt x="9244" y="2436"/>
                                </a:lnTo>
                                <a:lnTo>
                                  <a:pt x="9254" y="2436"/>
                                </a:lnTo>
                                <a:lnTo>
                                  <a:pt x="925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group w14:anchorId="38399317" id="Group 60" o:spid="_x0000_s1026" style="width:462.7pt;height:121.8pt;mso-position-horizontal-relative:char;mso-position-vertical-relative:line" coordsize="9254,24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">
                <v:shape id="AutoShape 9" o:spid="_x0000_s1027" style="position:absolute;left:-1;width:9254;height:2436;visibility:visible;mso-wrap-style:square;v-text-anchor:top" coordsize="9254,24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" path="m9244,l10,,,,,2436r10,l9244,2436r,-10l10,2426,10,10r9234,l9244,xm9254,r-10,l9244,2436r10,l9254,xe" fillcolor="black" stroked="f">
                  <v:path arrowok="t" o:connecttype="custom" o:connectlocs="9244,0;10,0;0,0;0,2436;10,2436;10,2436;9244,2436;9244,2426;10,2426;10,10;9244,10;9244,0;9254,0;9244,0;9244,2436;9254,2436;9254,0" o:connectangles="0,0,0,0,0,0,0,0,0,0,0,0,0,0,0,0,0"/>
                </v:shape>
                <w10:anchorlock/>
              </v:group>
            </w:pict>
          </mc:Fallback>
        </mc:AlternateContent>
      </w:r>
    </w:p>
    <w:p w14:paraId="4A0B3228" w14:textId="77777777" w:rsidR="007304F4" w:rsidRPr="00476434" w:rsidRDefault="007304F4" w:rsidP="007304F4">
      <w:pPr>
        <w:rPr>
          <w:rFonts w:ascii="Calibri Light" w:hAnsi="Calibri Light" w:cs="Calibri Light"/>
          <w:sz w:val="20"/>
          <w:lang w:val="id-ID"/>
        </w:rPr>
        <w:sectPr w:rsidR="007304F4" w:rsidRPr="00476434">
          <w:pgSz w:w="11910" w:h="16850"/>
          <w:pgMar w:top="720" w:right="980" w:bottom="1620" w:left="760" w:header="0" w:footer="1432" w:gutter="0"/>
          <w:pgBorders w:offsetFrom="page">
            <w:top w:val="dotted" w:sz="4" w:space="23" w:color="000000"/>
            <w:left w:val="dotted" w:sz="4" w:space="23" w:color="000000"/>
            <w:bottom w:val="dotted" w:sz="4" w:space="23" w:color="000000"/>
            <w:right w:val="dotted" w:sz="4" w:space="23" w:color="000000"/>
          </w:pgBorders>
          <w:pgNumType w:start="1"/>
          <w:cols w:space="720"/>
        </w:sectPr>
      </w:pPr>
    </w:p>
    <w:p w14:paraId="2A900512" w14:textId="205A188B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</w:tabs>
        <w:autoSpaceDE w:val="0"/>
        <w:autoSpaceDN w:val="0"/>
        <w:spacing w:before="27" w:after="0" w:line="240" w:lineRule="auto"/>
        <w:ind w:right="235" w:hanging="543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lastRenderedPageBreak/>
        <w:t xml:space="preserve">Tuliskan rencana mata kuliah yang akan anda ambil bila mengikuti Program </w:t>
      </w:r>
      <w:r w:rsidR="00044BCA">
        <w:rPr>
          <w:rFonts w:ascii="Calibri Light" w:hAnsi="Calibri Light" w:cs="Calibri Light"/>
        </w:rPr>
        <w:t xml:space="preserve">Jalur Cepat </w:t>
      </w:r>
      <w:r w:rsidRPr="00476434">
        <w:rPr>
          <w:rFonts w:ascii="Calibri Light" w:hAnsi="Calibri Light" w:cs="Calibri Light"/>
        </w:rPr>
        <w:t xml:space="preserve">Sarjana-Magister </w:t>
      </w:r>
      <w:r w:rsidRPr="00476434">
        <w:rPr>
          <w:rFonts w:ascii="Calibri Light" w:hAnsi="Calibri Light" w:cs="Calibri Light"/>
          <w:lang w:val="id-ID"/>
        </w:rPr>
        <w:t>(harap merujuk ke Kurikulum</w:t>
      </w:r>
      <w:r w:rsidRPr="00476434">
        <w:rPr>
          <w:rFonts w:ascii="Calibri Light" w:hAnsi="Calibri Light" w:cs="Calibri Light"/>
        </w:rPr>
        <w:t xml:space="preserve"> Program Studi di FMIPA UI </w:t>
      </w:r>
      <w:r w:rsidRPr="00476434">
        <w:rPr>
          <w:rFonts w:ascii="Calibri Light" w:hAnsi="Calibri Light" w:cs="Calibri Light"/>
          <w:lang w:val="id-ID"/>
        </w:rPr>
        <w:t>)</w:t>
      </w:r>
    </w:p>
    <w:tbl>
      <w:tblPr>
        <w:tblW w:w="0" w:type="auto"/>
        <w:tblInd w:w="8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9"/>
        <w:gridCol w:w="720"/>
        <w:gridCol w:w="3872"/>
        <w:gridCol w:w="720"/>
      </w:tblGrid>
      <w:tr w:rsidR="007304F4" w:rsidRPr="00476434" w14:paraId="346E7087" w14:textId="77777777" w:rsidTr="007304F4">
        <w:trPr>
          <w:trHeight w:val="431"/>
        </w:trPr>
        <w:tc>
          <w:tcPr>
            <w:tcW w:w="900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1F4386" w14:textId="77777777" w:rsidR="007304F4" w:rsidRPr="00476434" w:rsidRDefault="007304F4">
            <w:pPr>
              <w:pStyle w:val="TableParagraph"/>
              <w:spacing w:before="80"/>
              <w:ind w:left="3278" w:right="3271"/>
              <w:jc w:val="center"/>
              <w:rPr>
                <w:rFonts w:ascii="Calibri Light" w:hAnsi="Calibri Light" w:cs="Calibri Light"/>
                <w:b/>
                <w:lang w:val="id-ID"/>
              </w:rPr>
            </w:pPr>
            <w:r w:rsidRPr="00476434">
              <w:rPr>
                <w:rFonts w:ascii="Calibri Light" w:hAnsi="Calibri Light" w:cs="Calibri Light"/>
                <w:b/>
                <w:lang w:val="id-ID"/>
              </w:rPr>
              <w:t>PROGRAM SARJANA (S1)</w:t>
            </w:r>
          </w:p>
        </w:tc>
      </w:tr>
      <w:tr w:rsidR="007304F4" w:rsidRPr="00476434" w14:paraId="5EA5BD7A" w14:textId="77777777" w:rsidTr="007304F4">
        <w:trPr>
          <w:trHeight w:val="268"/>
        </w:trPr>
        <w:tc>
          <w:tcPr>
            <w:tcW w:w="4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DFC6D5" w14:textId="77777777" w:rsidR="007304F4" w:rsidRPr="00476434" w:rsidRDefault="007304F4">
            <w:pPr>
              <w:pStyle w:val="TableParagraph"/>
              <w:spacing w:line="248" w:lineRule="exact"/>
              <w:ind w:left="981"/>
              <w:rPr>
                <w:rFonts w:ascii="Calibri Light" w:hAnsi="Calibri Light" w:cs="Calibri Light"/>
                <w:b/>
                <w:lang w:val="en-US"/>
              </w:rPr>
            </w:pPr>
            <w:r w:rsidRPr="00476434">
              <w:rPr>
                <w:rFonts w:ascii="Calibri Light" w:hAnsi="Calibri Light" w:cs="Calibri Light"/>
                <w:b/>
                <w:lang w:val="id-ID"/>
              </w:rPr>
              <w:t>Semester Gasal 202</w:t>
            </w:r>
            <w:r w:rsidRPr="00476434">
              <w:rPr>
                <w:rFonts w:ascii="Calibri Light" w:hAnsi="Calibri Light" w:cs="Calibri Light"/>
                <w:b/>
                <w:lang w:val="en-US"/>
              </w:rPr>
              <w:t>1</w:t>
            </w:r>
            <w:r w:rsidRPr="00476434">
              <w:rPr>
                <w:rFonts w:ascii="Calibri Light" w:hAnsi="Calibri Light" w:cs="Calibri Light"/>
                <w:b/>
                <w:lang w:val="id-ID"/>
              </w:rPr>
              <w:t>/202</w:t>
            </w:r>
            <w:r w:rsidRPr="00476434">
              <w:rPr>
                <w:rFonts w:ascii="Calibri Light" w:hAnsi="Calibri Light" w:cs="Calibri Light"/>
                <w:b/>
                <w:lang w:val="en-US"/>
              </w:rPr>
              <w:t>2</w:t>
            </w:r>
          </w:p>
        </w:tc>
        <w:tc>
          <w:tcPr>
            <w:tcW w:w="45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DBA06A" w14:textId="77777777" w:rsidR="007304F4" w:rsidRPr="00476434" w:rsidRDefault="007304F4">
            <w:pPr>
              <w:pStyle w:val="TableParagraph"/>
              <w:spacing w:line="248" w:lineRule="exact"/>
              <w:ind w:left="1025"/>
              <w:rPr>
                <w:rFonts w:ascii="Calibri Light" w:hAnsi="Calibri Light" w:cs="Calibri Light"/>
                <w:b/>
                <w:lang w:val="en-US"/>
              </w:rPr>
            </w:pPr>
            <w:r w:rsidRPr="00476434">
              <w:rPr>
                <w:rFonts w:ascii="Calibri Light" w:hAnsi="Calibri Light" w:cs="Calibri Light"/>
                <w:b/>
                <w:lang w:val="id-ID"/>
              </w:rPr>
              <w:t>Semester Genap 202</w:t>
            </w:r>
            <w:r w:rsidRPr="00476434">
              <w:rPr>
                <w:rFonts w:ascii="Calibri Light" w:hAnsi="Calibri Light" w:cs="Calibri Light"/>
                <w:b/>
                <w:lang w:val="en-US"/>
              </w:rPr>
              <w:t>1</w:t>
            </w:r>
            <w:r w:rsidRPr="00476434">
              <w:rPr>
                <w:rFonts w:ascii="Calibri Light" w:hAnsi="Calibri Light" w:cs="Calibri Light"/>
                <w:b/>
                <w:lang w:val="id-ID"/>
              </w:rPr>
              <w:t>/202</w:t>
            </w:r>
            <w:r w:rsidRPr="00476434">
              <w:rPr>
                <w:rFonts w:ascii="Calibri Light" w:hAnsi="Calibri Light" w:cs="Calibri Light"/>
                <w:b/>
                <w:lang w:val="en-US"/>
              </w:rPr>
              <w:t>2</w:t>
            </w:r>
          </w:p>
        </w:tc>
      </w:tr>
      <w:tr w:rsidR="007304F4" w:rsidRPr="00476434" w14:paraId="23A4A1F3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62C94A" w14:textId="77777777" w:rsidR="007304F4" w:rsidRPr="00476434" w:rsidRDefault="007304F4">
            <w:pPr>
              <w:pStyle w:val="TableParagraph"/>
              <w:spacing w:line="248" w:lineRule="exact"/>
              <w:ind w:left="1012" w:right="999"/>
              <w:jc w:val="center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Nama mata kuliah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D0D8CD" w14:textId="77777777" w:rsidR="007304F4" w:rsidRPr="00476434" w:rsidRDefault="007304F4">
            <w:pPr>
              <w:pStyle w:val="TableParagraph"/>
              <w:spacing w:line="248" w:lineRule="exact"/>
              <w:ind w:left="203" w:right="194"/>
              <w:jc w:val="center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sks</w:t>
            </w: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19FDCD" w14:textId="77777777" w:rsidR="007304F4" w:rsidRPr="00476434" w:rsidRDefault="007304F4">
            <w:pPr>
              <w:pStyle w:val="TableParagraph"/>
              <w:spacing w:line="248" w:lineRule="exact"/>
              <w:ind w:left="1102" w:right="1094"/>
              <w:jc w:val="center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Nama mata kuliah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2A6656" w14:textId="77777777" w:rsidR="007304F4" w:rsidRPr="00476434" w:rsidRDefault="007304F4">
            <w:pPr>
              <w:pStyle w:val="TableParagraph"/>
              <w:spacing w:line="248" w:lineRule="exact"/>
              <w:ind w:right="211"/>
              <w:jc w:val="right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sks</w:t>
            </w:r>
          </w:p>
        </w:tc>
      </w:tr>
      <w:tr w:rsidR="007304F4" w:rsidRPr="00476434" w14:paraId="7C0AC7AD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59D4C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06B63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49BB2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5B057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6CBAB56F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9B4264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ECAA0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C01CDD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021B9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2BE6895F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F4DA6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2A98E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F74AB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B93EB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702EC092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30C3AC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F863C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D8316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AD448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33E2D98A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9E88E4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6635F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F3DD5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3D3D8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12529559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05555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65B53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3A3087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49FC8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441F19C4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83B12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EDCCE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A9BEAC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04C5A5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5EF84AB2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C5156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947FA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8B25D9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7E27B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2DFFC093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66979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94CDA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637D1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B800B5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7713A519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B904F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2C01EC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2AD60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D21244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40A0A037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B1AD96" w14:textId="77777777" w:rsidR="007304F4" w:rsidRPr="00476434" w:rsidRDefault="007304F4">
            <w:pPr>
              <w:pStyle w:val="TableParagraph"/>
              <w:spacing w:line="248" w:lineRule="exact"/>
              <w:ind w:left="1009" w:right="1000"/>
              <w:jc w:val="center"/>
              <w:rPr>
                <w:rFonts w:ascii="Calibri Light" w:hAnsi="Calibri Light" w:cs="Calibri Light"/>
                <w:b/>
                <w:lang w:val="id-ID"/>
              </w:rPr>
            </w:pPr>
            <w:r w:rsidRPr="00476434">
              <w:rPr>
                <w:rFonts w:ascii="Calibri Light" w:hAnsi="Calibri Light" w:cs="Calibri Light"/>
                <w:b/>
                <w:lang w:val="id-ID"/>
              </w:rPr>
              <w:t>Jumlah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D36ED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10D6FF" w14:textId="77777777" w:rsidR="007304F4" w:rsidRPr="00476434" w:rsidRDefault="007304F4">
            <w:pPr>
              <w:pStyle w:val="TableParagraph"/>
              <w:spacing w:line="248" w:lineRule="exact"/>
              <w:ind w:left="1099" w:right="1094"/>
              <w:jc w:val="center"/>
              <w:rPr>
                <w:rFonts w:ascii="Calibri Light" w:hAnsi="Calibri Light" w:cs="Calibri Light"/>
                <w:b/>
                <w:lang w:val="id-ID"/>
              </w:rPr>
            </w:pPr>
            <w:r w:rsidRPr="00476434">
              <w:rPr>
                <w:rFonts w:ascii="Calibri Light" w:hAnsi="Calibri Light" w:cs="Calibri Light"/>
                <w:b/>
                <w:lang w:val="id-ID"/>
              </w:rPr>
              <w:t>Jumlah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14D79E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46D0CCB8" w14:textId="77777777" w:rsidTr="007304F4">
        <w:trPr>
          <w:trHeight w:val="422"/>
        </w:trPr>
        <w:tc>
          <w:tcPr>
            <w:tcW w:w="900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2F3352" w14:textId="77777777" w:rsidR="007304F4" w:rsidRPr="00476434" w:rsidRDefault="007304F4">
            <w:pPr>
              <w:pStyle w:val="TableParagraph"/>
              <w:spacing w:before="76"/>
              <w:ind w:left="3280" w:right="3271"/>
              <w:jc w:val="center"/>
              <w:rPr>
                <w:rFonts w:ascii="Calibri Light" w:hAnsi="Calibri Light" w:cs="Calibri Light"/>
                <w:b/>
                <w:lang w:val="id-ID"/>
              </w:rPr>
            </w:pPr>
            <w:r w:rsidRPr="00476434">
              <w:rPr>
                <w:rFonts w:ascii="Calibri Light" w:hAnsi="Calibri Light" w:cs="Calibri Light"/>
                <w:b/>
                <w:lang w:val="id-ID"/>
              </w:rPr>
              <w:t>PROGRAM MAGISTER (S2)</w:t>
            </w:r>
          </w:p>
        </w:tc>
      </w:tr>
      <w:tr w:rsidR="007304F4" w:rsidRPr="00476434" w14:paraId="2570B8C9" w14:textId="77777777" w:rsidTr="007304F4">
        <w:trPr>
          <w:trHeight w:val="268"/>
        </w:trPr>
        <w:tc>
          <w:tcPr>
            <w:tcW w:w="4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4A9977" w14:textId="77777777" w:rsidR="007304F4" w:rsidRPr="00476434" w:rsidRDefault="007304F4">
            <w:pPr>
              <w:pStyle w:val="TableParagraph"/>
              <w:spacing w:line="248" w:lineRule="exact"/>
              <w:ind w:left="981"/>
              <w:rPr>
                <w:rFonts w:ascii="Calibri Light" w:hAnsi="Calibri Light" w:cs="Calibri Light"/>
                <w:b/>
                <w:lang w:val="en-US"/>
              </w:rPr>
            </w:pPr>
            <w:r w:rsidRPr="00476434">
              <w:rPr>
                <w:rFonts w:ascii="Calibri Light" w:hAnsi="Calibri Light" w:cs="Calibri Light"/>
                <w:b/>
                <w:lang w:val="id-ID"/>
              </w:rPr>
              <w:t>Semester Gasal 202</w:t>
            </w:r>
            <w:r w:rsidRPr="00476434">
              <w:rPr>
                <w:rFonts w:ascii="Calibri Light" w:hAnsi="Calibri Light" w:cs="Calibri Light"/>
                <w:b/>
                <w:lang w:val="en-US"/>
              </w:rPr>
              <w:t>2</w:t>
            </w:r>
            <w:r w:rsidRPr="00476434">
              <w:rPr>
                <w:rFonts w:ascii="Calibri Light" w:hAnsi="Calibri Light" w:cs="Calibri Light"/>
                <w:b/>
                <w:lang w:val="id-ID"/>
              </w:rPr>
              <w:t>/202</w:t>
            </w:r>
            <w:r w:rsidRPr="00476434">
              <w:rPr>
                <w:rFonts w:ascii="Calibri Light" w:hAnsi="Calibri Light" w:cs="Calibri Light"/>
                <w:b/>
                <w:lang w:val="en-US"/>
              </w:rPr>
              <w:t>3</w:t>
            </w:r>
          </w:p>
        </w:tc>
        <w:tc>
          <w:tcPr>
            <w:tcW w:w="45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EE5646" w14:textId="77777777" w:rsidR="007304F4" w:rsidRPr="00476434" w:rsidRDefault="007304F4">
            <w:pPr>
              <w:pStyle w:val="TableParagraph"/>
              <w:spacing w:line="248" w:lineRule="exact"/>
              <w:ind w:left="1025"/>
              <w:rPr>
                <w:rFonts w:ascii="Calibri Light" w:hAnsi="Calibri Light" w:cs="Calibri Light"/>
                <w:b/>
                <w:lang w:val="en-US"/>
              </w:rPr>
            </w:pPr>
            <w:r w:rsidRPr="00476434">
              <w:rPr>
                <w:rFonts w:ascii="Calibri Light" w:hAnsi="Calibri Light" w:cs="Calibri Light"/>
                <w:b/>
                <w:lang w:val="id-ID"/>
              </w:rPr>
              <w:t>Semester Genap 202</w:t>
            </w:r>
            <w:r w:rsidRPr="00476434">
              <w:rPr>
                <w:rFonts w:ascii="Calibri Light" w:hAnsi="Calibri Light" w:cs="Calibri Light"/>
                <w:b/>
                <w:lang w:val="en-US"/>
              </w:rPr>
              <w:t>2</w:t>
            </w:r>
            <w:r w:rsidRPr="00476434">
              <w:rPr>
                <w:rFonts w:ascii="Calibri Light" w:hAnsi="Calibri Light" w:cs="Calibri Light"/>
                <w:b/>
                <w:lang w:val="id-ID"/>
              </w:rPr>
              <w:t>/202</w:t>
            </w:r>
            <w:r w:rsidRPr="00476434">
              <w:rPr>
                <w:rFonts w:ascii="Calibri Light" w:hAnsi="Calibri Light" w:cs="Calibri Light"/>
                <w:b/>
                <w:lang w:val="en-US"/>
              </w:rPr>
              <w:t>3</w:t>
            </w:r>
          </w:p>
        </w:tc>
      </w:tr>
      <w:tr w:rsidR="007304F4" w:rsidRPr="00476434" w14:paraId="42138AE8" w14:textId="77777777" w:rsidTr="007304F4">
        <w:trPr>
          <w:trHeight w:val="270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6DCC83" w14:textId="77777777" w:rsidR="007304F4" w:rsidRPr="00476434" w:rsidRDefault="007304F4">
            <w:pPr>
              <w:pStyle w:val="TableParagraph"/>
              <w:spacing w:before="1" w:line="249" w:lineRule="exact"/>
              <w:ind w:left="1012" w:right="1000"/>
              <w:jc w:val="center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Nama mata kuliah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4BA118" w14:textId="77777777" w:rsidR="007304F4" w:rsidRPr="00476434" w:rsidRDefault="007304F4">
            <w:pPr>
              <w:pStyle w:val="TableParagraph"/>
              <w:spacing w:before="1" w:line="249" w:lineRule="exact"/>
              <w:ind w:left="203" w:right="194"/>
              <w:jc w:val="center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sks</w:t>
            </w: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6FF7F3" w14:textId="77777777" w:rsidR="007304F4" w:rsidRPr="00476434" w:rsidRDefault="007304F4">
            <w:pPr>
              <w:pStyle w:val="TableParagraph"/>
              <w:spacing w:before="1" w:line="249" w:lineRule="exact"/>
              <w:ind w:left="1102" w:right="1094"/>
              <w:jc w:val="center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Nama mata kuliah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880424" w14:textId="77777777" w:rsidR="007304F4" w:rsidRPr="00476434" w:rsidRDefault="007304F4">
            <w:pPr>
              <w:pStyle w:val="TableParagraph"/>
              <w:spacing w:before="1" w:line="249" w:lineRule="exact"/>
              <w:ind w:right="211"/>
              <w:jc w:val="right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sks</w:t>
            </w:r>
          </w:p>
        </w:tc>
      </w:tr>
      <w:tr w:rsidR="007304F4" w:rsidRPr="00476434" w14:paraId="45DA14D2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C4B81B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7A4C5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905EB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C4C584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36DB845D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D9B26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15D8FF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28075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6EFD4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26A5BEA5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1B04A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4CBD2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8BEEF6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B2BA2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23507EEC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8F7CC9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2F160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2DF38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9A3E2F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35068FA8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21E226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DB168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BBC84F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05D41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5839EED2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20269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362F1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578780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60C11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7D88A420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8BD7DD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51081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B6E8D2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EB6D4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11F1CA85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D59E8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3F03E7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5A10A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FDA98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16E3928F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306DE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5B2F1E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2B5BC7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6CBEE0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  <w:tr w:rsidR="007304F4" w:rsidRPr="00476434" w14:paraId="59375628" w14:textId="77777777" w:rsidTr="007304F4">
        <w:trPr>
          <w:trHeight w:val="268"/>
        </w:trPr>
        <w:tc>
          <w:tcPr>
            <w:tcW w:w="3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7A431A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D1D66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3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DD3E8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73CE1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sz w:val="18"/>
                <w:lang w:val="id-ID"/>
              </w:rPr>
            </w:pPr>
          </w:p>
        </w:tc>
      </w:tr>
    </w:tbl>
    <w:p w14:paraId="3AF1353E" w14:textId="77777777" w:rsidR="007304F4" w:rsidRPr="00476434" w:rsidRDefault="007304F4" w:rsidP="007304F4">
      <w:pPr>
        <w:pStyle w:val="BodyText"/>
        <w:spacing w:before="11"/>
        <w:rPr>
          <w:rFonts w:ascii="Calibri Light" w:hAnsi="Calibri Light" w:cs="Calibri Light"/>
          <w:sz w:val="21"/>
          <w:lang w:val="id-ID"/>
        </w:rPr>
      </w:pPr>
    </w:p>
    <w:p w14:paraId="529456E7" w14:textId="77777777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</w:tabs>
        <w:autoSpaceDE w:val="0"/>
        <w:autoSpaceDN w:val="0"/>
        <w:spacing w:after="0" w:line="240" w:lineRule="auto"/>
        <w:ind w:hanging="544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Tuliskan ringkasan penelitian yang anda minati untuk Skripsi dan Tesis</w:t>
      </w:r>
      <w:r w:rsidRPr="00476434">
        <w:rPr>
          <w:rFonts w:ascii="Calibri Light" w:hAnsi="Calibri Light" w:cs="Calibri Light"/>
          <w:spacing w:val="-12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anda.</w:t>
      </w:r>
    </w:p>
    <w:p w14:paraId="1FD6AB6B" w14:textId="269F153B" w:rsidR="007304F4" w:rsidRPr="00476434" w:rsidRDefault="007304F4" w:rsidP="007304F4">
      <w:pPr>
        <w:pStyle w:val="BodyText"/>
        <w:ind w:left="819"/>
        <w:rPr>
          <w:rFonts w:ascii="Calibri Light" w:hAnsi="Calibri Light" w:cs="Calibri Light"/>
          <w:sz w:val="20"/>
          <w:lang w:val="id-ID"/>
        </w:rPr>
      </w:pPr>
      <w:r w:rsidRPr="00476434">
        <w:rPr>
          <w:rFonts w:ascii="Calibri Light" w:hAnsi="Calibri Light" w:cs="Calibri Light"/>
          <w:noProof/>
          <w:lang w:val="en-US"/>
        </w:rPr>
        <mc:AlternateContent>
          <mc:Choice Requires="wpg">
            <w:drawing>
              <wp:inline distT="0" distB="0" distL="0" distR="0" wp14:anchorId="0197E801" wp14:editId="7BC3EE6F">
                <wp:extent cx="5876290" cy="1207770"/>
                <wp:effectExtent l="0" t="0" r="635" b="1905"/>
                <wp:docPr id="58" name="Group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76290" cy="1207770"/>
                          <a:chOff x="0" y="0"/>
                          <a:chExt cx="9254" cy="1902"/>
                        </a:xfrm>
                      </wpg:grpSpPr>
                      <wps:wsp>
                        <wps:cNvPr id="59" name="AutoShape 7"/>
                        <wps:cNvSpPr>
                          <a:spLocks/>
                        </wps:cNvSpPr>
                        <wps:spPr bwMode="auto">
                          <a:xfrm>
                            <a:off x="-1" y="0"/>
                            <a:ext cx="9254" cy="1902"/>
                          </a:xfrm>
                          <a:custGeom>
                            <a:avLst/>
                            <a:gdLst>
                              <a:gd name="T0" fmla="*/ 9244 w 9254"/>
                              <a:gd name="T1" fmla="*/ 0 h 1902"/>
                              <a:gd name="T2" fmla="*/ 10 w 9254"/>
                              <a:gd name="T3" fmla="*/ 0 h 1902"/>
                              <a:gd name="T4" fmla="*/ 0 w 9254"/>
                              <a:gd name="T5" fmla="*/ 0 h 1902"/>
                              <a:gd name="T6" fmla="*/ 0 w 9254"/>
                              <a:gd name="T7" fmla="*/ 1901 h 1902"/>
                              <a:gd name="T8" fmla="*/ 10 w 9254"/>
                              <a:gd name="T9" fmla="*/ 1901 h 1902"/>
                              <a:gd name="T10" fmla="*/ 10 w 9254"/>
                              <a:gd name="T11" fmla="*/ 1901 h 1902"/>
                              <a:gd name="T12" fmla="*/ 9244 w 9254"/>
                              <a:gd name="T13" fmla="*/ 1901 h 1902"/>
                              <a:gd name="T14" fmla="*/ 9244 w 9254"/>
                              <a:gd name="T15" fmla="*/ 1892 h 1902"/>
                              <a:gd name="T16" fmla="*/ 10 w 9254"/>
                              <a:gd name="T17" fmla="*/ 1892 h 1902"/>
                              <a:gd name="T18" fmla="*/ 10 w 9254"/>
                              <a:gd name="T19" fmla="*/ 10 h 1902"/>
                              <a:gd name="T20" fmla="*/ 9244 w 9254"/>
                              <a:gd name="T21" fmla="*/ 10 h 1902"/>
                              <a:gd name="T22" fmla="*/ 9244 w 9254"/>
                              <a:gd name="T23" fmla="*/ 0 h 1902"/>
                              <a:gd name="T24" fmla="*/ 9254 w 9254"/>
                              <a:gd name="T25" fmla="*/ 0 h 1902"/>
                              <a:gd name="T26" fmla="*/ 9244 w 9254"/>
                              <a:gd name="T27" fmla="*/ 0 h 1902"/>
                              <a:gd name="T28" fmla="*/ 9244 w 9254"/>
                              <a:gd name="T29" fmla="*/ 1901 h 1902"/>
                              <a:gd name="T30" fmla="*/ 9254 w 9254"/>
                              <a:gd name="T31" fmla="*/ 1901 h 1902"/>
                              <a:gd name="T32" fmla="*/ 9254 w 9254"/>
                              <a:gd name="T33" fmla="*/ 0 h 1902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  <a:gd name="T48" fmla="*/ 0 60000 65536"/>
                              <a:gd name="T49" fmla="*/ 0 60000 65536"/>
                              <a:gd name="T50" fmla="*/ 0 60000 65536"/>
                            </a:gdLst>
                            <a:ahLst/>
                            <a:cxnLst>
                              <a:cxn ang="T34">
                                <a:pos x="T0" y="T1"/>
                              </a:cxn>
                              <a:cxn ang="T35">
                                <a:pos x="T2" y="T3"/>
                              </a:cxn>
                              <a:cxn ang="T36">
                                <a:pos x="T4" y="T5"/>
                              </a:cxn>
                              <a:cxn ang="T37">
                                <a:pos x="T6" y="T7"/>
                              </a:cxn>
                              <a:cxn ang="T38">
                                <a:pos x="T8" y="T9"/>
                              </a:cxn>
                              <a:cxn ang="T39">
                                <a:pos x="T10" y="T11"/>
                              </a:cxn>
                              <a:cxn ang="T40">
                                <a:pos x="T12" y="T13"/>
                              </a:cxn>
                              <a:cxn ang="T41">
                                <a:pos x="T14" y="T15"/>
                              </a:cxn>
                              <a:cxn ang="T42">
                                <a:pos x="T16" y="T17"/>
                              </a:cxn>
                              <a:cxn ang="T43">
                                <a:pos x="T18" y="T19"/>
                              </a:cxn>
                              <a:cxn ang="T44">
                                <a:pos x="T20" y="T21"/>
                              </a:cxn>
                              <a:cxn ang="T45">
                                <a:pos x="T22" y="T23"/>
                              </a:cxn>
                              <a:cxn ang="T46">
                                <a:pos x="T24" y="T25"/>
                              </a:cxn>
                              <a:cxn ang="T47">
                                <a:pos x="T26" y="T27"/>
                              </a:cxn>
                              <a:cxn ang="T48">
                                <a:pos x="T28" y="T29"/>
                              </a:cxn>
                              <a:cxn ang="T49">
                                <a:pos x="T30" y="T31"/>
                              </a:cxn>
                              <a:cxn ang="T5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9254" h="1902">
                                <a:moveTo>
                                  <a:pt x="9244" y="0"/>
                                </a:moveTo>
                                <a:lnTo>
                                  <a:pt x="1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901"/>
                                </a:lnTo>
                                <a:lnTo>
                                  <a:pt x="10" y="1901"/>
                                </a:lnTo>
                                <a:lnTo>
                                  <a:pt x="9244" y="1901"/>
                                </a:lnTo>
                                <a:lnTo>
                                  <a:pt x="9244" y="1892"/>
                                </a:lnTo>
                                <a:lnTo>
                                  <a:pt x="10" y="1892"/>
                                </a:lnTo>
                                <a:lnTo>
                                  <a:pt x="10" y="10"/>
                                </a:lnTo>
                                <a:lnTo>
                                  <a:pt x="9244" y="10"/>
                                </a:lnTo>
                                <a:lnTo>
                                  <a:pt x="9244" y="0"/>
                                </a:lnTo>
                                <a:close/>
                                <a:moveTo>
                                  <a:pt x="9254" y="0"/>
                                </a:moveTo>
                                <a:lnTo>
                                  <a:pt x="9244" y="0"/>
                                </a:lnTo>
                                <a:lnTo>
                                  <a:pt x="9244" y="1901"/>
                                </a:lnTo>
                                <a:lnTo>
                                  <a:pt x="9254" y="1901"/>
                                </a:lnTo>
                                <a:lnTo>
                                  <a:pt x="925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group w14:anchorId="4D7A72FE" id="Group 58" o:spid="_x0000_s1026" style="width:462.7pt;height:95.1pt;mso-position-horizontal-relative:char;mso-position-vertical-relative:line" coordsize="9254,19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">
                <v:shape id="AutoShape 7" o:spid="_x0000_s1027" style="position:absolute;left:-1;width:9254;height:1902;visibility:visible;mso-wrap-style:square;v-text-anchor:top" coordsize="9254,19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" path="m9244,l10,,,,,1901r10,l9244,1901r,-9l10,1892,10,10r9234,l9244,xm9254,r-10,l9244,1901r10,l9254,xe" fillcolor="black" stroked="f">
                  <v:path arrowok="t" o:connecttype="custom" o:connectlocs="9244,0;10,0;0,0;0,1901;10,1901;10,1901;9244,1901;9244,1892;10,1892;10,10;9244,10;9244,0;9254,0;9244,0;9244,1901;9254,1901;9254,0" o:connectangles="0,0,0,0,0,0,0,0,0,0,0,0,0,0,0,0,0"/>
                </v:shape>
                <w10:anchorlock/>
              </v:group>
            </w:pict>
          </mc:Fallback>
        </mc:AlternateContent>
      </w:r>
    </w:p>
    <w:p w14:paraId="097AF700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sz w:val="15"/>
          <w:lang w:val="id-ID"/>
        </w:rPr>
      </w:pPr>
    </w:p>
    <w:p w14:paraId="4D626748" w14:textId="20B14CF6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</w:tabs>
        <w:autoSpaceDE w:val="0"/>
        <w:autoSpaceDN w:val="0"/>
        <w:spacing w:before="56" w:after="0" w:line="268" w:lineRule="exact"/>
        <w:ind w:hanging="453"/>
        <w:contextualSpacing w:val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 xml:space="preserve">Mohon anda mengkomunikasikan rencana pengambilan Program </w:t>
      </w:r>
      <w:r w:rsidR="00044BCA">
        <w:rPr>
          <w:rFonts w:ascii="Calibri Light" w:hAnsi="Calibri Light" w:cs="Calibri Light"/>
        </w:rPr>
        <w:t>Jalur Cepat</w:t>
      </w:r>
      <w:r w:rsidRPr="00476434">
        <w:rPr>
          <w:rFonts w:ascii="Calibri Light" w:hAnsi="Calibri Light" w:cs="Calibri Light"/>
          <w:lang w:val="id-ID"/>
        </w:rPr>
        <w:t xml:space="preserve"> ini dengan orang</w:t>
      </w:r>
      <w:r w:rsidRPr="00476434">
        <w:rPr>
          <w:rFonts w:ascii="Calibri Light" w:hAnsi="Calibri Light" w:cs="Calibri Light"/>
          <w:spacing w:val="-20"/>
          <w:lang w:val="id-ID"/>
        </w:rPr>
        <w:t xml:space="preserve"> </w:t>
      </w:r>
      <w:r w:rsidRPr="00476434">
        <w:rPr>
          <w:rFonts w:ascii="Calibri Light" w:hAnsi="Calibri Light" w:cs="Calibri Light"/>
          <w:lang w:val="id-ID"/>
        </w:rPr>
        <w:t>tua</w:t>
      </w:r>
      <w:r w:rsidR="002D4FE9">
        <w:rPr>
          <w:rFonts w:ascii="Calibri Light" w:hAnsi="Calibri Light" w:cs="Calibri Light"/>
        </w:rPr>
        <w:t>/penanggung biaya</w:t>
      </w:r>
      <w:r w:rsidRPr="00476434">
        <w:rPr>
          <w:rFonts w:ascii="Calibri Light" w:hAnsi="Calibri Light" w:cs="Calibri Light"/>
          <w:lang w:val="id-ID"/>
        </w:rPr>
        <w:t>.</w:t>
      </w:r>
    </w:p>
    <w:p w14:paraId="53211C68" w14:textId="7FFC47CB" w:rsidR="007304F4" w:rsidRPr="00476434" w:rsidRDefault="007304F4" w:rsidP="007304F4">
      <w:pPr>
        <w:pStyle w:val="BodyText"/>
        <w:spacing w:line="279" w:lineRule="exact"/>
        <w:ind w:left="824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Apakah orang tua</w:t>
      </w:r>
      <w:r w:rsidR="002D4FE9">
        <w:rPr>
          <w:rFonts w:ascii="Calibri Light" w:hAnsi="Calibri Light" w:cs="Calibri Light"/>
          <w:lang w:val="en-US"/>
        </w:rPr>
        <w:t>/penanggung biaya</w:t>
      </w:r>
      <w:r w:rsidRPr="00476434">
        <w:rPr>
          <w:rFonts w:ascii="Calibri Light" w:hAnsi="Calibri Light" w:cs="Calibri Light"/>
          <w:lang w:val="id-ID"/>
        </w:rPr>
        <w:t xml:space="preserve"> anda setuju bahwa anda mengikuti Program </w:t>
      </w:r>
      <w:r w:rsidR="00044BCA">
        <w:rPr>
          <w:rFonts w:ascii="Calibri Light" w:hAnsi="Calibri Light" w:cs="Calibri Light"/>
          <w:lang w:val="en-US"/>
        </w:rPr>
        <w:t>Jalur Cepat</w:t>
      </w:r>
      <w:r w:rsidRPr="00476434">
        <w:rPr>
          <w:rFonts w:ascii="Calibri Light" w:hAnsi="Calibri Light" w:cs="Calibri Light"/>
          <w:lang w:val="id-ID"/>
        </w:rPr>
        <w:t xml:space="preserve"> ini? Ya / Tidak </w:t>
      </w:r>
      <w:r w:rsidRPr="00476434">
        <w:rPr>
          <w:rFonts w:ascii="Calibri Light" w:hAnsi="Calibri Light" w:cs="Calibri Light"/>
          <w:vertAlign w:val="superscript"/>
          <w:lang w:val="id-ID"/>
        </w:rPr>
        <w:sym w:font="Times New Roman" w:char="F02A"/>
      </w:r>
    </w:p>
    <w:p w14:paraId="384BA729" w14:textId="1AA09F38" w:rsidR="007304F4" w:rsidRPr="00476434" w:rsidRDefault="007304F4" w:rsidP="007304F4">
      <w:pPr>
        <w:pStyle w:val="BodyText"/>
        <w:ind w:left="824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color w:val="808080"/>
          <w:lang w:val="id-ID"/>
        </w:rPr>
        <w:t>(Mohon dilengkapi dengan surat pernyataan dari orang tua</w:t>
      </w:r>
      <w:r w:rsidR="002D4FE9">
        <w:rPr>
          <w:rFonts w:ascii="Calibri Light" w:hAnsi="Calibri Light" w:cs="Calibri Light"/>
          <w:color w:val="808080"/>
          <w:lang w:val="en-US"/>
        </w:rPr>
        <w:t>/penanggung biaya</w:t>
      </w:r>
      <w:r w:rsidRPr="00476434">
        <w:rPr>
          <w:rFonts w:ascii="Calibri Light" w:hAnsi="Calibri Light" w:cs="Calibri Light"/>
          <w:color w:val="808080"/>
          <w:lang w:val="id-ID"/>
        </w:rPr>
        <w:t xml:space="preserve"> terlampir)</w:t>
      </w:r>
    </w:p>
    <w:p w14:paraId="4958A084" w14:textId="77777777" w:rsidR="007304F4" w:rsidRPr="00476434" w:rsidRDefault="007304F4" w:rsidP="007304F4">
      <w:pPr>
        <w:pStyle w:val="BodyText"/>
        <w:spacing w:before="1"/>
        <w:rPr>
          <w:rFonts w:ascii="Calibri Light" w:hAnsi="Calibri Light" w:cs="Calibri Light"/>
          <w:lang w:val="id-ID"/>
        </w:rPr>
      </w:pPr>
    </w:p>
    <w:p w14:paraId="6812D2E0" w14:textId="402D553E" w:rsidR="007304F4" w:rsidRPr="00476434" w:rsidRDefault="002D4FE9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</w:tabs>
        <w:autoSpaceDE w:val="0"/>
        <w:autoSpaceDN w:val="0"/>
        <w:spacing w:after="0" w:line="240" w:lineRule="auto"/>
        <w:ind w:hanging="453"/>
        <w:contextualSpacing w:val="0"/>
        <w:rPr>
          <w:rFonts w:ascii="Calibri Light" w:hAnsi="Calibri Light" w:cs="Calibri Light"/>
          <w:lang w:val="id-ID"/>
        </w:rPr>
      </w:pPr>
      <w:r>
        <w:rPr>
          <w:rFonts w:ascii="Calibri Light" w:hAnsi="Calibri Light" w:cs="Calibri Light"/>
          <w:lang w:val="id-ID"/>
        </w:rPr>
        <w:t xml:space="preserve">Tuliskan nama orang tua/penanggung biaya </w:t>
      </w:r>
      <w:r w:rsidR="007304F4" w:rsidRPr="00476434">
        <w:rPr>
          <w:rFonts w:ascii="Calibri Light" w:hAnsi="Calibri Light" w:cs="Calibri Light"/>
          <w:lang w:val="id-ID"/>
        </w:rPr>
        <w:t xml:space="preserve">untuk mengikuti Program </w:t>
      </w:r>
      <w:r w:rsidR="00044BCA">
        <w:rPr>
          <w:rFonts w:ascii="Calibri Light" w:hAnsi="Calibri Light" w:cs="Calibri Light"/>
        </w:rPr>
        <w:t>Jalur Cepat</w:t>
      </w:r>
    </w:p>
    <w:p w14:paraId="3530BCEF" w14:textId="30E6CA09" w:rsidR="007304F4" w:rsidRPr="00476434" w:rsidRDefault="007304F4" w:rsidP="007304F4">
      <w:pPr>
        <w:pStyle w:val="BodyText"/>
        <w:ind w:left="819"/>
        <w:rPr>
          <w:rFonts w:ascii="Calibri Light" w:hAnsi="Calibri Light" w:cs="Calibri Light"/>
          <w:sz w:val="20"/>
          <w:lang w:val="id-ID"/>
        </w:rPr>
      </w:pPr>
      <w:r w:rsidRPr="00476434">
        <w:rPr>
          <w:rFonts w:ascii="Calibri Light" w:hAnsi="Calibri Light" w:cs="Calibri Light"/>
          <w:noProof/>
          <w:lang w:val="en-US"/>
        </w:rPr>
        <mc:AlternateContent>
          <mc:Choice Requires="wpg">
            <w:drawing>
              <wp:inline distT="0" distB="0" distL="0" distR="0" wp14:anchorId="3BAC145A" wp14:editId="7662370C">
                <wp:extent cx="5876290" cy="353695"/>
                <wp:effectExtent l="0" t="0" r="635" b="0"/>
                <wp:docPr id="56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76290" cy="353695"/>
                          <a:chOff x="0" y="0"/>
                          <a:chExt cx="9254" cy="557"/>
                        </a:xfrm>
                      </wpg:grpSpPr>
                      <wps:wsp>
                        <wps:cNvPr id="57" name="AutoShape 5"/>
                        <wps:cNvSpPr>
                          <a:spLocks/>
                        </wps:cNvSpPr>
                        <wps:spPr bwMode="auto">
                          <a:xfrm>
                            <a:off x="-1" y="0"/>
                            <a:ext cx="9254" cy="557"/>
                          </a:xfrm>
                          <a:custGeom>
                            <a:avLst/>
                            <a:gdLst>
                              <a:gd name="T0" fmla="*/ 9244 w 9254"/>
                              <a:gd name="T1" fmla="*/ 0 h 557"/>
                              <a:gd name="T2" fmla="*/ 10 w 9254"/>
                              <a:gd name="T3" fmla="*/ 0 h 557"/>
                              <a:gd name="T4" fmla="*/ 0 w 9254"/>
                              <a:gd name="T5" fmla="*/ 0 h 557"/>
                              <a:gd name="T6" fmla="*/ 0 w 9254"/>
                              <a:gd name="T7" fmla="*/ 557 h 557"/>
                              <a:gd name="T8" fmla="*/ 10 w 9254"/>
                              <a:gd name="T9" fmla="*/ 557 h 557"/>
                              <a:gd name="T10" fmla="*/ 9244 w 9254"/>
                              <a:gd name="T11" fmla="*/ 557 h 557"/>
                              <a:gd name="T12" fmla="*/ 9244 w 9254"/>
                              <a:gd name="T13" fmla="*/ 547 h 557"/>
                              <a:gd name="T14" fmla="*/ 10 w 9254"/>
                              <a:gd name="T15" fmla="*/ 547 h 557"/>
                              <a:gd name="T16" fmla="*/ 10 w 9254"/>
                              <a:gd name="T17" fmla="*/ 10 h 557"/>
                              <a:gd name="T18" fmla="*/ 9244 w 9254"/>
                              <a:gd name="T19" fmla="*/ 10 h 557"/>
                              <a:gd name="T20" fmla="*/ 9244 w 9254"/>
                              <a:gd name="T21" fmla="*/ 0 h 557"/>
                              <a:gd name="T22" fmla="*/ 9254 w 9254"/>
                              <a:gd name="T23" fmla="*/ 0 h 557"/>
                              <a:gd name="T24" fmla="*/ 9244 w 9254"/>
                              <a:gd name="T25" fmla="*/ 0 h 557"/>
                              <a:gd name="T26" fmla="*/ 9244 w 9254"/>
                              <a:gd name="T27" fmla="*/ 557 h 557"/>
                              <a:gd name="T28" fmla="*/ 9254 w 9254"/>
                              <a:gd name="T29" fmla="*/ 557 h 557"/>
                              <a:gd name="T30" fmla="*/ 9254 w 9254"/>
                              <a:gd name="T31" fmla="*/ 0 h 557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</a:gdLst>
                            <a:ahLst/>
                            <a:cxnLst>
                              <a:cxn ang="T32">
                                <a:pos x="T0" y="T1"/>
                              </a:cxn>
                              <a:cxn ang="T33">
                                <a:pos x="T2" y="T3"/>
                              </a:cxn>
                              <a:cxn ang="T34">
                                <a:pos x="T4" y="T5"/>
                              </a:cxn>
                              <a:cxn ang="T35">
                                <a:pos x="T6" y="T7"/>
                              </a:cxn>
                              <a:cxn ang="T36">
                                <a:pos x="T8" y="T9"/>
                              </a:cxn>
                              <a:cxn ang="T37">
                                <a:pos x="T10" y="T11"/>
                              </a:cxn>
                              <a:cxn ang="T38">
                                <a:pos x="T12" y="T13"/>
                              </a:cxn>
                              <a:cxn ang="T39">
                                <a:pos x="T14" y="T15"/>
                              </a:cxn>
                              <a:cxn ang="T40">
                                <a:pos x="T16" y="T17"/>
                              </a:cxn>
                              <a:cxn ang="T41">
                                <a:pos x="T18" y="T19"/>
                              </a:cxn>
                              <a:cxn ang="T42">
                                <a:pos x="T20" y="T21"/>
                              </a:cxn>
                              <a:cxn ang="T43">
                                <a:pos x="T22" y="T23"/>
                              </a:cxn>
                              <a:cxn ang="T44">
                                <a:pos x="T24" y="T25"/>
                              </a:cxn>
                              <a:cxn ang="T45">
                                <a:pos x="T26" y="T27"/>
                              </a:cxn>
                              <a:cxn ang="T46">
                                <a:pos x="T28" y="T29"/>
                              </a:cxn>
                              <a:cxn ang="T47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9254" h="557">
                                <a:moveTo>
                                  <a:pt x="9244" y="0"/>
                                </a:moveTo>
                                <a:lnTo>
                                  <a:pt x="1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57"/>
                                </a:lnTo>
                                <a:lnTo>
                                  <a:pt x="10" y="557"/>
                                </a:lnTo>
                                <a:lnTo>
                                  <a:pt x="9244" y="557"/>
                                </a:lnTo>
                                <a:lnTo>
                                  <a:pt x="9244" y="547"/>
                                </a:lnTo>
                                <a:lnTo>
                                  <a:pt x="10" y="547"/>
                                </a:lnTo>
                                <a:lnTo>
                                  <a:pt x="10" y="10"/>
                                </a:lnTo>
                                <a:lnTo>
                                  <a:pt x="9244" y="10"/>
                                </a:lnTo>
                                <a:lnTo>
                                  <a:pt x="9244" y="0"/>
                                </a:lnTo>
                                <a:close/>
                                <a:moveTo>
                                  <a:pt x="9254" y="0"/>
                                </a:moveTo>
                                <a:lnTo>
                                  <a:pt x="9244" y="0"/>
                                </a:lnTo>
                                <a:lnTo>
                                  <a:pt x="9244" y="557"/>
                                </a:lnTo>
                                <a:lnTo>
                                  <a:pt x="9254" y="557"/>
                                </a:lnTo>
                                <a:lnTo>
                                  <a:pt x="925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group w14:anchorId="1862317D" id="Group 56" o:spid="_x0000_s1026" style="width:462.7pt;height:27.85pt;mso-position-horizontal-relative:char;mso-position-vertical-relative:line" coordsize="9254,5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">
                <v:shape id="AutoShape 5" o:spid="_x0000_s1027" style="position:absolute;left:-1;width:9254;height:557;visibility:visible;mso-wrap-style:square;v-text-anchor:top" coordsize="9254,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" path="m9244,l10,,,,,557r10,l9244,557r,-10l10,547,10,10r9234,l9244,xm9254,r-10,l9244,557r10,l9254,xe" fillcolor="black" stroked="f">
                  <v:path arrowok="t" o:connecttype="custom" o:connectlocs="9244,0;10,0;0,0;0,557;10,557;9244,557;9244,547;10,547;10,10;9244,10;9244,0;9254,0;9244,0;9244,557;9254,557;9254,0" o:connectangles="0,0,0,0,0,0,0,0,0,0,0,0,0,0,0,0"/>
                </v:shape>
                <w10:anchorlock/>
              </v:group>
            </w:pict>
          </mc:Fallback>
        </mc:AlternateContent>
      </w:r>
    </w:p>
    <w:p w14:paraId="29CCE355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sz w:val="20"/>
          <w:lang w:val="id-ID"/>
        </w:rPr>
      </w:pPr>
    </w:p>
    <w:p w14:paraId="343A0ACC" w14:textId="57AA5CCB" w:rsidR="007304F4" w:rsidRPr="00476434" w:rsidRDefault="007304F4" w:rsidP="007304F4">
      <w:pPr>
        <w:pStyle w:val="BodyText"/>
        <w:spacing w:before="1"/>
        <w:rPr>
          <w:rFonts w:ascii="Calibri Light" w:hAnsi="Calibri Light" w:cs="Calibri Light"/>
          <w:sz w:val="17"/>
          <w:lang w:val="id-ID"/>
        </w:rPr>
      </w:pPr>
      <w:r w:rsidRPr="00476434">
        <w:rPr>
          <w:rFonts w:ascii="Calibri Light" w:hAnsi="Calibri Light" w:cs="Calibri Light"/>
          <w:noProof/>
          <w:lang w:val="en-US"/>
        </w:rPr>
        <mc:AlternateContent>
          <mc:Choice Requires="wps">
            <w:drawing>
              <wp:anchor distT="0" distB="0" distL="0" distR="0" simplePos="0" relativeHeight="251696128" behindDoc="1" locked="0" layoutInCell="1" allowOverlap="1" wp14:anchorId="53959E0E" wp14:editId="67A8F420">
                <wp:simplePos x="0" y="0"/>
                <wp:positionH relativeFrom="page">
                  <wp:posOffset>719455</wp:posOffset>
                </wp:positionH>
                <wp:positionV relativeFrom="paragraph">
                  <wp:posOffset>157480</wp:posOffset>
                </wp:positionV>
                <wp:extent cx="1829435" cy="8890"/>
                <wp:effectExtent l="0" t="0" r="0" b="0"/>
                <wp:wrapTopAndBottom/>
                <wp:docPr id="55" name="Rectangl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9435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3A9272E8" id="Rectangle 55" o:spid="_x0000_s1026" style="position:absolute;margin-left:56.65pt;margin-top:12.4pt;width:144.05pt;height:.7pt;z-index:-2516203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" fillcolor="black" stroked="f">
                <w10:wrap type="topAndBottom" anchorx="page"/>
              </v:rect>
            </w:pict>
          </mc:Fallback>
        </mc:AlternateContent>
      </w:r>
    </w:p>
    <w:p w14:paraId="3B18089B" w14:textId="465D2D56" w:rsidR="007304F4" w:rsidRPr="002D4FE9" w:rsidRDefault="007304F4" w:rsidP="002D4FE9">
      <w:pPr>
        <w:pStyle w:val="ListParagraph"/>
        <w:widowControl w:val="0"/>
        <w:tabs>
          <w:tab w:val="left" w:pos="484"/>
        </w:tabs>
        <w:autoSpaceDE w:val="0"/>
        <w:autoSpaceDN w:val="0"/>
        <w:spacing w:before="72" w:after="0" w:line="240" w:lineRule="auto"/>
        <w:ind w:left="483"/>
        <w:contextualSpacing w:val="0"/>
        <w:rPr>
          <w:rFonts w:ascii="Calibri Light" w:hAnsi="Calibri Light" w:cs="Calibri Light"/>
          <w:sz w:val="20"/>
          <w:lang w:val="id-ID"/>
        </w:rPr>
        <w:sectPr w:rsidR="007304F4" w:rsidRPr="002D4FE9">
          <w:pgSz w:w="11910" w:h="16850"/>
          <w:pgMar w:top="1200" w:right="980" w:bottom="1620" w:left="760" w:header="0" w:footer="1432" w:gutter="0"/>
          <w:pgBorders w:offsetFrom="page">
            <w:top w:val="dotted" w:sz="4" w:space="23" w:color="000000"/>
            <w:left w:val="dotted" w:sz="4" w:space="23" w:color="000000"/>
            <w:bottom w:val="dotted" w:sz="4" w:space="23" w:color="000000"/>
            <w:right w:val="dotted" w:sz="4" w:space="23" w:color="000000"/>
          </w:pgBorders>
          <w:cols w:space="720"/>
        </w:sectPr>
      </w:pPr>
    </w:p>
    <w:p w14:paraId="240F084A" w14:textId="77777777" w:rsidR="007304F4" w:rsidRPr="00476434" w:rsidRDefault="007304F4" w:rsidP="007304F4">
      <w:pPr>
        <w:pStyle w:val="ListParagraph"/>
        <w:widowControl w:val="0"/>
        <w:numPr>
          <w:ilvl w:val="0"/>
          <w:numId w:val="9"/>
        </w:numPr>
        <w:tabs>
          <w:tab w:val="left" w:pos="825"/>
        </w:tabs>
        <w:autoSpaceDE w:val="0"/>
        <w:autoSpaceDN w:val="0"/>
        <w:spacing w:before="27" w:after="0" w:line="240" w:lineRule="auto"/>
        <w:ind w:hanging="453"/>
        <w:contextualSpacing w:val="0"/>
        <w:jc w:val="both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lastRenderedPageBreak/>
        <w:t>Pernyataan:</w:t>
      </w:r>
    </w:p>
    <w:p w14:paraId="6FBDBA86" w14:textId="712BE4E0" w:rsidR="007304F4" w:rsidRPr="00476434" w:rsidRDefault="007304F4" w:rsidP="007304F4">
      <w:pPr>
        <w:pStyle w:val="BodyText"/>
        <w:spacing w:before="1"/>
        <w:ind w:left="824" w:right="148"/>
        <w:jc w:val="both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 xml:space="preserve">Saya yang bertanda tangan di bawah ini, menyatakan bahwa telah mengetahui dan memahami benar mekanisme dan peraturan terkait pelaksanaan Program </w:t>
      </w:r>
      <w:r w:rsidR="00044BCA">
        <w:rPr>
          <w:rFonts w:ascii="Calibri Light" w:hAnsi="Calibri Light" w:cs="Calibri Light"/>
          <w:lang w:val="en-US"/>
        </w:rPr>
        <w:t>Jalur Cepat</w:t>
      </w:r>
      <w:r w:rsidRPr="00476434">
        <w:rPr>
          <w:rFonts w:ascii="Calibri Light" w:hAnsi="Calibri Light" w:cs="Calibri Light"/>
          <w:lang w:val="id-ID"/>
        </w:rPr>
        <w:t xml:space="preserve"> </w:t>
      </w:r>
      <w:r w:rsidRPr="00476434">
        <w:rPr>
          <w:rFonts w:ascii="Calibri Light" w:hAnsi="Calibri Light" w:cs="Calibri Light"/>
          <w:lang w:val="en-US"/>
        </w:rPr>
        <w:t xml:space="preserve">Sarjana-Magister FMIPA </w:t>
      </w:r>
      <w:r w:rsidRPr="00476434">
        <w:rPr>
          <w:rFonts w:ascii="Calibri Light" w:hAnsi="Calibri Light" w:cs="Calibri Light"/>
          <w:lang w:val="id-ID"/>
        </w:rPr>
        <w:t xml:space="preserve">UI. Dan seluruh informasi yang tertera di atas adalah benar. Apabila saya diterima pada Program </w:t>
      </w:r>
      <w:r w:rsidR="00044BCA">
        <w:rPr>
          <w:rFonts w:ascii="Calibri Light" w:hAnsi="Calibri Light" w:cs="Calibri Light"/>
          <w:lang w:val="en-US"/>
        </w:rPr>
        <w:t>Jalur Cepat</w:t>
      </w:r>
      <w:r w:rsidRPr="00476434">
        <w:rPr>
          <w:rFonts w:ascii="Calibri Light" w:hAnsi="Calibri Light" w:cs="Calibri Light"/>
          <w:lang w:val="id-ID"/>
        </w:rPr>
        <w:t xml:space="preserve"> </w:t>
      </w:r>
      <w:r w:rsidRPr="00476434">
        <w:rPr>
          <w:rFonts w:ascii="Calibri Light" w:hAnsi="Calibri Light" w:cs="Calibri Light"/>
          <w:lang w:val="en-US"/>
        </w:rPr>
        <w:t>Sarjana-Magister FMIPA UI</w:t>
      </w:r>
      <w:r w:rsidRPr="00476434">
        <w:rPr>
          <w:rFonts w:ascii="Calibri Light" w:hAnsi="Calibri Light" w:cs="Calibri Light"/>
          <w:lang w:val="id-ID"/>
        </w:rPr>
        <w:t>, saya akan mengikuti program akademik secara penuh waktu sesuai aturan yang berlaku. Apabila di kemudian hari ditemukan ketidakbenaran, maka saya bersedia dituntut secara hukum.</w:t>
      </w:r>
    </w:p>
    <w:p w14:paraId="5CA996FF" w14:textId="76CEF826" w:rsidR="007304F4" w:rsidRPr="00476434" w:rsidRDefault="007304F4" w:rsidP="007304F4">
      <w:pPr>
        <w:pStyle w:val="BodyText"/>
        <w:spacing w:before="9"/>
        <w:rPr>
          <w:rFonts w:ascii="Calibri Light" w:hAnsi="Calibri Light" w:cs="Calibri Light"/>
          <w:sz w:val="18"/>
          <w:lang w:val="id-ID"/>
        </w:rPr>
      </w:pPr>
      <w:r w:rsidRPr="00476434">
        <w:rPr>
          <w:rFonts w:ascii="Calibri Light" w:hAnsi="Calibri Light" w:cs="Calibri Light"/>
          <w:noProof/>
          <w:lang w:val="en-US"/>
        </w:rPr>
        <mc:AlternateContent>
          <mc:Choice Requires="wps">
            <w:drawing>
              <wp:anchor distT="0" distB="0" distL="0" distR="0" simplePos="0" relativeHeight="251697152" behindDoc="1" locked="0" layoutInCell="1" allowOverlap="1" wp14:anchorId="2DDD70D4" wp14:editId="12C05023">
                <wp:simplePos x="0" y="0"/>
                <wp:positionH relativeFrom="page">
                  <wp:posOffset>1005840</wp:posOffset>
                </wp:positionH>
                <wp:positionV relativeFrom="paragraph">
                  <wp:posOffset>173355</wp:posOffset>
                </wp:positionV>
                <wp:extent cx="2515235" cy="1882775"/>
                <wp:effectExtent l="0" t="0" r="18415" b="22225"/>
                <wp:wrapTopAndBottom/>
                <wp:docPr id="54" name="Text Box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5235" cy="188277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7D523EC" w14:textId="4B4C9653" w:rsidR="005E3098" w:rsidRDefault="005E3098" w:rsidP="007304F4">
                            <w:pPr>
                              <w:pStyle w:val="BodyText"/>
                              <w:tabs>
                                <w:tab w:val="left" w:leader="dot" w:pos="1886"/>
                              </w:tabs>
                              <w:spacing w:line="268" w:lineRule="exact"/>
                              <w:ind w:left="1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Depok,</w:t>
                            </w:r>
                            <w:r>
                              <w:rPr>
                                <w:lang w:val="id-ID"/>
                              </w:rPr>
                              <w:tab/>
                            </w:r>
                            <w:r>
                              <w:rPr>
                                <w:lang w:val="en-US"/>
                              </w:rPr>
                              <w:t xml:space="preserve">Agustus </w:t>
                            </w:r>
                            <w:r>
                              <w:rPr>
                                <w:spacing w:val="1"/>
                                <w:lang w:val="id-ID"/>
                              </w:rPr>
                              <w:t xml:space="preserve"> </w:t>
                            </w:r>
                            <w:r>
                              <w:rPr>
                                <w:lang w:val="id-ID"/>
                              </w:rPr>
                              <w:t>202</w:t>
                            </w:r>
                            <w:r>
                              <w:rPr>
                                <w:lang w:val="en-US"/>
                              </w:rPr>
                              <w:t>1</w:t>
                            </w:r>
                          </w:p>
                          <w:p w14:paraId="46D00DE5" w14:textId="77777777" w:rsidR="005E3098" w:rsidRDefault="005E3098" w:rsidP="007304F4">
                            <w:pPr>
                              <w:pStyle w:val="BodyText"/>
                              <w:rPr>
                                <w:lang w:val="id-ID"/>
                              </w:rPr>
                            </w:pPr>
                          </w:p>
                          <w:p w14:paraId="36B1F005" w14:textId="77777777" w:rsidR="005E3098" w:rsidRDefault="005E3098" w:rsidP="007304F4">
                            <w:pPr>
                              <w:pStyle w:val="BodyText"/>
                              <w:rPr>
                                <w:lang w:val="id-ID"/>
                              </w:rPr>
                            </w:pPr>
                          </w:p>
                          <w:p w14:paraId="6351C3E2" w14:textId="77777777" w:rsidR="005E3098" w:rsidRDefault="005E3098" w:rsidP="007304F4">
                            <w:pPr>
                              <w:pStyle w:val="BodyText"/>
                              <w:ind w:left="103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color w:val="808080"/>
                                <w:lang w:val="id-ID"/>
                              </w:rPr>
                              <w:t xml:space="preserve">Materai Rp. </w:t>
                            </w:r>
                            <w:r>
                              <w:rPr>
                                <w:color w:val="808080"/>
                                <w:lang w:val="en-US"/>
                              </w:rPr>
                              <w:t>10.</w:t>
                            </w:r>
                            <w:r>
                              <w:rPr>
                                <w:color w:val="808080"/>
                                <w:lang w:val="id-ID"/>
                              </w:rPr>
                              <w:t>000,-</w:t>
                            </w:r>
                          </w:p>
                          <w:p w14:paraId="52D4ADA9" w14:textId="77777777" w:rsidR="005E3098" w:rsidRDefault="005E3098" w:rsidP="007304F4">
                            <w:pPr>
                              <w:pStyle w:val="BodyText"/>
                              <w:rPr>
                                <w:lang w:val="id-ID"/>
                              </w:rPr>
                            </w:pPr>
                          </w:p>
                          <w:p w14:paraId="44171033" w14:textId="77777777" w:rsidR="005E3098" w:rsidRDefault="005E3098" w:rsidP="007304F4">
                            <w:pPr>
                              <w:pStyle w:val="BodyText"/>
                              <w:rPr>
                                <w:lang w:val="id-ID"/>
                              </w:rPr>
                            </w:pPr>
                          </w:p>
                          <w:p w14:paraId="43D54C45" w14:textId="77777777" w:rsidR="005E3098" w:rsidRDefault="005E3098" w:rsidP="007304F4">
                            <w:pPr>
                              <w:pStyle w:val="BodyText"/>
                              <w:rPr>
                                <w:lang w:val="id-ID"/>
                              </w:rPr>
                            </w:pPr>
                          </w:p>
                          <w:p w14:paraId="68DBC170" w14:textId="77777777" w:rsidR="005E3098" w:rsidRDefault="005E3098" w:rsidP="007304F4">
                            <w:pPr>
                              <w:pStyle w:val="BodyText"/>
                              <w:rPr>
                                <w:lang w:val="id-ID"/>
                              </w:rPr>
                            </w:pPr>
                          </w:p>
                          <w:p w14:paraId="5198E5BD" w14:textId="77777777" w:rsidR="005E3098" w:rsidRDefault="005E3098" w:rsidP="007304F4">
                            <w:pPr>
                              <w:pStyle w:val="BodyText"/>
                              <w:ind w:left="103" w:right="3241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Nama: NPM:</w:t>
                            </w:r>
                          </w:p>
                        </w:txbxContent>
                      </wps:txbx>
                      <wps:bodyPr rot="0" vertOverflow="clip" horzOverflow="clip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DD70D4" id="Text Box 54" o:spid="_x0000_s1041" type="#_x0000_t202" style="position:absolute;margin-left:79.2pt;margin-top:13.65pt;width:198.05pt;height:148.25pt;z-index:-2516193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" filled="f" strokeweight=".48pt">
                <v:textbox inset="0,0,0,0">
                  <w:txbxContent>
                    <w:p w14:paraId="77D523EC" w14:textId="4B4C9653" w:rsidR="005E3098" w:rsidRDefault="005E3098" w:rsidP="007304F4">
                      <w:pPr>
                        <w:pStyle w:val="BodyText"/>
                        <w:tabs>
                          <w:tab w:val="left" w:leader="dot" w:pos="1886"/>
                        </w:tabs>
                        <w:spacing w:line="268" w:lineRule="exact"/>
                        <w:ind w:left="103"/>
                        <w:rPr>
                          <w:lang w:val="en-US"/>
                        </w:rPr>
                      </w:pPr>
                      <w:r>
                        <w:rPr>
                          <w:lang w:val="id-ID"/>
                        </w:rPr>
                        <w:t>Depok,</w:t>
                      </w:r>
                      <w:r>
                        <w:rPr>
                          <w:lang w:val="id-ID"/>
                        </w:rPr>
                        <w:tab/>
                      </w:r>
                      <w:r>
                        <w:rPr>
                          <w:lang w:val="en-US"/>
                        </w:rPr>
                        <w:t xml:space="preserve">Agustus </w:t>
                      </w:r>
                      <w:r>
                        <w:rPr>
                          <w:spacing w:val="1"/>
                          <w:lang w:val="id-ID"/>
                        </w:rPr>
                        <w:t xml:space="preserve"> </w:t>
                      </w:r>
                      <w:r>
                        <w:rPr>
                          <w:lang w:val="id-ID"/>
                        </w:rPr>
                        <w:t>202</w:t>
                      </w:r>
                      <w:r>
                        <w:rPr>
                          <w:lang w:val="en-US"/>
                        </w:rPr>
                        <w:t>1</w:t>
                      </w:r>
                    </w:p>
                    <w:p w14:paraId="46D00DE5" w14:textId="77777777" w:rsidR="005E3098" w:rsidRDefault="005E3098" w:rsidP="007304F4">
                      <w:pPr>
                        <w:pStyle w:val="BodyText"/>
                        <w:rPr>
                          <w:lang w:val="id-ID"/>
                        </w:rPr>
                      </w:pPr>
                    </w:p>
                    <w:p w14:paraId="36B1F005" w14:textId="77777777" w:rsidR="005E3098" w:rsidRDefault="005E3098" w:rsidP="007304F4">
                      <w:pPr>
                        <w:pStyle w:val="BodyText"/>
                        <w:rPr>
                          <w:lang w:val="id-ID"/>
                        </w:rPr>
                      </w:pPr>
                    </w:p>
                    <w:p w14:paraId="6351C3E2" w14:textId="77777777" w:rsidR="005E3098" w:rsidRDefault="005E3098" w:rsidP="007304F4">
                      <w:pPr>
                        <w:pStyle w:val="BodyText"/>
                        <w:ind w:left="103"/>
                        <w:rPr>
                          <w:lang w:val="id-ID"/>
                        </w:rPr>
                      </w:pPr>
                      <w:r>
                        <w:rPr>
                          <w:color w:val="808080"/>
                          <w:lang w:val="id-ID"/>
                        </w:rPr>
                        <w:t xml:space="preserve">Materai Rp. </w:t>
                      </w:r>
                      <w:r>
                        <w:rPr>
                          <w:color w:val="808080"/>
                          <w:lang w:val="en-US"/>
                        </w:rPr>
                        <w:t>10.</w:t>
                      </w:r>
                      <w:r>
                        <w:rPr>
                          <w:color w:val="808080"/>
                          <w:lang w:val="id-ID"/>
                        </w:rPr>
                        <w:t>000,-</w:t>
                      </w:r>
                    </w:p>
                    <w:p w14:paraId="52D4ADA9" w14:textId="77777777" w:rsidR="005E3098" w:rsidRDefault="005E3098" w:rsidP="007304F4">
                      <w:pPr>
                        <w:pStyle w:val="BodyText"/>
                        <w:rPr>
                          <w:lang w:val="id-ID"/>
                        </w:rPr>
                      </w:pPr>
                    </w:p>
                    <w:p w14:paraId="44171033" w14:textId="77777777" w:rsidR="005E3098" w:rsidRDefault="005E3098" w:rsidP="007304F4">
                      <w:pPr>
                        <w:pStyle w:val="BodyText"/>
                        <w:rPr>
                          <w:lang w:val="id-ID"/>
                        </w:rPr>
                      </w:pPr>
                    </w:p>
                    <w:p w14:paraId="43D54C45" w14:textId="77777777" w:rsidR="005E3098" w:rsidRDefault="005E3098" w:rsidP="007304F4">
                      <w:pPr>
                        <w:pStyle w:val="BodyText"/>
                        <w:rPr>
                          <w:lang w:val="id-ID"/>
                        </w:rPr>
                      </w:pPr>
                    </w:p>
                    <w:p w14:paraId="68DBC170" w14:textId="77777777" w:rsidR="005E3098" w:rsidRDefault="005E3098" w:rsidP="007304F4">
                      <w:pPr>
                        <w:pStyle w:val="BodyText"/>
                        <w:rPr>
                          <w:lang w:val="id-ID"/>
                        </w:rPr>
                      </w:pPr>
                    </w:p>
                    <w:p w14:paraId="5198E5BD" w14:textId="77777777" w:rsidR="005E3098" w:rsidRDefault="005E3098" w:rsidP="007304F4">
                      <w:pPr>
                        <w:pStyle w:val="BodyText"/>
                        <w:ind w:left="103" w:right="3241"/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Nama: NPM: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1129943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sz w:val="20"/>
          <w:lang w:val="id-ID"/>
        </w:rPr>
      </w:pPr>
    </w:p>
    <w:p w14:paraId="718E9D5E" w14:textId="77777777" w:rsidR="007304F4" w:rsidRPr="00476434" w:rsidRDefault="007304F4" w:rsidP="007304F4">
      <w:pPr>
        <w:pStyle w:val="BodyText"/>
        <w:spacing w:before="12"/>
        <w:rPr>
          <w:rFonts w:ascii="Calibri Light" w:hAnsi="Calibri Light" w:cs="Calibri Light"/>
          <w:sz w:val="16"/>
          <w:lang w:val="id-ID"/>
        </w:rPr>
      </w:pPr>
    </w:p>
    <w:p w14:paraId="07380D12" w14:textId="77777777" w:rsidR="007304F4" w:rsidRPr="00476434" w:rsidRDefault="007304F4" w:rsidP="007304F4">
      <w:pPr>
        <w:pStyle w:val="Heading5"/>
        <w:spacing w:before="56"/>
        <w:ind w:left="372" w:firstLine="0"/>
        <w:rPr>
          <w:rFonts w:ascii="Calibri Light" w:hAnsi="Calibri Light" w:cs="Calibri Light"/>
          <w:lang w:val="id-ID"/>
        </w:rPr>
      </w:pPr>
      <w:r w:rsidRPr="00476434">
        <w:rPr>
          <w:rFonts w:ascii="Calibri Light" w:hAnsi="Calibri Light" w:cs="Calibri Light"/>
          <w:lang w:val="id-ID"/>
        </w:rPr>
        <w:t>Checklist Lampiran:</w:t>
      </w:r>
    </w:p>
    <w:tbl>
      <w:tblPr>
        <w:tblW w:w="0" w:type="auto"/>
        <w:tblInd w:w="8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7"/>
        <w:gridCol w:w="3581"/>
        <w:gridCol w:w="1701"/>
      </w:tblGrid>
      <w:tr w:rsidR="007304F4" w:rsidRPr="00476434" w14:paraId="5402276B" w14:textId="77777777" w:rsidTr="007304F4">
        <w:trPr>
          <w:trHeight w:val="268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5A3100" w14:textId="77777777" w:rsidR="007304F4" w:rsidRPr="00476434" w:rsidRDefault="007304F4">
            <w:pPr>
              <w:pStyle w:val="TableParagraph"/>
              <w:spacing w:line="248" w:lineRule="exact"/>
              <w:ind w:left="127" w:right="116"/>
              <w:jc w:val="center"/>
              <w:rPr>
                <w:rFonts w:ascii="Calibri Light" w:hAnsi="Calibri Light" w:cs="Calibri Light"/>
                <w:b/>
                <w:lang w:val="id-ID"/>
              </w:rPr>
            </w:pPr>
            <w:r w:rsidRPr="00476434">
              <w:rPr>
                <w:rFonts w:ascii="Calibri Light" w:hAnsi="Calibri Light" w:cs="Calibri Light"/>
                <w:b/>
                <w:lang w:val="id-ID"/>
              </w:rPr>
              <w:t>No</w:t>
            </w:r>
          </w:p>
        </w:tc>
        <w:tc>
          <w:tcPr>
            <w:tcW w:w="3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168F15" w14:textId="77777777" w:rsidR="007304F4" w:rsidRPr="00476434" w:rsidRDefault="007304F4">
            <w:pPr>
              <w:pStyle w:val="TableParagraph"/>
              <w:spacing w:line="248" w:lineRule="exact"/>
              <w:ind w:left="1081" w:right="1071"/>
              <w:jc w:val="center"/>
              <w:rPr>
                <w:rFonts w:ascii="Calibri Light" w:hAnsi="Calibri Light" w:cs="Calibri Light"/>
                <w:b/>
                <w:lang w:val="id-ID"/>
              </w:rPr>
            </w:pPr>
            <w:r w:rsidRPr="00476434">
              <w:rPr>
                <w:rFonts w:ascii="Calibri Light" w:hAnsi="Calibri Light" w:cs="Calibri Light"/>
                <w:b/>
                <w:lang w:val="id-ID"/>
              </w:rPr>
              <w:t>Lampiran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7C20C6" w14:textId="77777777" w:rsidR="007304F4" w:rsidRPr="00476434" w:rsidRDefault="007304F4">
            <w:pPr>
              <w:pStyle w:val="TableParagraph"/>
              <w:spacing w:line="248" w:lineRule="exact"/>
              <w:ind w:left="174"/>
              <w:rPr>
                <w:rFonts w:ascii="Calibri Light" w:hAnsi="Calibri Light" w:cs="Calibri Light"/>
                <w:b/>
                <w:lang w:val="id-ID"/>
              </w:rPr>
            </w:pPr>
            <w:r w:rsidRPr="00476434">
              <w:rPr>
                <w:rFonts w:ascii="Calibri Light" w:hAnsi="Calibri Light" w:cs="Calibri Light"/>
                <w:b/>
                <w:lang w:val="id-ID"/>
              </w:rPr>
              <w:t>Checklist</w:t>
            </w:r>
          </w:p>
        </w:tc>
      </w:tr>
      <w:tr w:rsidR="007304F4" w:rsidRPr="00476434" w14:paraId="0F0BC238" w14:textId="77777777" w:rsidTr="007304F4">
        <w:trPr>
          <w:trHeight w:val="537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AF0564" w14:textId="77777777" w:rsidR="007304F4" w:rsidRPr="00476434" w:rsidRDefault="007304F4">
            <w:pPr>
              <w:pStyle w:val="TableParagraph"/>
              <w:spacing w:before="133"/>
              <w:ind w:left="10"/>
              <w:jc w:val="center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1</w:t>
            </w:r>
          </w:p>
        </w:tc>
        <w:tc>
          <w:tcPr>
            <w:tcW w:w="3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6EBF24" w14:textId="77777777" w:rsidR="007304F4" w:rsidRPr="00476434" w:rsidRDefault="007304F4">
            <w:pPr>
              <w:pStyle w:val="TableParagraph"/>
              <w:spacing w:line="268" w:lineRule="exact"/>
              <w:ind w:left="107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Riwayat Akademik Mahasiswa</w:t>
            </w:r>
          </w:p>
          <w:p w14:paraId="4DA7C4FC" w14:textId="77777777" w:rsidR="007304F4" w:rsidRPr="00476434" w:rsidRDefault="007304F4">
            <w:pPr>
              <w:pStyle w:val="TableParagraph"/>
              <w:spacing w:line="249" w:lineRule="exact"/>
              <w:ind w:left="107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(dari SIAK NG Mahasiswa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CC985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lang w:val="id-ID"/>
              </w:rPr>
            </w:pPr>
          </w:p>
        </w:tc>
      </w:tr>
      <w:tr w:rsidR="007304F4" w:rsidRPr="00476434" w14:paraId="59C7107B" w14:textId="77777777" w:rsidTr="007304F4">
        <w:trPr>
          <w:trHeight w:val="494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269C15" w14:textId="77777777" w:rsidR="007304F4" w:rsidRPr="00476434" w:rsidRDefault="007304F4">
            <w:pPr>
              <w:pStyle w:val="TableParagraph"/>
              <w:spacing w:before="112"/>
              <w:ind w:left="10"/>
              <w:jc w:val="center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2</w:t>
            </w:r>
          </w:p>
        </w:tc>
        <w:tc>
          <w:tcPr>
            <w:tcW w:w="3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3EC53E" w14:textId="77777777" w:rsidR="007304F4" w:rsidRPr="00476434" w:rsidRDefault="007304F4">
            <w:pPr>
              <w:pStyle w:val="TableParagraph"/>
              <w:spacing w:before="112"/>
              <w:ind w:left="107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Nilai TOEFL/EPT/IELT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1BFC6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lang w:val="id-ID"/>
              </w:rPr>
            </w:pPr>
          </w:p>
        </w:tc>
      </w:tr>
      <w:tr w:rsidR="007304F4" w:rsidRPr="00476434" w14:paraId="22C9CC61" w14:textId="77777777" w:rsidTr="007304F4">
        <w:trPr>
          <w:trHeight w:val="522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D01AC5" w14:textId="77777777" w:rsidR="007304F4" w:rsidRPr="00476434" w:rsidRDefault="007304F4">
            <w:pPr>
              <w:pStyle w:val="TableParagraph"/>
              <w:spacing w:before="126"/>
              <w:ind w:left="10"/>
              <w:jc w:val="center"/>
              <w:rPr>
                <w:rFonts w:ascii="Calibri Light" w:hAnsi="Calibri Light" w:cs="Calibri Light"/>
                <w:lang w:val="id-ID"/>
              </w:rPr>
            </w:pPr>
            <w:r w:rsidRPr="00476434">
              <w:rPr>
                <w:rFonts w:ascii="Calibri Light" w:hAnsi="Calibri Light" w:cs="Calibri Light"/>
                <w:lang w:val="id-ID"/>
              </w:rPr>
              <w:t>3</w:t>
            </w:r>
          </w:p>
        </w:tc>
        <w:tc>
          <w:tcPr>
            <w:tcW w:w="3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9FDA78" w14:textId="6E236EE7" w:rsidR="007304F4" w:rsidRPr="002D4FE9" w:rsidRDefault="002D4FE9">
            <w:pPr>
              <w:pStyle w:val="TableParagraph"/>
              <w:spacing w:before="126"/>
              <w:ind w:left="107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id-ID"/>
              </w:rPr>
              <w:t>Surat Pernyataan orang t</w:t>
            </w:r>
            <w:r w:rsidR="007304F4" w:rsidRPr="00476434">
              <w:rPr>
                <w:rFonts w:ascii="Calibri Light" w:hAnsi="Calibri Light" w:cs="Calibri Light"/>
                <w:lang w:val="id-ID"/>
              </w:rPr>
              <w:t>ua</w:t>
            </w:r>
            <w:r>
              <w:rPr>
                <w:rFonts w:ascii="Calibri Light" w:hAnsi="Calibri Light" w:cs="Calibri Light"/>
                <w:lang w:val="en-US"/>
              </w:rPr>
              <w:t>/penanggung biay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D24CE" w14:textId="77777777" w:rsidR="007304F4" w:rsidRPr="00476434" w:rsidRDefault="007304F4">
            <w:pPr>
              <w:pStyle w:val="TableParagraph"/>
              <w:rPr>
                <w:rFonts w:ascii="Calibri Light" w:hAnsi="Calibri Light" w:cs="Calibri Light"/>
                <w:lang w:val="id-ID"/>
              </w:rPr>
            </w:pPr>
          </w:p>
        </w:tc>
      </w:tr>
    </w:tbl>
    <w:p w14:paraId="32B25B0A" w14:textId="77777777" w:rsidR="007304F4" w:rsidRPr="00476434" w:rsidRDefault="007304F4" w:rsidP="007304F4">
      <w:pPr>
        <w:rPr>
          <w:rFonts w:ascii="Calibri Light" w:hAnsi="Calibri Light" w:cs="Calibri Light"/>
          <w:lang w:val="id-ID"/>
        </w:rPr>
        <w:sectPr w:rsidR="007304F4" w:rsidRPr="00476434">
          <w:pgSz w:w="11910" w:h="16850"/>
          <w:pgMar w:top="1200" w:right="980" w:bottom="1660" w:left="760" w:header="0" w:footer="1432" w:gutter="0"/>
          <w:pgBorders w:offsetFrom="page">
            <w:top w:val="dotted" w:sz="4" w:space="23" w:color="000000"/>
            <w:left w:val="dotted" w:sz="4" w:space="23" w:color="000000"/>
            <w:bottom w:val="dotted" w:sz="4" w:space="23" w:color="000000"/>
            <w:right w:val="dotted" w:sz="4" w:space="23" w:color="000000"/>
          </w:pgBorders>
          <w:cols w:space="720"/>
        </w:sectPr>
      </w:pPr>
    </w:p>
    <w:p w14:paraId="7F5B5224" w14:textId="77777777" w:rsidR="007304F4" w:rsidRPr="00476434" w:rsidRDefault="007304F4" w:rsidP="007304F4">
      <w:pPr>
        <w:pStyle w:val="BodyText"/>
        <w:spacing w:before="37"/>
        <w:ind w:left="553"/>
        <w:rPr>
          <w:rFonts w:ascii="Calibri Light" w:hAnsi="Calibri Light" w:cs="Calibri Light"/>
          <w:b/>
          <w:bCs/>
          <w:color w:val="0070C0"/>
          <w:lang w:val="id-ID"/>
        </w:rPr>
      </w:pPr>
      <w:r w:rsidRPr="00476434">
        <w:rPr>
          <w:rFonts w:ascii="Calibri Light" w:hAnsi="Calibri Light" w:cs="Calibri Light"/>
          <w:b/>
          <w:bCs/>
          <w:color w:val="0070C0"/>
          <w:lang w:val="id-ID"/>
        </w:rPr>
        <w:lastRenderedPageBreak/>
        <w:t>Lampiran 2</w:t>
      </w:r>
    </w:p>
    <w:p w14:paraId="6D6B222A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sz w:val="20"/>
          <w:lang w:val="id-ID"/>
        </w:rPr>
      </w:pPr>
    </w:p>
    <w:p w14:paraId="420AA576" w14:textId="77777777" w:rsidR="007304F4" w:rsidRPr="00476434" w:rsidRDefault="007304F4" w:rsidP="007304F4">
      <w:pPr>
        <w:pStyle w:val="BodyText"/>
        <w:spacing w:before="12"/>
        <w:rPr>
          <w:rFonts w:ascii="Calibri Light" w:hAnsi="Calibri Light" w:cs="Calibri Light"/>
          <w:sz w:val="19"/>
          <w:lang w:val="id-ID"/>
        </w:rPr>
      </w:pPr>
    </w:p>
    <w:p w14:paraId="2D7A719E" w14:textId="60628B6D" w:rsidR="007304F4" w:rsidRPr="002D4FE9" w:rsidRDefault="007304F4" w:rsidP="007304F4">
      <w:pPr>
        <w:pStyle w:val="Heading2"/>
        <w:spacing w:before="35"/>
        <w:rPr>
          <w:rFonts w:ascii="Calibri Light" w:hAnsi="Calibri Light" w:cs="Calibri Light"/>
          <w:sz w:val="32"/>
        </w:rPr>
      </w:pPr>
      <w:r w:rsidRPr="00476434">
        <w:rPr>
          <w:rFonts w:ascii="Calibri Light" w:hAnsi="Calibri Light" w:cs="Calibri Light"/>
          <w:u w:val="thick"/>
          <w:lang w:val="id-ID"/>
        </w:rPr>
        <w:t>SURAT PERNYATAAN ORANG TUA</w:t>
      </w:r>
      <w:r w:rsidR="002D4FE9">
        <w:rPr>
          <w:rFonts w:ascii="Calibri Light" w:hAnsi="Calibri Light" w:cs="Calibri Light"/>
          <w:u w:val="thick"/>
        </w:rPr>
        <w:t>/PENANGGUNG BIAYA</w:t>
      </w:r>
    </w:p>
    <w:p w14:paraId="4D657464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b/>
          <w:sz w:val="20"/>
          <w:lang w:val="id-ID"/>
        </w:rPr>
      </w:pPr>
    </w:p>
    <w:p w14:paraId="482F10CC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b/>
          <w:sz w:val="20"/>
          <w:lang w:val="id-ID"/>
        </w:rPr>
      </w:pPr>
    </w:p>
    <w:p w14:paraId="50A42E3C" w14:textId="77777777" w:rsidR="007304F4" w:rsidRPr="00476434" w:rsidRDefault="007304F4" w:rsidP="007304F4">
      <w:pPr>
        <w:pStyle w:val="BodyText"/>
        <w:spacing w:before="10"/>
        <w:rPr>
          <w:rFonts w:ascii="Calibri Light" w:hAnsi="Calibri Light" w:cs="Calibri Light"/>
          <w:b/>
          <w:sz w:val="19"/>
          <w:lang w:val="id-ID"/>
        </w:rPr>
      </w:pPr>
    </w:p>
    <w:p w14:paraId="458EA29E" w14:textId="77777777" w:rsidR="007304F4" w:rsidRPr="00476434" w:rsidRDefault="007304F4" w:rsidP="007304F4">
      <w:pPr>
        <w:pStyle w:val="Heading4"/>
        <w:spacing w:before="52"/>
        <w:ind w:left="372"/>
        <w:jc w:val="both"/>
        <w:rPr>
          <w:rFonts w:ascii="Calibri Light" w:hAnsi="Calibri Light" w:cs="Calibri Light"/>
          <w:sz w:val="24"/>
          <w:lang w:val="id-ID"/>
        </w:rPr>
      </w:pPr>
      <w:r w:rsidRPr="00476434">
        <w:rPr>
          <w:rFonts w:ascii="Calibri Light" w:hAnsi="Calibri Light" w:cs="Calibri Light"/>
          <w:lang w:val="id-ID"/>
        </w:rPr>
        <w:t>Saya yang bertanda tangan di bawah ini :</w:t>
      </w:r>
    </w:p>
    <w:p w14:paraId="0C0153AE" w14:textId="77777777" w:rsidR="007304F4" w:rsidRPr="00476434" w:rsidRDefault="007304F4" w:rsidP="007304F4">
      <w:pPr>
        <w:pStyle w:val="BodyText"/>
        <w:spacing w:before="11"/>
        <w:rPr>
          <w:rFonts w:ascii="Calibri Light" w:hAnsi="Calibri Light" w:cs="Calibri Light"/>
          <w:sz w:val="23"/>
          <w:lang w:val="id-ID"/>
        </w:rPr>
      </w:pPr>
    </w:p>
    <w:p w14:paraId="29F3EA3E" w14:textId="3F8BCA03" w:rsidR="007304F4" w:rsidRPr="00476434" w:rsidRDefault="007304F4" w:rsidP="002D4FE9">
      <w:pPr>
        <w:tabs>
          <w:tab w:val="left" w:pos="3973"/>
        </w:tabs>
        <w:spacing w:before="1"/>
        <w:ind w:left="1813" w:hanging="823"/>
        <w:rPr>
          <w:rFonts w:ascii="Calibri Light" w:hAnsi="Calibri Light" w:cs="Calibri Light"/>
          <w:sz w:val="24"/>
          <w:lang w:val="id-ID"/>
        </w:rPr>
      </w:pPr>
      <w:r w:rsidRPr="00476434">
        <w:rPr>
          <w:rFonts w:ascii="Calibri Light" w:hAnsi="Calibri Light" w:cs="Calibri Light"/>
          <w:sz w:val="24"/>
          <w:lang w:val="id-ID"/>
        </w:rPr>
        <w:t>Nama</w:t>
      </w:r>
      <w:r w:rsidRPr="00476434">
        <w:rPr>
          <w:rFonts w:ascii="Calibri Light" w:hAnsi="Calibri Light" w:cs="Calibri Light"/>
          <w:spacing w:val="-1"/>
          <w:sz w:val="24"/>
          <w:lang w:val="id-ID"/>
        </w:rPr>
        <w:t xml:space="preserve"> </w:t>
      </w:r>
      <w:r w:rsidRPr="00476434">
        <w:rPr>
          <w:rFonts w:ascii="Calibri Light" w:hAnsi="Calibri Light" w:cs="Calibri Light"/>
          <w:sz w:val="24"/>
          <w:lang w:val="id-ID"/>
        </w:rPr>
        <w:t>Orang</w:t>
      </w:r>
      <w:r w:rsidRPr="00476434">
        <w:rPr>
          <w:rFonts w:ascii="Calibri Light" w:hAnsi="Calibri Light" w:cs="Calibri Light"/>
          <w:spacing w:val="-1"/>
          <w:sz w:val="24"/>
          <w:lang w:val="id-ID"/>
        </w:rPr>
        <w:t xml:space="preserve"> </w:t>
      </w:r>
      <w:r w:rsidRPr="00476434">
        <w:rPr>
          <w:rFonts w:ascii="Calibri Light" w:hAnsi="Calibri Light" w:cs="Calibri Light"/>
          <w:sz w:val="24"/>
          <w:lang w:val="id-ID"/>
        </w:rPr>
        <w:t>Tua</w:t>
      </w:r>
      <w:r w:rsidR="002D4FE9">
        <w:rPr>
          <w:rFonts w:ascii="Calibri Light" w:hAnsi="Calibri Light" w:cs="Calibri Light"/>
          <w:sz w:val="24"/>
        </w:rPr>
        <w:t>/Penanggung biaya</w:t>
      </w:r>
      <w:r w:rsidRPr="00476434">
        <w:rPr>
          <w:rFonts w:ascii="Calibri Light" w:hAnsi="Calibri Light" w:cs="Calibri Light"/>
          <w:sz w:val="24"/>
          <w:lang w:val="id-ID"/>
        </w:rPr>
        <w:tab/>
        <w:t>:</w:t>
      </w:r>
    </w:p>
    <w:p w14:paraId="0D6E1090" w14:textId="4E997C6C" w:rsidR="007304F4" w:rsidRPr="00476434" w:rsidRDefault="007304F4" w:rsidP="002D4FE9">
      <w:pPr>
        <w:tabs>
          <w:tab w:val="left" w:pos="3973"/>
        </w:tabs>
        <w:ind w:left="1813" w:hanging="823"/>
        <w:rPr>
          <w:rFonts w:ascii="Calibri Light" w:hAnsi="Calibri Light" w:cs="Calibri Light"/>
          <w:sz w:val="24"/>
          <w:lang w:val="id-ID"/>
        </w:rPr>
      </w:pPr>
      <w:r w:rsidRPr="00476434">
        <w:rPr>
          <w:rFonts w:ascii="Calibri Light" w:hAnsi="Calibri Light" w:cs="Calibri Light"/>
          <w:sz w:val="24"/>
          <w:lang w:val="id-ID"/>
        </w:rPr>
        <w:t>Alamat</w:t>
      </w:r>
      <w:r w:rsidRPr="00476434">
        <w:rPr>
          <w:rFonts w:ascii="Calibri Light" w:hAnsi="Calibri Light" w:cs="Calibri Light"/>
          <w:sz w:val="24"/>
          <w:lang w:val="id-ID"/>
        </w:rPr>
        <w:tab/>
      </w:r>
      <w:r w:rsidR="002D4FE9">
        <w:rPr>
          <w:rFonts w:ascii="Calibri Light" w:hAnsi="Calibri Light" w:cs="Calibri Light"/>
          <w:sz w:val="24"/>
          <w:lang w:val="id-ID"/>
        </w:rPr>
        <w:tab/>
      </w:r>
      <w:r w:rsidR="002D4FE9">
        <w:rPr>
          <w:rFonts w:ascii="Calibri Light" w:hAnsi="Calibri Light" w:cs="Calibri Light"/>
          <w:sz w:val="24"/>
          <w:lang w:val="id-ID"/>
        </w:rPr>
        <w:tab/>
      </w:r>
      <w:r w:rsidR="002D4FE9">
        <w:rPr>
          <w:rFonts w:ascii="Calibri Light" w:hAnsi="Calibri Light" w:cs="Calibri Light"/>
          <w:sz w:val="24"/>
          <w:lang w:val="id-ID"/>
        </w:rPr>
        <w:tab/>
      </w:r>
      <w:r w:rsidRPr="00476434">
        <w:rPr>
          <w:rFonts w:ascii="Calibri Light" w:hAnsi="Calibri Light" w:cs="Calibri Light"/>
          <w:sz w:val="24"/>
          <w:lang w:val="id-ID"/>
        </w:rPr>
        <w:t>:</w:t>
      </w:r>
    </w:p>
    <w:p w14:paraId="527E1517" w14:textId="43A139E3" w:rsidR="007304F4" w:rsidRPr="00476434" w:rsidRDefault="007304F4" w:rsidP="002D4FE9">
      <w:pPr>
        <w:tabs>
          <w:tab w:val="left" w:pos="3973"/>
        </w:tabs>
        <w:spacing w:before="52" w:line="586" w:lineRule="exact"/>
        <w:ind w:left="1813" w:right="515" w:hanging="1441"/>
        <w:rPr>
          <w:rFonts w:ascii="Calibri Light" w:hAnsi="Calibri Light" w:cs="Calibri Light"/>
          <w:sz w:val="24"/>
          <w:lang w:val="id-ID"/>
        </w:rPr>
      </w:pPr>
      <w:r w:rsidRPr="00476434">
        <w:rPr>
          <w:rFonts w:ascii="Calibri Light" w:hAnsi="Calibri Light" w:cs="Calibri Light"/>
          <w:sz w:val="24"/>
          <w:lang w:val="id-ID"/>
        </w:rPr>
        <w:t>Orang tua</w:t>
      </w:r>
      <w:r w:rsidR="002D4FE9">
        <w:rPr>
          <w:rFonts w:ascii="Calibri Light" w:hAnsi="Calibri Light" w:cs="Calibri Light"/>
          <w:sz w:val="24"/>
        </w:rPr>
        <w:t>/penanggung biaya</w:t>
      </w:r>
      <w:r w:rsidRPr="00476434">
        <w:rPr>
          <w:rFonts w:ascii="Calibri Light" w:hAnsi="Calibri Light" w:cs="Calibri Light"/>
          <w:sz w:val="24"/>
          <w:lang w:val="id-ID"/>
        </w:rPr>
        <w:t xml:space="preserve"> dari mahasiswa/i </w:t>
      </w:r>
      <w:r w:rsidRPr="00476434">
        <w:rPr>
          <w:rFonts w:ascii="Calibri Light" w:hAnsi="Calibri Light" w:cs="Calibri Light"/>
          <w:sz w:val="24"/>
        </w:rPr>
        <w:t>FMIPA</w:t>
      </w:r>
      <w:r w:rsidRPr="00476434">
        <w:rPr>
          <w:rFonts w:ascii="Calibri Light" w:hAnsi="Calibri Light" w:cs="Calibri Light"/>
          <w:sz w:val="24"/>
          <w:lang w:val="id-ID"/>
        </w:rPr>
        <w:t xml:space="preserve"> Universitas Indonesia : </w:t>
      </w:r>
    </w:p>
    <w:p w14:paraId="49FBF6B6" w14:textId="6139EA42" w:rsidR="007304F4" w:rsidRPr="00476434" w:rsidRDefault="007304F4" w:rsidP="002D4FE9">
      <w:pPr>
        <w:tabs>
          <w:tab w:val="left" w:pos="3973"/>
        </w:tabs>
        <w:spacing w:before="52" w:line="586" w:lineRule="exact"/>
        <w:ind w:left="990" w:right="3298"/>
        <w:rPr>
          <w:rFonts w:ascii="Calibri Light" w:hAnsi="Calibri Light" w:cs="Calibri Light"/>
          <w:sz w:val="24"/>
          <w:lang w:val="id-ID"/>
        </w:rPr>
      </w:pPr>
      <w:r w:rsidRPr="00476434">
        <w:rPr>
          <w:rFonts w:ascii="Calibri Light" w:hAnsi="Calibri Light" w:cs="Calibri Light"/>
          <w:sz w:val="24"/>
          <w:lang w:val="id-ID"/>
        </w:rPr>
        <w:t>Nama</w:t>
      </w:r>
      <w:r w:rsidRPr="00476434">
        <w:rPr>
          <w:rFonts w:ascii="Calibri Light" w:hAnsi="Calibri Light" w:cs="Calibri Light"/>
          <w:spacing w:val="-2"/>
          <w:sz w:val="24"/>
          <w:lang w:val="id-ID"/>
        </w:rPr>
        <w:t xml:space="preserve"> </w:t>
      </w:r>
      <w:r w:rsidRPr="00476434">
        <w:rPr>
          <w:rFonts w:ascii="Calibri Light" w:hAnsi="Calibri Light" w:cs="Calibri Light"/>
          <w:sz w:val="24"/>
          <w:lang w:val="id-ID"/>
        </w:rPr>
        <w:t>Mahasiswa</w:t>
      </w:r>
      <w:r w:rsidRPr="00476434">
        <w:rPr>
          <w:rFonts w:ascii="Calibri Light" w:hAnsi="Calibri Light" w:cs="Calibri Light"/>
          <w:sz w:val="24"/>
          <w:lang w:val="id-ID"/>
        </w:rPr>
        <w:tab/>
      </w:r>
      <w:r w:rsidR="002D4FE9">
        <w:rPr>
          <w:rFonts w:ascii="Calibri Light" w:hAnsi="Calibri Light" w:cs="Calibri Light"/>
          <w:sz w:val="24"/>
          <w:lang w:val="id-ID"/>
        </w:rPr>
        <w:tab/>
      </w:r>
      <w:r w:rsidR="002D4FE9">
        <w:rPr>
          <w:rFonts w:ascii="Calibri Light" w:hAnsi="Calibri Light" w:cs="Calibri Light"/>
          <w:sz w:val="24"/>
          <w:lang w:val="id-ID"/>
        </w:rPr>
        <w:tab/>
      </w:r>
      <w:r w:rsidRPr="00476434">
        <w:rPr>
          <w:rFonts w:ascii="Calibri Light" w:hAnsi="Calibri Light" w:cs="Calibri Light"/>
          <w:sz w:val="24"/>
          <w:lang w:val="id-ID"/>
        </w:rPr>
        <w:t>:</w:t>
      </w:r>
    </w:p>
    <w:p w14:paraId="62347869" w14:textId="0582EF61" w:rsidR="007304F4" w:rsidRPr="00476434" w:rsidRDefault="007304F4" w:rsidP="002D4FE9">
      <w:pPr>
        <w:tabs>
          <w:tab w:val="left" w:pos="3973"/>
        </w:tabs>
        <w:spacing w:line="240" w:lineRule="exact"/>
        <w:ind w:left="990"/>
        <w:rPr>
          <w:rFonts w:ascii="Calibri Light" w:hAnsi="Calibri Light" w:cs="Calibri Light"/>
          <w:sz w:val="24"/>
          <w:lang w:val="id-ID"/>
        </w:rPr>
      </w:pPr>
      <w:r w:rsidRPr="00476434">
        <w:rPr>
          <w:rFonts w:ascii="Calibri Light" w:hAnsi="Calibri Light" w:cs="Calibri Light"/>
          <w:sz w:val="24"/>
          <w:lang w:val="id-ID"/>
        </w:rPr>
        <w:t>NPM</w:t>
      </w:r>
      <w:r w:rsidRPr="00476434">
        <w:rPr>
          <w:rFonts w:ascii="Calibri Light" w:hAnsi="Calibri Light" w:cs="Calibri Light"/>
          <w:sz w:val="24"/>
          <w:lang w:val="id-ID"/>
        </w:rPr>
        <w:tab/>
      </w:r>
      <w:r w:rsidR="002D4FE9">
        <w:rPr>
          <w:rFonts w:ascii="Calibri Light" w:hAnsi="Calibri Light" w:cs="Calibri Light"/>
          <w:sz w:val="24"/>
          <w:lang w:val="id-ID"/>
        </w:rPr>
        <w:tab/>
      </w:r>
      <w:r w:rsidR="002D4FE9">
        <w:rPr>
          <w:rFonts w:ascii="Calibri Light" w:hAnsi="Calibri Light" w:cs="Calibri Light"/>
          <w:sz w:val="24"/>
          <w:lang w:val="id-ID"/>
        </w:rPr>
        <w:tab/>
      </w:r>
      <w:r w:rsidRPr="00476434">
        <w:rPr>
          <w:rFonts w:ascii="Calibri Light" w:hAnsi="Calibri Light" w:cs="Calibri Light"/>
          <w:sz w:val="24"/>
          <w:lang w:val="id-ID"/>
        </w:rPr>
        <w:t>:</w:t>
      </w:r>
    </w:p>
    <w:p w14:paraId="11FC3B40" w14:textId="4EE50943" w:rsidR="007304F4" w:rsidRPr="00476434" w:rsidRDefault="007304F4" w:rsidP="002D4FE9">
      <w:pPr>
        <w:tabs>
          <w:tab w:val="left" w:pos="3973"/>
        </w:tabs>
        <w:ind w:left="990"/>
        <w:rPr>
          <w:rFonts w:ascii="Calibri Light" w:hAnsi="Calibri Light" w:cs="Calibri Light"/>
          <w:sz w:val="24"/>
          <w:lang w:val="id-ID"/>
        </w:rPr>
      </w:pPr>
      <w:r w:rsidRPr="00476434">
        <w:rPr>
          <w:rFonts w:ascii="Calibri Light" w:hAnsi="Calibri Light" w:cs="Calibri Light"/>
          <w:sz w:val="24"/>
          <w:lang w:val="id-ID"/>
        </w:rPr>
        <w:t>Program</w:t>
      </w:r>
      <w:r w:rsidRPr="00476434">
        <w:rPr>
          <w:rFonts w:ascii="Calibri Light" w:hAnsi="Calibri Light" w:cs="Calibri Light"/>
          <w:spacing w:val="-1"/>
          <w:sz w:val="24"/>
          <w:lang w:val="id-ID"/>
        </w:rPr>
        <w:t xml:space="preserve"> </w:t>
      </w:r>
      <w:r w:rsidRPr="00476434">
        <w:rPr>
          <w:rFonts w:ascii="Calibri Light" w:hAnsi="Calibri Light" w:cs="Calibri Light"/>
          <w:sz w:val="24"/>
          <w:lang w:val="id-ID"/>
        </w:rPr>
        <w:t>Studi</w:t>
      </w:r>
      <w:r w:rsidRPr="00476434">
        <w:rPr>
          <w:rFonts w:ascii="Calibri Light" w:hAnsi="Calibri Light" w:cs="Calibri Light"/>
          <w:sz w:val="24"/>
          <w:lang w:val="id-ID"/>
        </w:rPr>
        <w:tab/>
      </w:r>
      <w:r w:rsidR="002D4FE9">
        <w:rPr>
          <w:rFonts w:ascii="Calibri Light" w:hAnsi="Calibri Light" w:cs="Calibri Light"/>
          <w:sz w:val="24"/>
          <w:lang w:val="id-ID"/>
        </w:rPr>
        <w:tab/>
      </w:r>
      <w:r w:rsidR="002D4FE9">
        <w:rPr>
          <w:rFonts w:ascii="Calibri Light" w:hAnsi="Calibri Light" w:cs="Calibri Light"/>
          <w:sz w:val="24"/>
          <w:lang w:val="id-ID"/>
        </w:rPr>
        <w:tab/>
      </w:r>
      <w:r w:rsidRPr="00476434">
        <w:rPr>
          <w:rFonts w:ascii="Calibri Light" w:hAnsi="Calibri Light" w:cs="Calibri Light"/>
          <w:sz w:val="24"/>
          <w:lang w:val="id-ID"/>
        </w:rPr>
        <w:t>:</w:t>
      </w:r>
    </w:p>
    <w:p w14:paraId="1479B755" w14:textId="77777777" w:rsidR="007304F4" w:rsidRPr="00476434" w:rsidRDefault="007304F4" w:rsidP="007304F4">
      <w:pPr>
        <w:pStyle w:val="BodyText"/>
        <w:spacing w:before="2"/>
        <w:rPr>
          <w:rFonts w:ascii="Calibri Light" w:hAnsi="Calibri Light" w:cs="Calibri Light"/>
          <w:sz w:val="24"/>
          <w:lang w:val="id-ID"/>
        </w:rPr>
      </w:pPr>
    </w:p>
    <w:p w14:paraId="1C7AEA62" w14:textId="2AA0289B" w:rsidR="007304F4" w:rsidRPr="00476434" w:rsidRDefault="002D4FE9" w:rsidP="007304F4">
      <w:pPr>
        <w:ind w:left="372" w:right="150"/>
        <w:jc w:val="both"/>
        <w:rPr>
          <w:rFonts w:ascii="Calibri Light" w:hAnsi="Calibri Light" w:cs="Calibri Light"/>
          <w:sz w:val="24"/>
          <w:lang w:val="id-ID"/>
        </w:rPr>
      </w:pPr>
      <w:r>
        <w:rPr>
          <w:rFonts w:ascii="Calibri Light" w:hAnsi="Calibri Light" w:cs="Calibri Light"/>
          <w:sz w:val="24"/>
          <w:lang w:val="id-ID"/>
        </w:rPr>
        <w:t xml:space="preserve">menyatakan </w:t>
      </w:r>
      <w:r>
        <w:rPr>
          <w:rFonts w:ascii="Calibri Light" w:hAnsi="Calibri Light" w:cs="Calibri Light"/>
          <w:sz w:val="24"/>
        </w:rPr>
        <w:t>mahasisw</w:t>
      </w:r>
      <w:r w:rsidR="007304F4" w:rsidRPr="00476434">
        <w:rPr>
          <w:rFonts w:ascii="Calibri Light" w:hAnsi="Calibri Light" w:cs="Calibri Light"/>
          <w:sz w:val="24"/>
          <w:lang w:val="id-ID"/>
        </w:rPr>
        <w:t xml:space="preserve">a </w:t>
      </w:r>
      <w:r>
        <w:rPr>
          <w:rFonts w:ascii="Calibri Light" w:hAnsi="Calibri Light" w:cs="Calibri Light"/>
          <w:sz w:val="24"/>
        </w:rPr>
        <w:t xml:space="preserve">yang tersebut di atas </w:t>
      </w:r>
      <w:r w:rsidR="007304F4" w:rsidRPr="00476434">
        <w:rPr>
          <w:rFonts w:ascii="Calibri Light" w:hAnsi="Calibri Light" w:cs="Calibri Light"/>
          <w:sz w:val="24"/>
          <w:lang w:val="id-ID"/>
        </w:rPr>
        <w:t xml:space="preserve">mengajukan diri untuk Program </w:t>
      </w:r>
      <w:r w:rsidR="00044BCA">
        <w:rPr>
          <w:rFonts w:ascii="Calibri Light" w:hAnsi="Calibri Light" w:cs="Calibri Light"/>
          <w:sz w:val="24"/>
        </w:rPr>
        <w:t>Jalur Cepat</w:t>
      </w:r>
      <w:r w:rsidR="007304F4" w:rsidRPr="00476434">
        <w:rPr>
          <w:rFonts w:ascii="Calibri Light" w:hAnsi="Calibri Light" w:cs="Calibri Light"/>
          <w:sz w:val="24"/>
          <w:lang w:val="id-ID"/>
        </w:rPr>
        <w:t xml:space="preserve"> </w:t>
      </w:r>
      <w:r w:rsidR="007304F4" w:rsidRPr="00476434">
        <w:rPr>
          <w:rFonts w:ascii="Calibri Light" w:hAnsi="Calibri Light" w:cs="Calibri Light"/>
          <w:sz w:val="24"/>
        </w:rPr>
        <w:t>Sarjana-Magister</w:t>
      </w:r>
      <w:r w:rsidR="007304F4" w:rsidRPr="00476434">
        <w:rPr>
          <w:rFonts w:ascii="Calibri Light" w:hAnsi="Calibri Light" w:cs="Calibri Light"/>
          <w:sz w:val="24"/>
          <w:lang w:val="id-ID"/>
        </w:rPr>
        <w:t xml:space="preserve"> yang dibuka pendaftarannya oleh </w:t>
      </w:r>
      <w:r w:rsidR="007304F4" w:rsidRPr="00476434">
        <w:rPr>
          <w:rFonts w:ascii="Calibri Light" w:hAnsi="Calibri Light" w:cs="Calibri Light"/>
          <w:sz w:val="24"/>
        </w:rPr>
        <w:t>FMIPA</w:t>
      </w:r>
      <w:r w:rsidR="007304F4" w:rsidRPr="00476434">
        <w:rPr>
          <w:rFonts w:ascii="Calibri Light" w:hAnsi="Calibri Light" w:cs="Calibri Light"/>
          <w:sz w:val="24"/>
          <w:lang w:val="id-ID"/>
        </w:rPr>
        <w:t xml:space="preserve"> Universitas Indonesia tahun 20</w:t>
      </w:r>
      <w:r w:rsidR="007304F4" w:rsidRPr="00476434">
        <w:rPr>
          <w:rFonts w:ascii="Calibri Light" w:hAnsi="Calibri Light" w:cs="Calibri Light"/>
          <w:sz w:val="24"/>
        </w:rPr>
        <w:t>21</w:t>
      </w:r>
      <w:r w:rsidR="007304F4" w:rsidRPr="00476434">
        <w:rPr>
          <w:rFonts w:ascii="Calibri Light" w:hAnsi="Calibri Light" w:cs="Calibri Light"/>
          <w:sz w:val="24"/>
          <w:lang w:val="id-ID"/>
        </w:rPr>
        <w:t>. Dan menerima untuk menjadi penanggung jawab pendanaan biaya pendidikan saat dinyatakan lulus verifikasi berkas.</w:t>
      </w:r>
    </w:p>
    <w:p w14:paraId="327E756A" w14:textId="77777777" w:rsidR="007304F4" w:rsidRPr="00476434" w:rsidRDefault="007304F4" w:rsidP="007304F4">
      <w:pPr>
        <w:pStyle w:val="BodyText"/>
        <w:spacing w:before="11"/>
        <w:rPr>
          <w:rFonts w:ascii="Calibri Light" w:hAnsi="Calibri Light" w:cs="Calibri Light"/>
          <w:sz w:val="23"/>
          <w:lang w:val="id-ID"/>
        </w:rPr>
      </w:pPr>
    </w:p>
    <w:p w14:paraId="386B25BF" w14:textId="77777777" w:rsidR="007304F4" w:rsidRPr="00476434" w:rsidRDefault="007304F4" w:rsidP="007304F4">
      <w:pPr>
        <w:ind w:left="372"/>
        <w:jc w:val="both"/>
        <w:rPr>
          <w:rFonts w:ascii="Calibri Light" w:hAnsi="Calibri Light" w:cs="Calibri Light"/>
          <w:sz w:val="24"/>
          <w:lang w:val="id-ID"/>
        </w:rPr>
      </w:pPr>
      <w:r w:rsidRPr="00476434">
        <w:rPr>
          <w:rFonts w:ascii="Calibri Light" w:hAnsi="Calibri Light" w:cs="Calibri Light"/>
          <w:sz w:val="24"/>
          <w:lang w:val="id-ID"/>
        </w:rPr>
        <w:t>Demikian pernyataan ini dibuat dengan sadar dan tanpa paksaan pihak manapun.</w:t>
      </w:r>
    </w:p>
    <w:p w14:paraId="0193D9BF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sz w:val="24"/>
          <w:lang w:val="id-ID"/>
        </w:rPr>
      </w:pPr>
    </w:p>
    <w:p w14:paraId="20152132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sz w:val="24"/>
          <w:lang w:val="id-ID"/>
        </w:rPr>
      </w:pPr>
    </w:p>
    <w:p w14:paraId="65A74677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sz w:val="24"/>
          <w:lang w:val="id-ID"/>
        </w:rPr>
      </w:pPr>
    </w:p>
    <w:p w14:paraId="5D473DA0" w14:textId="489DA5D4" w:rsidR="007304F4" w:rsidRPr="00476434" w:rsidRDefault="007304F4" w:rsidP="007304F4">
      <w:pPr>
        <w:tabs>
          <w:tab w:val="left" w:pos="8858"/>
        </w:tabs>
        <w:ind w:left="6854"/>
        <w:rPr>
          <w:rFonts w:ascii="Calibri Light" w:hAnsi="Calibri Light" w:cs="Calibri Light"/>
          <w:sz w:val="24"/>
        </w:rPr>
      </w:pPr>
      <w:r w:rsidRPr="00476434">
        <w:rPr>
          <w:rFonts w:ascii="Calibri Light" w:hAnsi="Calibri Light" w:cs="Calibri Light"/>
          <w:sz w:val="24"/>
          <w:lang w:val="id-ID"/>
        </w:rPr>
        <w:t>Jakarta,</w:t>
      </w:r>
      <w:r w:rsidR="0063464F">
        <w:rPr>
          <w:rFonts w:ascii="Calibri Light" w:hAnsi="Calibri Light" w:cs="Calibri Light"/>
          <w:sz w:val="24"/>
        </w:rPr>
        <w:t xml:space="preserve">  Agustus </w:t>
      </w:r>
      <w:r w:rsidRPr="00476434">
        <w:rPr>
          <w:rFonts w:ascii="Calibri Light" w:hAnsi="Calibri Light" w:cs="Calibri Light"/>
          <w:sz w:val="24"/>
          <w:lang w:val="id-ID"/>
        </w:rPr>
        <w:t>202</w:t>
      </w:r>
      <w:r w:rsidRPr="00476434">
        <w:rPr>
          <w:rFonts w:ascii="Calibri Light" w:hAnsi="Calibri Light" w:cs="Calibri Light"/>
          <w:sz w:val="24"/>
        </w:rPr>
        <w:t>1</w:t>
      </w:r>
    </w:p>
    <w:p w14:paraId="111404FC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sz w:val="24"/>
          <w:lang w:val="id-ID"/>
        </w:rPr>
      </w:pPr>
    </w:p>
    <w:p w14:paraId="480FF390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sz w:val="24"/>
          <w:lang w:val="id-ID"/>
        </w:rPr>
      </w:pPr>
    </w:p>
    <w:p w14:paraId="26FFC81C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sz w:val="24"/>
          <w:lang w:val="id-ID"/>
        </w:rPr>
      </w:pPr>
    </w:p>
    <w:p w14:paraId="3DACAA1F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sz w:val="24"/>
          <w:lang w:val="id-ID"/>
        </w:rPr>
      </w:pPr>
    </w:p>
    <w:p w14:paraId="240739D6" w14:textId="77777777" w:rsidR="007304F4" w:rsidRPr="00476434" w:rsidRDefault="007304F4" w:rsidP="007304F4">
      <w:pPr>
        <w:pStyle w:val="BodyText"/>
        <w:spacing w:before="1"/>
        <w:rPr>
          <w:rFonts w:ascii="Calibri Light" w:hAnsi="Calibri Light" w:cs="Calibri Light"/>
          <w:sz w:val="24"/>
          <w:lang w:val="id-ID"/>
        </w:rPr>
      </w:pPr>
    </w:p>
    <w:p w14:paraId="3E0125F7" w14:textId="62134B76" w:rsidR="007304F4" w:rsidRPr="00476434" w:rsidRDefault="007304F4" w:rsidP="007304F4">
      <w:pPr>
        <w:rPr>
          <w:rFonts w:ascii="Calibri Light" w:hAnsi="Calibri Light" w:cs="Calibri Light"/>
        </w:rPr>
      </w:pPr>
    </w:p>
    <w:p w14:paraId="1942C96F" w14:textId="32365974" w:rsidR="00CE14A0" w:rsidRPr="00476434" w:rsidRDefault="00CE14A0" w:rsidP="007304F4">
      <w:pPr>
        <w:rPr>
          <w:rFonts w:ascii="Calibri Light" w:hAnsi="Calibri Light" w:cs="Calibri Light"/>
        </w:rPr>
      </w:pPr>
    </w:p>
    <w:p w14:paraId="6A127E78" w14:textId="628ABECC" w:rsidR="00CE14A0" w:rsidRPr="00476434" w:rsidRDefault="00CE14A0" w:rsidP="007304F4">
      <w:pPr>
        <w:rPr>
          <w:rFonts w:ascii="Calibri Light" w:hAnsi="Calibri Light" w:cs="Calibri Light"/>
        </w:rPr>
      </w:pPr>
    </w:p>
    <w:p w14:paraId="7FC685F3" w14:textId="7E0DC66A" w:rsidR="00CE14A0" w:rsidRPr="00476434" w:rsidRDefault="00CE14A0" w:rsidP="007304F4">
      <w:pPr>
        <w:rPr>
          <w:rFonts w:ascii="Calibri Light" w:hAnsi="Calibri Light" w:cs="Calibri Light"/>
        </w:rPr>
      </w:pPr>
    </w:p>
    <w:p w14:paraId="7181DC8C" w14:textId="1DF6D36F" w:rsidR="00CE14A0" w:rsidRPr="00476434" w:rsidRDefault="00CE14A0" w:rsidP="007304F4">
      <w:pPr>
        <w:rPr>
          <w:rFonts w:ascii="Calibri Light" w:hAnsi="Calibri Light" w:cs="Calibri Light"/>
        </w:rPr>
      </w:pPr>
    </w:p>
    <w:p w14:paraId="211A0472" w14:textId="7E2948F3" w:rsidR="00CE14A0" w:rsidRPr="00476434" w:rsidRDefault="00CE14A0" w:rsidP="007304F4">
      <w:pPr>
        <w:rPr>
          <w:rFonts w:ascii="Calibri Light" w:hAnsi="Calibri Light" w:cs="Calibri Light"/>
        </w:rPr>
      </w:pPr>
    </w:p>
    <w:p w14:paraId="10E093AF" w14:textId="128E485D" w:rsidR="00CE14A0" w:rsidRPr="00476434" w:rsidRDefault="00CE14A0" w:rsidP="007304F4">
      <w:pPr>
        <w:rPr>
          <w:rFonts w:ascii="Calibri Light" w:hAnsi="Calibri Light" w:cs="Calibri Light"/>
        </w:rPr>
      </w:pPr>
    </w:p>
    <w:p w14:paraId="777ADC91" w14:textId="73297B90" w:rsidR="00CE14A0" w:rsidRPr="00476434" w:rsidRDefault="00D25CB9" w:rsidP="007304F4">
      <w:pPr>
        <w:rPr>
          <w:rFonts w:ascii="Calibri Light" w:hAnsi="Calibri Light" w:cs="Calibri Light"/>
          <w:b/>
          <w:bCs/>
          <w:color w:val="0070C0"/>
        </w:rPr>
      </w:pPr>
      <w:r w:rsidRPr="00476434">
        <w:rPr>
          <w:rFonts w:ascii="Calibri Light" w:hAnsi="Calibri Light" w:cs="Calibri Light"/>
          <w:b/>
          <w:bCs/>
          <w:color w:val="0070C0"/>
        </w:rPr>
        <w:lastRenderedPageBreak/>
        <w:t xml:space="preserve">Lampiran 3  </w:t>
      </w:r>
    </w:p>
    <w:p w14:paraId="566C0131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  <w:sz w:val="24"/>
          <w:szCs w:val="24"/>
        </w:rPr>
      </w:pPr>
      <w:r w:rsidRPr="00476434">
        <w:rPr>
          <w:rFonts w:ascii="Calibri Light" w:hAnsi="Calibri Light" w:cs="Calibri Light"/>
          <w:b/>
          <w:bCs/>
          <w:sz w:val="24"/>
          <w:szCs w:val="24"/>
        </w:rPr>
        <w:t>BERITA ACARA</w:t>
      </w:r>
    </w:p>
    <w:p w14:paraId="08769EE8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  <w:sz w:val="24"/>
          <w:szCs w:val="24"/>
        </w:rPr>
      </w:pPr>
      <w:r w:rsidRPr="00476434">
        <w:rPr>
          <w:rFonts w:ascii="Calibri Light" w:hAnsi="Calibri Light" w:cs="Calibri Light"/>
          <w:b/>
          <w:bCs/>
          <w:sz w:val="24"/>
          <w:szCs w:val="24"/>
        </w:rPr>
        <w:t xml:space="preserve">RAPAT TIM </w:t>
      </w:r>
      <w:proofErr w:type="gramStart"/>
      <w:r w:rsidRPr="00476434">
        <w:rPr>
          <w:rFonts w:ascii="Calibri Light" w:hAnsi="Calibri Light" w:cs="Calibri Light"/>
          <w:b/>
          <w:bCs/>
          <w:sz w:val="24"/>
          <w:szCs w:val="24"/>
        </w:rPr>
        <w:t>SELEKSI  PROGRAM</w:t>
      </w:r>
      <w:proofErr w:type="gramEnd"/>
      <w:r w:rsidRPr="00476434">
        <w:rPr>
          <w:rFonts w:ascii="Calibri Light" w:hAnsi="Calibri Light" w:cs="Calibri Light"/>
          <w:b/>
          <w:bCs/>
          <w:sz w:val="24"/>
          <w:szCs w:val="24"/>
        </w:rPr>
        <w:t xml:space="preserve"> JALUR CEPAT SARJANA-MAGISTER </w:t>
      </w:r>
    </w:p>
    <w:p w14:paraId="49BAD630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  <w:sz w:val="24"/>
          <w:szCs w:val="24"/>
        </w:rPr>
      </w:pPr>
      <w:r w:rsidRPr="00476434">
        <w:rPr>
          <w:rFonts w:ascii="Calibri Light" w:hAnsi="Calibri Light" w:cs="Calibri Light"/>
          <w:b/>
          <w:bCs/>
          <w:sz w:val="24"/>
          <w:szCs w:val="24"/>
        </w:rPr>
        <w:t>DEPARTEMEN …………….FMIPA UI</w:t>
      </w:r>
    </w:p>
    <w:p w14:paraId="1FB7DA36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6B3B1D3C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Hari ini ……… tanggal ………………… telah berlangsung rapat </w:t>
      </w:r>
      <w:proofErr w:type="gramStart"/>
      <w:r w:rsidRPr="00476434">
        <w:rPr>
          <w:rFonts w:ascii="Calibri Light" w:hAnsi="Calibri Light" w:cs="Calibri Light"/>
        </w:rPr>
        <w:t>tim</w:t>
      </w:r>
      <w:proofErr w:type="gramEnd"/>
      <w:r w:rsidRPr="00476434">
        <w:rPr>
          <w:rFonts w:ascii="Calibri Light" w:hAnsi="Calibri Light" w:cs="Calibri Light"/>
        </w:rPr>
        <w:t xml:space="preserve"> seleksi program jalur cepat Sarjana-Magister Departemen …………FMIPA UI tahun …. </w:t>
      </w:r>
    </w:p>
    <w:p w14:paraId="55DD7BE9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CE76FE3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Berdasarkan seleksi berkas pendaftaran mahasiswa jalur cepat Sarjana-Magister Departemen …………….FMIPA UI tahun …</w:t>
      </w:r>
      <w:proofErr w:type="gramStart"/>
      <w:r w:rsidRPr="00476434">
        <w:rPr>
          <w:rFonts w:ascii="Calibri Light" w:hAnsi="Calibri Light" w:cs="Calibri Light"/>
        </w:rPr>
        <w:t>..,,</w:t>
      </w:r>
      <w:proofErr w:type="gramEnd"/>
      <w:r w:rsidRPr="00476434">
        <w:rPr>
          <w:rFonts w:ascii="Calibri Light" w:hAnsi="Calibri Light" w:cs="Calibri Light"/>
        </w:rPr>
        <w:t xml:space="preserve"> diputuskan mahasiswa yang lolos seleksi dinyatkan pada table berikut Ini. </w:t>
      </w:r>
    </w:p>
    <w:p w14:paraId="45BC33ED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639"/>
        <w:gridCol w:w="2268"/>
        <w:gridCol w:w="1842"/>
        <w:gridCol w:w="2217"/>
      </w:tblGrid>
      <w:tr w:rsidR="00CE14A0" w:rsidRPr="00476434" w14:paraId="57CA0817" w14:textId="77777777" w:rsidTr="00CE14A0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0EA7B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No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D05349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Nama 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81938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NPM 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C634B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Program Magister </w:t>
            </w:r>
          </w:p>
        </w:tc>
      </w:tr>
      <w:tr w:rsidR="00CE14A0" w:rsidRPr="00476434" w14:paraId="7D08A8BE" w14:textId="77777777" w:rsidTr="00CE14A0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53E0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8C2E4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9A1E3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43B0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528E70B2" w14:textId="77777777" w:rsidTr="00CE14A0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E8C3D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6ECE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A6315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7F35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244C137B" w14:textId="77777777" w:rsidTr="00CE14A0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649AF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5A36D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B792C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44808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361B035F" w14:textId="77777777" w:rsidTr="00CE14A0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40E7B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C526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1614D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EAFCC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</w:tbl>
    <w:p w14:paraId="455D1A52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1FC78838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44C18A4F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Demikian keputusan ini dibuat dengan sebenar-benarnya. Jika ada kekeliruan </w:t>
      </w:r>
      <w:proofErr w:type="gramStart"/>
      <w:r w:rsidRPr="00476434">
        <w:rPr>
          <w:rFonts w:ascii="Calibri Light" w:hAnsi="Calibri Light" w:cs="Calibri Light"/>
        </w:rPr>
        <w:t>akan</w:t>
      </w:r>
      <w:proofErr w:type="gramEnd"/>
      <w:r w:rsidRPr="00476434">
        <w:rPr>
          <w:rFonts w:ascii="Calibri Light" w:hAnsi="Calibri Light" w:cs="Calibri Light"/>
        </w:rPr>
        <w:t xml:space="preserve"> diperbaiki sebagaimana mestinya. </w:t>
      </w:r>
    </w:p>
    <w:p w14:paraId="4FE3DADB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734FDB72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Departemen …………………………</w:t>
      </w:r>
    </w:p>
    <w:p w14:paraId="59A2A716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Ketua, </w:t>
      </w:r>
    </w:p>
    <w:p w14:paraId="4FF0EECD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69061951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A063961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(…………………………………………..)</w:t>
      </w:r>
    </w:p>
    <w:p w14:paraId="4BD408DE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NIP. </w:t>
      </w:r>
    </w:p>
    <w:p w14:paraId="20650331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5E3840C5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F19BAD5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09213B20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5AE5E183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400942D8" w14:textId="699CE81B" w:rsidR="00CE14A0" w:rsidRPr="00476434" w:rsidRDefault="00CE14A0" w:rsidP="00CE14A0">
      <w:pPr>
        <w:rPr>
          <w:rFonts w:ascii="Calibri Light" w:hAnsi="Calibri Light" w:cs="Calibri Light"/>
        </w:rPr>
      </w:pPr>
    </w:p>
    <w:p w14:paraId="43814420" w14:textId="77777777" w:rsidR="00342E0F" w:rsidRPr="00476434" w:rsidRDefault="00342E0F" w:rsidP="00CE14A0">
      <w:pPr>
        <w:rPr>
          <w:rFonts w:ascii="Calibri Light" w:hAnsi="Calibri Light" w:cs="Calibri Light"/>
        </w:rPr>
      </w:pPr>
    </w:p>
    <w:p w14:paraId="3E5633A8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0C08900C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  <w:r w:rsidRPr="00476434">
        <w:rPr>
          <w:rFonts w:ascii="Calibri Light" w:hAnsi="Calibri Light" w:cs="Calibri Light"/>
          <w:b/>
          <w:bCs/>
        </w:rPr>
        <w:lastRenderedPageBreak/>
        <w:t>DAFTAR PESERTA RAPAT</w:t>
      </w:r>
    </w:p>
    <w:p w14:paraId="3F8AD1EF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  <w:r w:rsidRPr="00476434">
        <w:rPr>
          <w:rFonts w:ascii="Calibri Light" w:hAnsi="Calibri Light" w:cs="Calibri Light"/>
          <w:b/>
          <w:bCs/>
        </w:rPr>
        <w:t xml:space="preserve">TIM SELEKSI PROGRAM JALUR CEPAT SARJANA-MAGISTER </w:t>
      </w:r>
    </w:p>
    <w:p w14:paraId="4BA492CB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  <w:r w:rsidRPr="00476434">
        <w:rPr>
          <w:rFonts w:ascii="Calibri Light" w:hAnsi="Calibri Light" w:cs="Calibri Light"/>
          <w:b/>
          <w:bCs/>
        </w:rPr>
        <w:t>DEPARTEMEN ………………..FMIPA UI</w:t>
      </w:r>
    </w:p>
    <w:p w14:paraId="03A04ED7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37FD4075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2477"/>
        <w:gridCol w:w="1803"/>
        <w:gridCol w:w="1804"/>
      </w:tblGrid>
      <w:tr w:rsidR="00CE14A0" w:rsidRPr="00476434" w14:paraId="4D2D2DCF" w14:textId="77777777" w:rsidTr="00CE14A0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9EA4BF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No</w:t>
            </w:r>
          </w:p>
        </w:tc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22D781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Nama Tim</w:t>
            </w:r>
          </w:p>
        </w:tc>
        <w:tc>
          <w:tcPr>
            <w:tcW w:w="3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B23879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Tanda Tangan </w:t>
            </w:r>
          </w:p>
        </w:tc>
      </w:tr>
      <w:tr w:rsidR="00CE14A0" w:rsidRPr="00476434" w14:paraId="77FDE2C2" w14:textId="77777777" w:rsidTr="00CE14A0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32C59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93D7C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867C8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1.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2442A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45A41406" w14:textId="77777777" w:rsidTr="00CE14A0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1351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DD278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04B1E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E8BC1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2.</w:t>
            </w:r>
          </w:p>
        </w:tc>
      </w:tr>
      <w:tr w:rsidR="00CE14A0" w:rsidRPr="00476434" w14:paraId="1E1250FE" w14:textId="77777777" w:rsidTr="00CE14A0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10AC3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6B9DA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49FF5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3. 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969F3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395D25E8" w14:textId="77777777" w:rsidTr="00CE14A0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9DF37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50AA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5D7E5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184D60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4.</w:t>
            </w:r>
          </w:p>
        </w:tc>
      </w:tr>
      <w:tr w:rsidR="00CE14A0" w:rsidRPr="00476434" w14:paraId="3934CE09" w14:textId="77777777" w:rsidTr="00CE14A0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3FA71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B8DA0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52563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5. 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84751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3F456BC1" w14:textId="77777777" w:rsidTr="00CE14A0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1006B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9D7D9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A648A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FF1A1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6. </w:t>
            </w:r>
          </w:p>
        </w:tc>
      </w:tr>
    </w:tbl>
    <w:p w14:paraId="6543A2C7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6EC89A0F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0CB35A0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ED4FE7D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3C33C033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861469C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36DE9F98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Departemen …………………………</w:t>
      </w:r>
    </w:p>
    <w:p w14:paraId="159D6AA8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Ketua, </w:t>
      </w:r>
    </w:p>
    <w:p w14:paraId="531159BD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5BAC9607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070479BE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(…………………………………………..)</w:t>
      </w:r>
    </w:p>
    <w:p w14:paraId="51BF106A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NIP. </w:t>
      </w:r>
    </w:p>
    <w:p w14:paraId="29E59AA9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639D1CFF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</w:p>
    <w:p w14:paraId="2C93BDA5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</w:p>
    <w:p w14:paraId="1E237940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</w:p>
    <w:p w14:paraId="626114C2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</w:p>
    <w:p w14:paraId="0ABF896D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</w:p>
    <w:p w14:paraId="53798093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</w:p>
    <w:p w14:paraId="6201D9B6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</w:p>
    <w:p w14:paraId="277410BE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</w:p>
    <w:p w14:paraId="3416D7ED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</w:p>
    <w:p w14:paraId="52DEBC04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</w:p>
    <w:p w14:paraId="36DF4DB5" w14:textId="3D0A1954" w:rsidR="00CE14A0" w:rsidRPr="00476434" w:rsidRDefault="00D25CB9" w:rsidP="00D25CB9">
      <w:pPr>
        <w:rPr>
          <w:rFonts w:ascii="Calibri Light" w:hAnsi="Calibri Light" w:cs="Calibri Light"/>
          <w:b/>
          <w:bCs/>
          <w:color w:val="0070C0"/>
        </w:rPr>
      </w:pPr>
      <w:r w:rsidRPr="00476434">
        <w:rPr>
          <w:rFonts w:ascii="Calibri Light" w:hAnsi="Calibri Light" w:cs="Calibri Light"/>
          <w:b/>
          <w:bCs/>
          <w:color w:val="0070C0"/>
        </w:rPr>
        <w:lastRenderedPageBreak/>
        <w:t xml:space="preserve">Lampiran 4 </w:t>
      </w:r>
    </w:p>
    <w:p w14:paraId="1CA5486A" w14:textId="45DFD446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  <w:r w:rsidRPr="00476434">
        <w:rPr>
          <w:rFonts w:ascii="Calibri Light" w:hAnsi="Calibri Light" w:cs="Calibri Light"/>
          <w:b/>
          <w:bCs/>
        </w:rPr>
        <w:t>BORANG EVALUASI</w:t>
      </w:r>
    </w:p>
    <w:p w14:paraId="0BD7CAE0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  <w:r w:rsidRPr="00476434">
        <w:rPr>
          <w:rFonts w:ascii="Calibri Light" w:hAnsi="Calibri Light" w:cs="Calibri Light"/>
          <w:b/>
          <w:bCs/>
        </w:rPr>
        <w:t>PROGRAM JALUR CEPAT SARJANA MAGISTER FMIPA UI</w:t>
      </w:r>
    </w:p>
    <w:p w14:paraId="708EA7F9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BCEE8EE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Nama Mahasiswa </w:t>
      </w:r>
      <w:r w:rsidRPr="00476434">
        <w:rPr>
          <w:rFonts w:ascii="Calibri Light" w:hAnsi="Calibri Light" w:cs="Calibri Light"/>
        </w:rPr>
        <w:tab/>
        <w:t>:</w:t>
      </w:r>
    </w:p>
    <w:p w14:paraId="3BCAB479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NPM</w:t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  <w:t>:</w:t>
      </w:r>
    </w:p>
    <w:p w14:paraId="6A7A60C5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50"/>
        <w:gridCol w:w="3237"/>
        <w:gridCol w:w="2254"/>
        <w:gridCol w:w="2254"/>
      </w:tblGrid>
      <w:tr w:rsidR="00CE14A0" w:rsidRPr="00476434" w14:paraId="4166AE6E" w14:textId="77777777" w:rsidTr="00CE14A0"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73DF4519" w14:textId="77777777" w:rsidR="00CE14A0" w:rsidRPr="00476434" w:rsidRDefault="00CE14A0">
            <w:pPr>
              <w:rPr>
                <w:rFonts w:ascii="Calibri Light" w:hAnsi="Calibri Light" w:cs="Calibri Light"/>
                <w:b/>
                <w:bCs/>
              </w:rPr>
            </w:pPr>
            <w:r w:rsidRPr="00476434">
              <w:rPr>
                <w:rFonts w:ascii="Calibri Light" w:hAnsi="Calibri Light" w:cs="Calibri Light"/>
                <w:b/>
                <w:bCs/>
              </w:rPr>
              <w:t>No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576AC0A0" w14:textId="77777777" w:rsidR="00CE14A0" w:rsidRPr="00476434" w:rsidRDefault="00CE14A0">
            <w:pPr>
              <w:rPr>
                <w:rFonts w:ascii="Calibri Light" w:hAnsi="Calibri Light" w:cs="Calibri Light"/>
                <w:b/>
                <w:bCs/>
              </w:rPr>
            </w:pPr>
            <w:r w:rsidRPr="00476434">
              <w:rPr>
                <w:rFonts w:ascii="Calibri Light" w:hAnsi="Calibri Light" w:cs="Calibri Light"/>
                <w:b/>
                <w:bCs/>
              </w:rPr>
              <w:t xml:space="preserve">Daftar Periksa </w:t>
            </w: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356C8D5F" w14:textId="77777777" w:rsidR="00CE14A0" w:rsidRPr="00476434" w:rsidRDefault="00CE14A0">
            <w:pPr>
              <w:rPr>
                <w:rFonts w:ascii="Calibri Light" w:hAnsi="Calibri Light" w:cs="Calibri Light"/>
                <w:b/>
                <w:bCs/>
              </w:rPr>
            </w:pPr>
            <w:r w:rsidRPr="00476434">
              <w:rPr>
                <w:rFonts w:ascii="Calibri Light" w:hAnsi="Calibri Light" w:cs="Calibri Light"/>
                <w:b/>
                <w:bCs/>
              </w:rPr>
              <w:t xml:space="preserve">Verifikasi </w:t>
            </w: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207847C9" w14:textId="77777777" w:rsidR="00CE14A0" w:rsidRPr="00476434" w:rsidRDefault="00CE14A0">
            <w:pPr>
              <w:rPr>
                <w:rFonts w:ascii="Calibri Light" w:hAnsi="Calibri Light" w:cs="Calibri Light"/>
                <w:b/>
                <w:bCs/>
              </w:rPr>
            </w:pPr>
            <w:r w:rsidRPr="00476434">
              <w:rPr>
                <w:rFonts w:ascii="Calibri Light" w:hAnsi="Calibri Light" w:cs="Calibri Light"/>
                <w:b/>
                <w:bCs/>
              </w:rPr>
              <w:t xml:space="preserve">Keterangan </w:t>
            </w:r>
          </w:p>
        </w:tc>
      </w:tr>
      <w:tr w:rsidR="00CE14A0" w:rsidRPr="00476434" w14:paraId="1E1F1C81" w14:textId="77777777" w:rsidTr="00CE14A0"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E8595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1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773E1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Kelengkapan Administrasi </w:t>
            </w:r>
          </w:p>
          <w:p w14:paraId="754554E7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71DC5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E188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006701A2" w14:textId="77777777" w:rsidTr="00CE14A0"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953C48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2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6719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IPK </w:t>
            </w:r>
          </w:p>
          <w:p w14:paraId="55AFB897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96ECB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C37D8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1F844E81" w14:textId="77777777" w:rsidTr="00CE14A0"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6651E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3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1EB65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Jumlah SKS yang sudah diperoleh </w:t>
            </w:r>
          </w:p>
          <w:p w14:paraId="6BC04C15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3C0BF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62C0A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6284E2C5" w14:textId="77777777" w:rsidTr="00CE14A0"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480A8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4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8860B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Mata kuliah inti </w:t>
            </w:r>
          </w:p>
          <w:p w14:paraId="428B4C1B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3882A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BA3BA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5FF03663" w14:textId="77777777" w:rsidTr="00CE14A0"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C955B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5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A8C37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Bidang yang dipilih </w:t>
            </w:r>
          </w:p>
          <w:p w14:paraId="58E1F0BF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DB643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6113D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39ACB788" w14:textId="77777777" w:rsidTr="00CE14A0"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35D04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6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42F4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Motivasi (wawancara) </w:t>
            </w:r>
          </w:p>
          <w:p w14:paraId="3DC5B16C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449C9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  <w:p w14:paraId="44FF7DC9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  <w:p w14:paraId="188952BA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  <w:p w14:paraId="673760B7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  <w:p w14:paraId="528640B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  <w:p w14:paraId="036CBBF1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  <w:p w14:paraId="7D72C6C4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05294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6E13BFEA" w14:textId="77777777" w:rsidTr="00CE14A0"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9A5FD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7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19CA0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Rekomendasi </w:t>
            </w: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2651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  <w:p w14:paraId="44FC06D5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  <w:p w14:paraId="139EE210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  <w:p w14:paraId="51533AA1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  <w:p w14:paraId="00FD22E3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FFD44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</w:tbl>
    <w:p w14:paraId="06B671C7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037A19B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113F87A3" w14:textId="77777777" w:rsidR="00CE14A0" w:rsidRPr="00476434" w:rsidRDefault="00CE14A0" w:rsidP="00CE14A0">
      <w:pPr>
        <w:ind w:left="6237"/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Pewawancara,</w:t>
      </w:r>
    </w:p>
    <w:p w14:paraId="4D4320E7" w14:textId="77777777" w:rsidR="00CE14A0" w:rsidRPr="00476434" w:rsidRDefault="00CE14A0" w:rsidP="00CE14A0">
      <w:pPr>
        <w:ind w:left="6237"/>
        <w:rPr>
          <w:rFonts w:ascii="Calibri Light" w:hAnsi="Calibri Light" w:cs="Calibri Light"/>
        </w:rPr>
      </w:pPr>
    </w:p>
    <w:p w14:paraId="23520999" w14:textId="77777777" w:rsidR="00CE14A0" w:rsidRPr="00476434" w:rsidRDefault="00CE14A0" w:rsidP="00CE14A0">
      <w:pPr>
        <w:ind w:left="6237"/>
        <w:rPr>
          <w:rFonts w:ascii="Calibri Light" w:hAnsi="Calibri Light" w:cs="Calibri Light"/>
        </w:rPr>
      </w:pPr>
    </w:p>
    <w:p w14:paraId="1D46F798" w14:textId="77777777" w:rsidR="00CE14A0" w:rsidRPr="00476434" w:rsidRDefault="00CE14A0" w:rsidP="00CE14A0">
      <w:pPr>
        <w:ind w:left="6237"/>
        <w:rPr>
          <w:rFonts w:ascii="Calibri Light" w:hAnsi="Calibri Light" w:cs="Calibri Light"/>
        </w:rPr>
      </w:pPr>
    </w:p>
    <w:p w14:paraId="469540DC" w14:textId="77777777" w:rsidR="00CE14A0" w:rsidRPr="00476434" w:rsidRDefault="00CE14A0" w:rsidP="00CE14A0">
      <w:pPr>
        <w:ind w:left="6237"/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(………………………)</w:t>
      </w:r>
    </w:p>
    <w:p w14:paraId="66E60C10" w14:textId="77777777" w:rsidR="00CE14A0" w:rsidRPr="00476434" w:rsidRDefault="00CE14A0" w:rsidP="00CE14A0">
      <w:pPr>
        <w:ind w:left="6237"/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NIP/NUP. </w:t>
      </w:r>
    </w:p>
    <w:p w14:paraId="2269C158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686B0B4D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6D9D74DE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44D5284C" w14:textId="23D65770" w:rsidR="00CE14A0" w:rsidRPr="00476434" w:rsidRDefault="00D25CB9" w:rsidP="007304F4">
      <w:pPr>
        <w:rPr>
          <w:rFonts w:ascii="Calibri Light" w:hAnsi="Calibri Light" w:cs="Calibri Light"/>
          <w:b/>
          <w:bCs/>
          <w:color w:val="0070C0"/>
        </w:rPr>
      </w:pPr>
      <w:r w:rsidRPr="00476434">
        <w:rPr>
          <w:rFonts w:ascii="Calibri Light" w:hAnsi="Calibri Light" w:cs="Calibri Light"/>
          <w:b/>
          <w:bCs/>
          <w:color w:val="0070C0"/>
        </w:rPr>
        <w:lastRenderedPageBreak/>
        <w:t xml:space="preserve">Lampiran 5 </w:t>
      </w:r>
    </w:p>
    <w:p w14:paraId="5E8E3FBC" w14:textId="122FF26E" w:rsidR="00CE14A0" w:rsidRPr="00476434" w:rsidRDefault="00CE14A0" w:rsidP="007304F4">
      <w:pPr>
        <w:rPr>
          <w:rFonts w:ascii="Calibri Light" w:hAnsi="Calibri Light" w:cs="Calibri Light"/>
        </w:rPr>
      </w:pPr>
    </w:p>
    <w:p w14:paraId="71A6217B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  <w:sz w:val="24"/>
          <w:szCs w:val="24"/>
        </w:rPr>
      </w:pPr>
      <w:r w:rsidRPr="00476434">
        <w:rPr>
          <w:rFonts w:ascii="Calibri Light" w:hAnsi="Calibri Light" w:cs="Calibri Light"/>
          <w:b/>
          <w:bCs/>
          <w:sz w:val="24"/>
          <w:szCs w:val="24"/>
        </w:rPr>
        <w:t>BERITA ACARA</w:t>
      </w:r>
    </w:p>
    <w:p w14:paraId="0D5F5676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  <w:sz w:val="24"/>
          <w:szCs w:val="24"/>
        </w:rPr>
      </w:pPr>
      <w:r w:rsidRPr="00476434">
        <w:rPr>
          <w:rFonts w:ascii="Calibri Light" w:hAnsi="Calibri Light" w:cs="Calibri Light"/>
          <w:b/>
          <w:bCs/>
          <w:sz w:val="24"/>
          <w:szCs w:val="24"/>
        </w:rPr>
        <w:t xml:space="preserve">RAPAT TIM </w:t>
      </w:r>
      <w:proofErr w:type="gramStart"/>
      <w:r w:rsidRPr="00476434">
        <w:rPr>
          <w:rFonts w:ascii="Calibri Light" w:hAnsi="Calibri Light" w:cs="Calibri Light"/>
          <w:b/>
          <w:bCs/>
          <w:sz w:val="24"/>
          <w:szCs w:val="24"/>
        </w:rPr>
        <w:t>SELEKSI  PROGRAM</w:t>
      </w:r>
      <w:proofErr w:type="gramEnd"/>
      <w:r w:rsidRPr="00476434">
        <w:rPr>
          <w:rFonts w:ascii="Calibri Light" w:hAnsi="Calibri Light" w:cs="Calibri Light"/>
          <w:b/>
          <w:bCs/>
          <w:sz w:val="24"/>
          <w:szCs w:val="24"/>
        </w:rPr>
        <w:t xml:space="preserve"> JALUR CEPAT SARJANA-MAGISTER FMIPA UI</w:t>
      </w:r>
    </w:p>
    <w:p w14:paraId="1D849A34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031C6C40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Hari ini ……… tanggal ………………… telah berlangsung rapat </w:t>
      </w:r>
      <w:proofErr w:type="gramStart"/>
      <w:r w:rsidRPr="00476434">
        <w:rPr>
          <w:rFonts w:ascii="Calibri Light" w:hAnsi="Calibri Light" w:cs="Calibri Light"/>
        </w:rPr>
        <w:t>tim</w:t>
      </w:r>
      <w:proofErr w:type="gramEnd"/>
      <w:r w:rsidRPr="00476434">
        <w:rPr>
          <w:rFonts w:ascii="Calibri Light" w:hAnsi="Calibri Light" w:cs="Calibri Light"/>
        </w:rPr>
        <w:t xml:space="preserve"> seleksi program jalur cepat Sarjana-Magister FMIPA UI tahun …. </w:t>
      </w:r>
    </w:p>
    <w:p w14:paraId="74717EEE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411F6CB2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Berdasarkan seleksi berkas pendaftaran mahasiswa jalur cepat Sarjana-Magister FMIPA UI tahun …</w:t>
      </w:r>
      <w:proofErr w:type="gramStart"/>
      <w:r w:rsidRPr="00476434">
        <w:rPr>
          <w:rFonts w:ascii="Calibri Light" w:hAnsi="Calibri Light" w:cs="Calibri Light"/>
        </w:rPr>
        <w:t>..,,</w:t>
      </w:r>
      <w:proofErr w:type="gramEnd"/>
      <w:r w:rsidRPr="00476434">
        <w:rPr>
          <w:rFonts w:ascii="Calibri Light" w:hAnsi="Calibri Light" w:cs="Calibri Light"/>
        </w:rPr>
        <w:t xml:space="preserve"> diputuskan mahasiswa yang lolos seleksi dinyatkan pada table Berikut Ini. </w:t>
      </w:r>
    </w:p>
    <w:p w14:paraId="6D99B95C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639"/>
        <w:gridCol w:w="1771"/>
        <w:gridCol w:w="2268"/>
        <w:gridCol w:w="1842"/>
        <w:gridCol w:w="2217"/>
      </w:tblGrid>
      <w:tr w:rsidR="00CE14A0" w:rsidRPr="00476434" w14:paraId="5B8E17EE" w14:textId="77777777" w:rsidTr="00CE14A0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8F050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No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D80A7F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Departemen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79761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Nama 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75E25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NPM 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839F96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Program Magister </w:t>
            </w:r>
          </w:p>
        </w:tc>
      </w:tr>
      <w:tr w:rsidR="00CE14A0" w:rsidRPr="00476434" w14:paraId="46C3B0FC" w14:textId="77777777" w:rsidTr="00CE14A0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8E883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CEEBD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F99F4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228EA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87BD7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4F2B9F0E" w14:textId="77777777" w:rsidTr="00CE14A0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9912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19A2B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45523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300AB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DA1F8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3F019053" w14:textId="77777777" w:rsidTr="00CE14A0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1AE95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3637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AD3AB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73D5C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9BE2D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20739E5C" w14:textId="77777777" w:rsidTr="00CE14A0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AA109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0AACA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4DD07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0209F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04DC0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</w:tbl>
    <w:p w14:paraId="0E8F0093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1F15B004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1E0E4E2A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Demikian keputusan ini dibuat dengan sebenar-benarnya. Jika ada kekeliruan </w:t>
      </w:r>
      <w:proofErr w:type="gramStart"/>
      <w:r w:rsidRPr="00476434">
        <w:rPr>
          <w:rFonts w:ascii="Calibri Light" w:hAnsi="Calibri Light" w:cs="Calibri Light"/>
        </w:rPr>
        <w:t>akan</w:t>
      </w:r>
      <w:proofErr w:type="gramEnd"/>
      <w:r w:rsidRPr="00476434">
        <w:rPr>
          <w:rFonts w:ascii="Calibri Light" w:hAnsi="Calibri Light" w:cs="Calibri Light"/>
        </w:rPr>
        <w:t xml:space="preserve"> diperbaiki sebagaimana mestinya. </w:t>
      </w:r>
    </w:p>
    <w:p w14:paraId="25D96A64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0D33C99" w14:textId="20189FA0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Wakil Dekan Bidang </w:t>
      </w:r>
      <w:r w:rsidR="00044BCA">
        <w:rPr>
          <w:rFonts w:ascii="Calibri Light" w:hAnsi="Calibri Light" w:cs="Calibri Light"/>
        </w:rPr>
        <w:t>Pendidikan, Penelitian</w:t>
      </w:r>
      <w:r w:rsidRPr="00476434">
        <w:rPr>
          <w:rFonts w:ascii="Calibri Light" w:hAnsi="Calibri Light" w:cs="Calibri Light"/>
        </w:rPr>
        <w:t xml:space="preserve"> dan Kemahasiswaan </w:t>
      </w:r>
    </w:p>
    <w:p w14:paraId="62C86AE2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FMIPA UI </w:t>
      </w:r>
    </w:p>
    <w:p w14:paraId="3DB94DDF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08ED41D3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1102FF04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(…………………………………………..)</w:t>
      </w:r>
    </w:p>
    <w:p w14:paraId="3AFDFB3E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NIP. </w:t>
      </w:r>
    </w:p>
    <w:p w14:paraId="3C9C5B9B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55731A3B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3BC229DE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2CCFAB9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CBB5337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9742DD0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690E4D51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64B90493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8F167AD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50231D61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  <w:r w:rsidRPr="00476434">
        <w:rPr>
          <w:rFonts w:ascii="Calibri Light" w:hAnsi="Calibri Light" w:cs="Calibri Light"/>
          <w:b/>
          <w:bCs/>
        </w:rPr>
        <w:t>DAFTAR PESERTA RAPAT</w:t>
      </w:r>
    </w:p>
    <w:p w14:paraId="6E2B01A7" w14:textId="77777777" w:rsidR="00CE14A0" w:rsidRPr="00476434" w:rsidRDefault="00CE14A0" w:rsidP="00CE14A0">
      <w:pPr>
        <w:jc w:val="center"/>
        <w:rPr>
          <w:rFonts w:ascii="Calibri Light" w:hAnsi="Calibri Light" w:cs="Calibri Light"/>
          <w:b/>
          <w:bCs/>
        </w:rPr>
      </w:pPr>
      <w:r w:rsidRPr="00476434">
        <w:rPr>
          <w:rFonts w:ascii="Calibri Light" w:hAnsi="Calibri Light" w:cs="Calibri Light"/>
          <w:b/>
          <w:bCs/>
        </w:rPr>
        <w:t>TIM SELEKSI PROGRAM JALUR CEPAT SARJANA-MAGISTER FMIPA UI</w:t>
      </w:r>
    </w:p>
    <w:p w14:paraId="02EB67B2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1BF5CD3E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2477"/>
        <w:gridCol w:w="1803"/>
        <w:gridCol w:w="1803"/>
        <w:gridCol w:w="1804"/>
      </w:tblGrid>
      <w:tr w:rsidR="00CE14A0" w:rsidRPr="00476434" w14:paraId="5742F4F6" w14:textId="77777777" w:rsidTr="00CE14A0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CF7222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No</w:t>
            </w:r>
          </w:p>
        </w:tc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A4C16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Nama 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59147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Departemen </w:t>
            </w:r>
          </w:p>
        </w:tc>
        <w:tc>
          <w:tcPr>
            <w:tcW w:w="3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32DDB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Tanda Tangan </w:t>
            </w:r>
          </w:p>
        </w:tc>
      </w:tr>
      <w:tr w:rsidR="00CE14A0" w:rsidRPr="00476434" w14:paraId="2B3CB664" w14:textId="77777777" w:rsidTr="00CE14A0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C695E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3197B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577D3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2A1F5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1.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C18B4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269A2CE2" w14:textId="77777777" w:rsidTr="00CE14A0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DDDB0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E8E18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DEA6F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79B9C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9901A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2.</w:t>
            </w:r>
          </w:p>
        </w:tc>
      </w:tr>
      <w:tr w:rsidR="00CE14A0" w:rsidRPr="00476434" w14:paraId="233B5363" w14:textId="77777777" w:rsidTr="00CE14A0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8A21D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FD500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B501F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D770D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3. 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CF3A1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6F23F890" w14:textId="77777777" w:rsidTr="00CE14A0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AC605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B8B79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2A31C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83048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0FC17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4.</w:t>
            </w:r>
          </w:p>
        </w:tc>
      </w:tr>
      <w:tr w:rsidR="00CE14A0" w:rsidRPr="00476434" w14:paraId="6CC88A5F" w14:textId="77777777" w:rsidTr="00CE14A0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38FF7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6E70C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A9BEA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C30DC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5. 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B1B05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</w:tr>
      <w:tr w:rsidR="00CE14A0" w:rsidRPr="00476434" w14:paraId="0936A070" w14:textId="77777777" w:rsidTr="00CE14A0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14C94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3C386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0CBE3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AA5FF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EFC01" w14:textId="77777777" w:rsidR="00CE14A0" w:rsidRPr="00476434" w:rsidRDefault="00CE14A0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6. </w:t>
            </w:r>
          </w:p>
        </w:tc>
      </w:tr>
    </w:tbl>
    <w:p w14:paraId="0FB595A6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443AB42E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1B1F2F5E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1668D6C8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4F0481E2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7AF7A306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09361AEA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Mengetahui, </w:t>
      </w:r>
    </w:p>
    <w:p w14:paraId="7BB32EB0" w14:textId="14BC99A3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Wakil Dekan </w:t>
      </w:r>
      <w:r w:rsidR="00044BCA" w:rsidRPr="00476434">
        <w:rPr>
          <w:rFonts w:ascii="Calibri Light" w:hAnsi="Calibri Light" w:cs="Calibri Light"/>
        </w:rPr>
        <w:t xml:space="preserve">Bidang </w:t>
      </w:r>
      <w:r w:rsidR="00044BCA">
        <w:rPr>
          <w:rFonts w:ascii="Calibri Light" w:hAnsi="Calibri Light" w:cs="Calibri Light"/>
        </w:rPr>
        <w:t>Pendidikan, Penelitian</w:t>
      </w:r>
      <w:r w:rsidR="00044BCA" w:rsidRPr="00476434">
        <w:rPr>
          <w:rFonts w:ascii="Calibri Light" w:hAnsi="Calibri Light" w:cs="Calibri Light"/>
        </w:rPr>
        <w:t xml:space="preserve"> dan Kemahasiswaan</w:t>
      </w:r>
    </w:p>
    <w:p w14:paraId="2413122C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FMIPA UI </w:t>
      </w:r>
    </w:p>
    <w:p w14:paraId="0AACDBC2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247756AD" w14:textId="77777777" w:rsidR="00CE14A0" w:rsidRPr="00476434" w:rsidRDefault="00CE14A0" w:rsidP="00CE14A0">
      <w:pPr>
        <w:rPr>
          <w:rFonts w:ascii="Calibri Light" w:hAnsi="Calibri Light" w:cs="Calibri Light"/>
        </w:rPr>
      </w:pPr>
    </w:p>
    <w:p w14:paraId="11450357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(………………………………………………..)</w:t>
      </w:r>
    </w:p>
    <w:p w14:paraId="1F9DE7F1" w14:textId="77777777" w:rsidR="00CE14A0" w:rsidRPr="00476434" w:rsidRDefault="00CE14A0" w:rsidP="00CE14A0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NIP. </w:t>
      </w:r>
    </w:p>
    <w:p w14:paraId="54742559" w14:textId="07D7B908" w:rsidR="00CE14A0" w:rsidRPr="00476434" w:rsidRDefault="00CE14A0" w:rsidP="007304F4">
      <w:pPr>
        <w:rPr>
          <w:rFonts w:ascii="Calibri Light" w:hAnsi="Calibri Light" w:cs="Calibri Light"/>
        </w:rPr>
      </w:pPr>
    </w:p>
    <w:p w14:paraId="79E22F62" w14:textId="7540CDBE" w:rsidR="00CE14A0" w:rsidRPr="00476434" w:rsidRDefault="00CE14A0" w:rsidP="007304F4">
      <w:pPr>
        <w:rPr>
          <w:rFonts w:ascii="Calibri Light" w:hAnsi="Calibri Light" w:cs="Calibri Light"/>
        </w:rPr>
      </w:pPr>
    </w:p>
    <w:p w14:paraId="5221D7B3" w14:textId="775CDA98" w:rsidR="00CE14A0" w:rsidRPr="00476434" w:rsidRDefault="00CE14A0" w:rsidP="007304F4">
      <w:pPr>
        <w:rPr>
          <w:rFonts w:ascii="Calibri Light" w:hAnsi="Calibri Light" w:cs="Calibri Light"/>
        </w:rPr>
      </w:pPr>
    </w:p>
    <w:p w14:paraId="403B00FD" w14:textId="32A1C8D8" w:rsidR="00CE14A0" w:rsidRPr="00476434" w:rsidRDefault="00CE14A0" w:rsidP="007304F4">
      <w:pPr>
        <w:rPr>
          <w:rFonts w:ascii="Calibri Light" w:hAnsi="Calibri Light" w:cs="Calibri Light"/>
        </w:rPr>
      </w:pPr>
    </w:p>
    <w:p w14:paraId="03A2E5A2" w14:textId="1B501F31" w:rsidR="00CE14A0" w:rsidRPr="00476434" w:rsidRDefault="00CE14A0" w:rsidP="007304F4">
      <w:pPr>
        <w:rPr>
          <w:rFonts w:ascii="Calibri Light" w:hAnsi="Calibri Light" w:cs="Calibri Light"/>
        </w:rPr>
      </w:pPr>
    </w:p>
    <w:p w14:paraId="6BC95C23" w14:textId="26E0938B" w:rsidR="00CE14A0" w:rsidRPr="00476434" w:rsidRDefault="00CE14A0" w:rsidP="007304F4">
      <w:pPr>
        <w:rPr>
          <w:rFonts w:ascii="Calibri Light" w:hAnsi="Calibri Light" w:cs="Calibri Light"/>
        </w:rPr>
      </w:pPr>
    </w:p>
    <w:p w14:paraId="1088F379" w14:textId="70F1105E" w:rsidR="00CE14A0" w:rsidRPr="00476434" w:rsidRDefault="00CE14A0" w:rsidP="007304F4">
      <w:pPr>
        <w:rPr>
          <w:rFonts w:ascii="Calibri Light" w:hAnsi="Calibri Light" w:cs="Calibri Light"/>
        </w:rPr>
      </w:pPr>
    </w:p>
    <w:p w14:paraId="6B0DD4D1" w14:textId="0CAA3AB5" w:rsidR="00CE14A0" w:rsidRPr="00476434" w:rsidRDefault="00CE14A0" w:rsidP="007304F4">
      <w:pPr>
        <w:rPr>
          <w:rFonts w:ascii="Calibri Light" w:hAnsi="Calibri Light" w:cs="Calibri Light"/>
        </w:rPr>
      </w:pPr>
    </w:p>
    <w:p w14:paraId="799AF111" w14:textId="481F05AC" w:rsidR="00CE14A0" w:rsidRPr="00476434" w:rsidRDefault="00CE14A0" w:rsidP="007304F4">
      <w:pPr>
        <w:rPr>
          <w:rFonts w:ascii="Calibri Light" w:hAnsi="Calibri Light" w:cs="Calibri Light"/>
        </w:rPr>
      </w:pPr>
    </w:p>
    <w:p w14:paraId="692971EC" w14:textId="76044DC9" w:rsidR="00CE14A0" w:rsidRPr="00476434" w:rsidRDefault="00CE14A0" w:rsidP="007304F4">
      <w:pPr>
        <w:rPr>
          <w:rFonts w:ascii="Calibri Light" w:hAnsi="Calibri Light" w:cs="Calibri Light"/>
        </w:rPr>
      </w:pPr>
    </w:p>
    <w:p w14:paraId="1E291D2B" w14:textId="57E257B1" w:rsidR="00CE14A0" w:rsidRPr="00476434" w:rsidRDefault="00D25CB9" w:rsidP="007304F4">
      <w:pPr>
        <w:rPr>
          <w:rFonts w:ascii="Calibri Light" w:hAnsi="Calibri Light" w:cs="Calibri Light"/>
          <w:b/>
          <w:bCs/>
          <w:color w:val="0070C0"/>
        </w:rPr>
      </w:pPr>
      <w:r w:rsidRPr="00476434">
        <w:rPr>
          <w:rFonts w:ascii="Calibri Light" w:hAnsi="Calibri Light" w:cs="Calibri Light"/>
          <w:b/>
          <w:bCs/>
          <w:color w:val="0070C0"/>
        </w:rPr>
        <w:lastRenderedPageBreak/>
        <w:t xml:space="preserve">Lampiran 6 </w:t>
      </w:r>
    </w:p>
    <w:p w14:paraId="77346FE1" w14:textId="77777777" w:rsidR="00CE0EC2" w:rsidRPr="00476434" w:rsidRDefault="00CE0EC2" w:rsidP="00CE0EC2">
      <w:pPr>
        <w:jc w:val="center"/>
        <w:rPr>
          <w:rFonts w:ascii="Calibri Light" w:hAnsi="Calibri Light" w:cs="Calibri Light"/>
          <w:b/>
          <w:bCs/>
        </w:rPr>
      </w:pPr>
      <w:proofErr w:type="gramStart"/>
      <w:r w:rsidRPr="00476434">
        <w:rPr>
          <w:rFonts w:ascii="Calibri Light" w:hAnsi="Calibri Light" w:cs="Calibri Light"/>
          <w:b/>
          <w:bCs/>
        </w:rPr>
        <w:t>FORMULIR  REKOMENDASI</w:t>
      </w:r>
      <w:proofErr w:type="gramEnd"/>
    </w:p>
    <w:p w14:paraId="31B4FCA1" w14:textId="77777777" w:rsidR="00CE0EC2" w:rsidRPr="00476434" w:rsidRDefault="00CE0EC2" w:rsidP="00CE0EC2">
      <w:pPr>
        <w:jc w:val="center"/>
        <w:rPr>
          <w:rFonts w:ascii="Calibri Light" w:hAnsi="Calibri Light" w:cs="Calibri Light"/>
          <w:b/>
          <w:bCs/>
        </w:rPr>
      </w:pPr>
      <w:r w:rsidRPr="00476434">
        <w:rPr>
          <w:rFonts w:ascii="Calibri Light" w:hAnsi="Calibri Light" w:cs="Calibri Light"/>
          <w:b/>
          <w:bCs/>
        </w:rPr>
        <w:t>PROGRAM JALUR CEPAT SARJANA MAGISTER FMIPA UI</w:t>
      </w:r>
    </w:p>
    <w:p w14:paraId="074C89ED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1E540FFB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19F5E395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NAMA </w:t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  <w:t xml:space="preserve">: </w:t>
      </w:r>
    </w:p>
    <w:p w14:paraId="092884FA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NPM </w:t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  <w:t xml:space="preserve">: </w:t>
      </w:r>
    </w:p>
    <w:p w14:paraId="728226FC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SEMESTER </w:t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  <w:t xml:space="preserve">: </w:t>
      </w:r>
    </w:p>
    <w:p w14:paraId="061E8C49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5CF86E03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Resume hasil belajar sebagai </w:t>
      </w:r>
      <w:proofErr w:type="gramStart"/>
      <w:r w:rsidRPr="00476434">
        <w:rPr>
          <w:rFonts w:ascii="Calibri Light" w:hAnsi="Calibri Light" w:cs="Calibri Light"/>
        </w:rPr>
        <w:t>berikut :</w:t>
      </w:r>
      <w:proofErr w:type="gramEnd"/>
      <w:r w:rsidRPr="00476434">
        <w:rPr>
          <w:rFonts w:ascii="Calibri Light" w:hAnsi="Calibri Light" w:cs="Calibri Light"/>
        </w:rPr>
        <w:t xml:space="preserve"> </w:t>
      </w:r>
    </w:p>
    <w:p w14:paraId="41A14A59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668"/>
        <w:gridCol w:w="2399"/>
        <w:gridCol w:w="2399"/>
      </w:tblGrid>
      <w:tr w:rsidR="00CE0EC2" w:rsidRPr="00476434" w14:paraId="781D9313" w14:textId="77777777" w:rsidTr="00CE0EC2">
        <w:trPr>
          <w:trHeight w:val="188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E0954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No </w:t>
            </w:r>
          </w:p>
        </w:tc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8C2EB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Daftar Periksa 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A7E53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Perolehan 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CFE88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Ketentuan </w:t>
            </w:r>
          </w:p>
        </w:tc>
      </w:tr>
      <w:tr w:rsidR="00CE0EC2" w:rsidRPr="00476434" w14:paraId="627B140F" w14:textId="77777777" w:rsidTr="00CE0EC2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040C8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1</w:t>
            </w:r>
          </w:p>
        </w:tc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1FC52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Jumlah SKS Program S1 yang sudah diperoleh 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98A17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365F3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</w:p>
        </w:tc>
      </w:tr>
      <w:tr w:rsidR="00CE0EC2" w:rsidRPr="00476434" w14:paraId="5A90DA23" w14:textId="77777777" w:rsidTr="00CE0EC2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D7C29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2</w:t>
            </w:r>
          </w:p>
        </w:tc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0FC46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JUmlah SKS program S2 yang sudah diperoleh 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AD8EE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0F196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</w:p>
        </w:tc>
      </w:tr>
      <w:tr w:rsidR="00CE0EC2" w:rsidRPr="00476434" w14:paraId="34D65DFA" w14:textId="77777777" w:rsidTr="00CE0EC2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D57F8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3</w:t>
            </w:r>
          </w:p>
        </w:tc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4841C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Jumlah SKS program S2 yang dapat ditransfer kredit 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CF6CC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4CBAC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</w:p>
        </w:tc>
      </w:tr>
      <w:tr w:rsidR="00CE0EC2" w:rsidRPr="00476434" w14:paraId="7C0C7486" w14:textId="77777777" w:rsidTr="00CE0EC2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00728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4</w:t>
            </w:r>
          </w:p>
        </w:tc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F3A03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Indeks Prestasi Komulatif 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14C93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361D1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</w:p>
        </w:tc>
      </w:tr>
      <w:tr w:rsidR="00CE0EC2" w:rsidRPr="00476434" w14:paraId="35043AF9" w14:textId="77777777" w:rsidTr="00CE0EC2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F4493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</w:p>
        </w:tc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673AD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07723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73189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</w:p>
        </w:tc>
      </w:tr>
    </w:tbl>
    <w:p w14:paraId="7E573300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724C9151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7E6FB640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Berdasarkan evaluasi hasil capai belajar program jalur cepat Sarjana Magister FMIPA UI, direkomendasikan bahwa mahasiswa tersebut melanjutkan / mengundurkan diri * dari program. </w:t>
      </w:r>
    </w:p>
    <w:p w14:paraId="1EAFAFC3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54F67EB7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0F681923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Pembimbing Akademik </w:t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  <w:t xml:space="preserve">Ketua Program Studi </w:t>
      </w:r>
    </w:p>
    <w:p w14:paraId="27990159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33D57E90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20651BE1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61EB37BD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(…………………………………………)</w:t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  <w:t>(……………………………………..)</w:t>
      </w:r>
    </w:p>
    <w:p w14:paraId="17C645EC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NIP/NUP.</w:t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  <w:t xml:space="preserve">NIP/NUP. </w:t>
      </w:r>
    </w:p>
    <w:p w14:paraId="2C7536AB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27BEFFFC" w14:textId="77777777" w:rsidR="00CE0EC2" w:rsidRPr="00476434" w:rsidRDefault="00CE0EC2" w:rsidP="00CE0EC2">
      <w:pPr>
        <w:pStyle w:val="ListParagraph"/>
        <w:numPr>
          <w:ilvl w:val="0"/>
          <w:numId w:val="11"/>
        </w:numPr>
        <w:spacing w:line="256" w:lineRule="auto"/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Coret salah satu </w:t>
      </w:r>
    </w:p>
    <w:p w14:paraId="656F336C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76149E02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0FFEA286" w14:textId="7BB4F618" w:rsidR="00CE0EC2" w:rsidRPr="00476434" w:rsidRDefault="00D25CB9" w:rsidP="00CE0EC2">
      <w:pPr>
        <w:rPr>
          <w:rFonts w:ascii="Calibri Light" w:hAnsi="Calibri Light" w:cs="Calibri Light"/>
          <w:b/>
          <w:bCs/>
          <w:color w:val="0070C0"/>
        </w:rPr>
      </w:pPr>
      <w:r w:rsidRPr="00476434">
        <w:rPr>
          <w:rFonts w:ascii="Calibri Light" w:hAnsi="Calibri Light" w:cs="Calibri Light"/>
          <w:b/>
          <w:bCs/>
          <w:color w:val="0070C0"/>
        </w:rPr>
        <w:lastRenderedPageBreak/>
        <w:t xml:space="preserve">Lampiran 7 </w:t>
      </w:r>
    </w:p>
    <w:p w14:paraId="36ADA275" w14:textId="77777777" w:rsidR="00CE0EC2" w:rsidRPr="00476434" w:rsidRDefault="00CE0EC2" w:rsidP="00CE0EC2">
      <w:pPr>
        <w:jc w:val="center"/>
        <w:rPr>
          <w:rFonts w:ascii="Calibri Light" w:hAnsi="Calibri Light" w:cs="Calibri Light"/>
          <w:b/>
          <w:bCs/>
        </w:rPr>
      </w:pPr>
      <w:r w:rsidRPr="00476434">
        <w:rPr>
          <w:rFonts w:ascii="Calibri Light" w:hAnsi="Calibri Light" w:cs="Calibri Light"/>
          <w:b/>
          <w:bCs/>
        </w:rPr>
        <w:t xml:space="preserve">PERNYATAAN PENGUNDURAN DIRI </w:t>
      </w:r>
    </w:p>
    <w:p w14:paraId="3E3E29B0" w14:textId="77777777" w:rsidR="00CE0EC2" w:rsidRPr="00476434" w:rsidRDefault="00CE0EC2" w:rsidP="00CE0EC2">
      <w:pPr>
        <w:jc w:val="center"/>
        <w:rPr>
          <w:rFonts w:ascii="Calibri Light" w:hAnsi="Calibri Light" w:cs="Calibri Light"/>
          <w:b/>
          <w:bCs/>
        </w:rPr>
      </w:pPr>
      <w:r w:rsidRPr="00476434">
        <w:rPr>
          <w:rFonts w:ascii="Calibri Light" w:hAnsi="Calibri Light" w:cs="Calibri Light"/>
          <w:b/>
          <w:bCs/>
        </w:rPr>
        <w:t>PROGRAM JALUR CEPAT SARJANA MAGISTER FMIPA UI</w:t>
      </w:r>
    </w:p>
    <w:p w14:paraId="71D20DD7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2269E732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Saya yang bertanda tangan di bawah ini, </w:t>
      </w:r>
    </w:p>
    <w:p w14:paraId="53D726D4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7FF97FA8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NAMA </w:t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  <w:t xml:space="preserve">: </w:t>
      </w:r>
    </w:p>
    <w:p w14:paraId="21A35EC6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NPM </w:t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  <w:t xml:space="preserve">: </w:t>
      </w:r>
    </w:p>
    <w:p w14:paraId="13778675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SEMESTER </w:t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  <w:t xml:space="preserve">: </w:t>
      </w:r>
    </w:p>
    <w:p w14:paraId="6B6DF6A4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749BDDFF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Menyatakan mengundurkan diri dari program jalur cepat Sarjana-Magister FMIPA UI, karena 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AA0798C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1963B7B8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Demikian pernyataan ini kami sampaikan tanpa paksaan dari pihak manapun. </w:t>
      </w:r>
    </w:p>
    <w:p w14:paraId="218BC8BD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0AA0CBA9" w14:textId="77777777" w:rsidR="00CE0EC2" w:rsidRPr="00476434" w:rsidRDefault="00CE0EC2" w:rsidP="00CE0EC2">
      <w:pPr>
        <w:rPr>
          <w:rFonts w:ascii="Calibri Light" w:hAnsi="Calibri Light" w:cs="Calibri Light"/>
        </w:rPr>
      </w:pPr>
      <w:proofErr w:type="gramStart"/>
      <w:r w:rsidRPr="00476434">
        <w:rPr>
          <w:rFonts w:ascii="Calibri Light" w:hAnsi="Calibri Light" w:cs="Calibri Light"/>
        </w:rPr>
        <w:t>Kota, ……</w:t>
      </w:r>
      <w:proofErr w:type="gramEnd"/>
    </w:p>
    <w:p w14:paraId="55B1D36E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Yang Membuat Pernyataan,</w:t>
      </w:r>
    </w:p>
    <w:p w14:paraId="22091647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51A86A2C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Materai 10.000</w:t>
      </w:r>
    </w:p>
    <w:p w14:paraId="44FE05A8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602BD88B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(…………………………………….)</w:t>
      </w:r>
    </w:p>
    <w:p w14:paraId="0D1F3686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NPM. </w:t>
      </w:r>
    </w:p>
    <w:p w14:paraId="017B66FC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762A7CC7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5701D714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7CA4F826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Pembimbing Akademik </w:t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  <w:t xml:space="preserve">Ketua Program Studi </w:t>
      </w:r>
    </w:p>
    <w:p w14:paraId="5FD0BA7F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658F7B2B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4C750314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4003E3AB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(…………………………………………)</w:t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  <w:t>(……………………………………..)</w:t>
      </w:r>
    </w:p>
    <w:p w14:paraId="7041E2F2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NIP/NUP.</w:t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  <w:t xml:space="preserve">NIP/NUP. </w:t>
      </w:r>
    </w:p>
    <w:p w14:paraId="04D20DE3" w14:textId="77777777" w:rsidR="007304F4" w:rsidRPr="00476434" w:rsidRDefault="007304F4" w:rsidP="007304F4">
      <w:pPr>
        <w:rPr>
          <w:rFonts w:ascii="Calibri Light" w:hAnsi="Calibri Light" w:cs="Calibri Light"/>
        </w:rPr>
      </w:pPr>
    </w:p>
    <w:sectPr w:rsidR="007304F4" w:rsidRPr="00476434" w:rsidSect="0006235F">
      <w:pgSz w:w="11909" w:h="16834" w:code="9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rlito">
    <w:altName w:val="Calibri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973875"/>
    <w:multiLevelType w:val="hybridMultilevel"/>
    <w:tmpl w:val="3D041D6E"/>
    <w:lvl w:ilvl="0" w:tplc="87B6C17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01CBD"/>
    <w:multiLevelType w:val="hybridMultilevel"/>
    <w:tmpl w:val="741A850E"/>
    <w:lvl w:ilvl="0" w:tplc="D2BC22F4">
      <w:start w:val="1"/>
      <w:numFmt w:val="decimal"/>
      <w:lvlText w:val="%1."/>
      <w:lvlJc w:val="left"/>
      <w:pPr>
        <w:ind w:left="824" w:hanging="452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1" w:tplc="512A1824">
      <w:numFmt w:val="bullet"/>
      <w:lvlText w:val="•"/>
      <w:lvlJc w:val="left"/>
      <w:pPr>
        <w:ind w:left="1754" w:hanging="452"/>
      </w:pPr>
      <w:rPr>
        <w:lang w:eastAsia="en-US" w:bidi="ar-SA"/>
      </w:rPr>
    </w:lvl>
    <w:lvl w:ilvl="2" w:tplc="7F985926">
      <w:numFmt w:val="bullet"/>
      <w:lvlText w:val="•"/>
      <w:lvlJc w:val="left"/>
      <w:pPr>
        <w:ind w:left="2689" w:hanging="452"/>
      </w:pPr>
      <w:rPr>
        <w:lang w:eastAsia="en-US" w:bidi="ar-SA"/>
      </w:rPr>
    </w:lvl>
    <w:lvl w:ilvl="3" w:tplc="5D98EBB8">
      <w:numFmt w:val="bullet"/>
      <w:lvlText w:val="•"/>
      <w:lvlJc w:val="left"/>
      <w:pPr>
        <w:ind w:left="3623" w:hanging="452"/>
      </w:pPr>
      <w:rPr>
        <w:lang w:eastAsia="en-US" w:bidi="ar-SA"/>
      </w:rPr>
    </w:lvl>
    <w:lvl w:ilvl="4" w:tplc="8E224264">
      <w:numFmt w:val="bullet"/>
      <w:lvlText w:val="•"/>
      <w:lvlJc w:val="left"/>
      <w:pPr>
        <w:ind w:left="4558" w:hanging="452"/>
      </w:pPr>
      <w:rPr>
        <w:lang w:eastAsia="en-US" w:bidi="ar-SA"/>
      </w:rPr>
    </w:lvl>
    <w:lvl w:ilvl="5" w:tplc="47BC5DCC">
      <w:numFmt w:val="bullet"/>
      <w:lvlText w:val="•"/>
      <w:lvlJc w:val="left"/>
      <w:pPr>
        <w:ind w:left="5493" w:hanging="452"/>
      </w:pPr>
      <w:rPr>
        <w:lang w:eastAsia="en-US" w:bidi="ar-SA"/>
      </w:rPr>
    </w:lvl>
    <w:lvl w:ilvl="6" w:tplc="CE3A2C5A">
      <w:numFmt w:val="bullet"/>
      <w:lvlText w:val="•"/>
      <w:lvlJc w:val="left"/>
      <w:pPr>
        <w:ind w:left="6427" w:hanging="452"/>
      </w:pPr>
      <w:rPr>
        <w:lang w:eastAsia="en-US" w:bidi="ar-SA"/>
      </w:rPr>
    </w:lvl>
    <w:lvl w:ilvl="7" w:tplc="D256E3C2">
      <w:numFmt w:val="bullet"/>
      <w:lvlText w:val="•"/>
      <w:lvlJc w:val="left"/>
      <w:pPr>
        <w:ind w:left="7362" w:hanging="452"/>
      </w:pPr>
      <w:rPr>
        <w:lang w:eastAsia="en-US" w:bidi="ar-SA"/>
      </w:rPr>
    </w:lvl>
    <w:lvl w:ilvl="8" w:tplc="230841CE">
      <w:numFmt w:val="bullet"/>
      <w:lvlText w:val="•"/>
      <w:lvlJc w:val="left"/>
      <w:pPr>
        <w:ind w:left="8297" w:hanging="452"/>
      </w:pPr>
      <w:rPr>
        <w:lang w:eastAsia="en-US" w:bidi="ar-SA"/>
      </w:rPr>
    </w:lvl>
  </w:abstractNum>
  <w:abstractNum w:abstractNumId="2" w15:restartNumberingAfterBreak="0">
    <w:nsid w:val="3E2431E2"/>
    <w:multiLevelType w:val="hybridMultilevel"/>
    <w:tmpl w:val="A0E60BE8"/>
    <w:lvl w:ilvl="0" w:tplc="82CA2422">
      <w:start w:val="13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2F3385"/>
    <w:multiLevelType w:val="hybridMultilevel"/>
    <w:tmpl w:val="0708F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F52825"/>
    <w:multiLevelType w:val="hybridMultilevel"/>
    <w:tmpl w:val="2A2682C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D13D5D"/>
    <w:multiLevelType w:val="hybridMultilevel"/>
    <w:tmpl w:val="BFCEE8E4"/>
    <w:lvl w:ilvl="0" w:tplc="FEBE845C">
      <w:start w:val="1"/>
      <w:numFmt w:val="decimal"/>
      <w:lvlText w:val="%1."/>
      <w:lvlJc w:val="left"/>
      <w:pPr>
        <w:ind w:left="1400" w:hanging="360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1" w:tplc="318A0350">
      <w:numFmt w:val="bullet"/>
      <w:lvlText w:val="•"/>
      <w:lvlJc w:val="left"/>
      <w:pPr>
        <w:ind w:left="2276" w:hanging="360"/>
      </w:pPr>
      <w:rPr>
        <w:lang w:eastAsia="en-US" w:bidi="ar-SA"/>
      </w:rPr>
    </w:lvl>
    <w:lvl w:ilvl="2" w:tplc="758E34C4">
      <w:numFmt w:val="bullet"/>
      <w:lvlText w:val="•"/>
      <w:lvlJc w:val="left"/>
      <w:pPr>
        <w:ind w:left="3153" w:hanging="360"/>
      </w:pPr>
      <w:rPr>
        <w:lang w:eastAsia="en-US" w:bidi="ar-SA"/>
      </w:rPr>
    </w:lvl>
    <w:lvl w:ilvl="3" w:tplc="B0681836">
      <w:numFmt w:val="bullet"/>
      <w:lvlText w:val="•"/>
      <w:lvlJc w:val="left"/>
      <w:pPr>
        <w:ind w:left="4029" w:hanging="360"/>
      </w:pPr>
      <w:rPr>
        <w:lang w:eastAsia="en-US" w:bidi="ar-SA"/>
      </w:rPr>
    </w:lvl>
    <w:lvl w:ilvl="4" w:tplc="1648323E">
      <w:numFmt w:val="bullet"/>
      <w:lvlText w:val="•"/>
      <w:lvlJc w:val="left"/>
      <w:pPr>
        <w:ind w:left="4906" w:hanging="360"/>
      </w:pPr>
      <w:rPr>
        <w:lang w:eastAsia="en-US" w:bidi="ar-SA"/>
      </w:rPr>
    </w:lvl>
    <w:lvl w:ilvl="5" w:tplc="BA9A4DA0">
      <w:numFmt w:val="bullet"/>
      <w:lvlText w:val="•"/>
      <w:lvlJc w:val="left"/>
      <w:pPr>
        <w:ind w:left="5783" w:hanging="360"/>
      </w:pPr>
      <w:rPr>
        <w:lang w:eastAsia="en-US" w:bidi="ar-SA"/>
      </w:rPr>
    </w:lvl>
    <w:lvl w:ilvl="6" w:tplc="77A8F0DE">
      <w:numFmt w:val="bullet"/>
      <w:lvlText w:val="•"/>
      <w:lvlJc w:val="left"/>
      <w:pPr>
        <w:ind w:left="6659" w:hanging="360"/>
      </w:pPr>
      <w:rPr>
        <w:lang w:eastAsia="en-US" w:bidi="ar-SA"/>
      </w:rPr>
    </w:lvl>
    <w:lvl w:ilvl="7" w:tplc="396AFCA4">
      <w:numFmt w:val="bullet"/>
      <w:lvlText w:val="•"/>
      <w:lvlJc w:val="left"/>
      <w:pPr>
        <w:ind w:left="7536" w:hanging="360"/>
      </w:pPr>
      <w:rPr>
        <w:lang w:eastAsia="en-US" w:bidi="ar-SA"/>
      </w:rPr>
    </w:lvl>
    <w:lvl w:ilvl="8" w:tplc="B7DE3BBC">
      <w:numFmt w:val="bullet"/>
      <w:lvlText w:val="•"/>
      <w:lvlJc w:val="left"/>
      <w:pPr>
        <w:ind w:left="8413" w:hanging="360"/>
      </w:pPr>
      <w:rPr>
        <w:lang w:eastAsia="en-US" w:bidi="ar-SA"/>
      </w:rPr>
    </w:lvl>
  </w:abstractNum>
  <w:abstractNum w:abstractNumId="6" w15:restartNumberingAfterBreak="0">
    <w:nsid w:val="64042A6E"/>
    <w:multiLevelType w:val="hybridMultilevel"/>
    <w:tmpl w:val="4C8E31F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6F48B9"/>
    <w:multiLevelType w:val="hybridMultilevel"/>
    <w:tmpl w:val="2B4432C0"/>
    <w:lvl w:ilvl="0" w:tplc="7EEEDCDE">
      <w:numFmt w:val="bullet"/>
      <w:lvlText w:val=""/>
      <w:lvlJc w:val="left"/>
      <w:pPr>
        <w:ind w:left="483" w:hanging="111"/>
      </w:pPr>
      <w:rPr>
        <w:rFonts w:ascii="Symbol" w:eastAsia="Symbol" w:hAnsi="Symbol" w:cs="Symbol" w:hint="default"/>
        <w:w w:val="99"/>
        <w:position w:val="7"/>
        <w:sz w:val="13"/>
        <w:szCs w:val="13"/>
        <w:lang w:eastAsia="en-US" w:bidi="ar-SA"/>
      </w:rPr>
    </w:lvl>
    <w:lvl w:ilvl="1" w:tplc="B0FAED70">
      <w:numFmt w:val="bullet"/>
      <w:lvlText w:val="•"/>
      <w:lvlJc w:val="left"/>
      <w:pPr>
        <w:ind w:left="1448" w:hanging="111"/>
      </w:pPr>
      <w:rPr>
        <w:lang w:eastAsia="en-US" w:bidi="ar-SA"/>
      </w:rPr>
    </w:lvl>
    <w:lvl w:ilvl="2" w:tplc="77580910">
      <w:numFmt w:val="bullet"/>
      <w:lvlText w:val="•"/>
      <w:lvlJc w:val="left"/>
      <w:pPr>
        <w:ind w:left="2417" w:hanging="111"/>
      </w:pPr>
      <w:rPr>
        <w:lang w:eastAsia="en-US" w:bidi="ar-SA"/>
      </w:rPr>
    </w:lvl>
    <w:lvl w:ilvl="3" w:tplc="F41EA26C">
      <w:numFmt w:val="bullet"/>
      <w:lvlText w:val="•"/>
      <w:lvlJc w:val="left"/>
      <w:pPr>
        <w:ind w:left="3385" w:hanging="111"/>
      </w:pPr>
      <w:rPr>
        <w:lang w:eastAsia="en-US" w:bidi="ar-SA"/>
      </w:rPr>
    </w:lvl>
    <w:lvl w:ilvl="4" w:tplc="B9489288">
      <w:numFmt w:val="bullet"/>
      <w:lvlText w:val="•"/>
      <w:lvlJc w:val="left"/>
      <w:pPr>
        <w:ind w:left="4354" w:hanging="111"/>
      </w:pPr>
      <w:rPr>
        <w:lang w:eastAsia="en-US" w:bidi="ar-SA"/>
      </w:rPr>
    </w:lvl>
    <w:lvl w:ilvl="5" w:tplc="FDD8DDA8">
      <w:numFmt w:val="bullet"/>
      <w:lvlText w:val="•"/>
      <w:lvlJc w:val="left"/>
      <w:pPr>
        <w:ind w:left="5323" w:hanging="111"/>
      </w:pPr>
      <w:rPr>
        <w:lang w:eastAsia="en-US" w:bidi="ar-SA"/>
      </w:rPr>
    </w:lvl>
    <w:lvl w:ilvl="6" w:tplc="18827F1E">
      <w:numFmt w:val="bullet"/>
      <w:lvlText w:val="•"/>
      <w:lvlJc w:val="left"/>
      <w:pPr>
        <w:ind w:left="6291" w:hanging="111"/>
      </w:pPr>
      <w:rPr>
        <w:lang w:eastAsia="en-US" w:bidi="ar-SA"/>
      </w:rPr>
    </w:lvl>
    <w:lvl w:ilvl="7" w:tplc="2D9C0D64">
      <w:numFmt w:val="bullet"/>
      <w:lvlText w:val="•"/>
      <w:lvlJc w:val="left"/>
      <w:pPr>
        <w:ind w:left="7260" w:hanging="111"/>
      </w:pPr>
      <w:rPr>
        <w:lang w:eastAsia="en-US" w:bidi="ar-SA"/>
      </w:rPr>
    </w:lvl>
    <w:lvl w:ilvl="8" w:tplc="1A9AE680">
      <w:numFmt w:val="bullet"/>
      <w:lvlText w:val="•"/>
      <w:lvlJc w:val="left"/>
      <w:pPr>
        <w:ind w:left="8229" w:hanging="111"/>
      </w:pPr>
      <w:rPr>
        <w:lang w:eastAsia="en-US" w:bidi="ar-SA"/>
      </w:rPr>
    </w:lvl>
  </w:abstractNum>
  <w:abstractNum w:abstractNumId="8" w15:restartNumberingAfterBreak="0">
    <w:nsid w:val="6E1B4676"/>
    <w:multiLevelType w:val="hybridMultilevel"/>
    <w:tmpl w:val="E5DCAD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501DC9"/>
    <w:multiLevelType w:val="hybridMultilevel"/>
    <w:tmpl w:val="C80E5116"/>
    <w:lvl w:ilvl="0" w:tplc="44DC3112">
      <w:start w:val="1"/>
      <w:numFmt w:val="upperRoman"/>
      <w:lvlText w:val="%1."/>
      <w:lvlJc w:val="left"/>
      <w:pPr>
        <w:ind w:left="1040" w:hanging="360"/>
      </w:pPr>
      <w:rPr>
        <w:rFonts w:ascii="Carlito" w:eastAsia="Carlito" w:hAnsi="Carlito" w:cs="Carlito" w:hint="default"/>
        <w:b/>
        <w:bCs/>
        <w:spacing w:val="-1"/>
        <w:w w:val="100"/>
        <w:sz w:val="28"/>
        <w:szCs w:val="28"/>
        <w:lang w:eastAsia="en-US" w:bidi="ar-SA"/>
      </w:rPr>
    </w:lvl>
    <w:lvl w:ilvl="1" w:tplc="D11A7B92">
      <w:start w:val="1"/>
      <w:numFmt w:val="upperLetter"/>
      <w:lvlText w:val="%2."/>
      <w:lvlJc w:val="left"/>
      <w:pPr>
        <w:ind w:left="1400" w:hanging="360"/>
      </w:pPr>
      <w:rPr>
        <w:rFonts w:ascii="Carlito" w:eastAsia="Carlito" w:hAnsi="Carlito" w:cs="Carlito" w:hint="default"/>
        <w:b/>
        <w:bCs/>
        <w:w w:val="100"/>
        <w:sz w:val="22"/>
        <w:szCs w:val="22"/>
        <w:lang w:eastAsia="en-US" w:bidi="ar-SA"/>
      </w:rPr>
    </w:lvl>
    <w:lvl w:ilvl="2" w:tplc="31AE28B2">
      <w:start w:val="1"/>
      <w:numFmt w:val="decimal"/>
      <w:lvlText w:val="%3."/>
      <w:lvlJc w:val="left"/>
      <w:pPr>
        <w:ind w:left="1760" w:hanging="360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3" w:tplc="ADCAC4B8">
      <w:numFmt w:val="bullet"/>
      <w:lvlText w:val="•"/>
      <w:lvlJc w:val="left"/>
      <w:pPr>
        <w:ind w:left="2810" w:hanging="360"/>
      </w:pPr>
      <w:rPr>
        <w:lang w:eastAsia="en-US" w:bidi="ar-SA"/>
      </w:rPr>
    </w:lvl>
    <w:lvl w:ilvl="4" w:tplc="71E00AD8">
      <w:numFmt w:val="bullet"/>
      <w:lvlText w:val="•"/>
      <w:lvlJc w:val="left"/>
      <w:pPr>
        <w:ind w:left="3861" w:hanging="360"/>
      </w:pPr>
      <w:rPr>
        <w:lang w:eastAsia="en-US" w:bidi="ar-SA"/>
      </w:rPr>
    </w:lvl>
    <w:lvl w:ilvl="5" w:tplc="7CFC4EB6">
      <w:numFmt w:val="bullet"/>
      <w:lvlText w:val="•"/>
      <w:lvlJc w:val="left"/>
      <w:pPr>
        <w:ind w:left="4912" w:hanging="360"/>
      </w:pPr>
      <w:rPr>
        <w:lang w:eastAsia="en-US" w:bidi="ar-SA"/>
      </w:rPr>
    </w:lvl>
    <w:lvl w:ilvl="6" w:tplc="11648A46">
      <w:numFmt w:val="bullet"/>
      <w:lvlText w:val="•"/>
      <w:lvlJc w:val="left"/>
      <w:pPr>
        <w:ind w:left="5963" w:hanging="360"/>
      </w:pPr>
      <w:rPr>
        <w:lang w:eastAsia="en-US" w:bidi="ar-SA"/>
      </w:rPr>
    </w:lvl>
    <w:lvl w:ilvl="7" w:tplc="357E902C">
      <w:numFmt w:val="bullet"/>
      <w:lvlText w:val="•"/>
      <w:lvlJc w:val="left"/>
      <w:pPr>
        <w:ind w:left="7014" w:hanging="360"/>
      </w:pPr>
      <w:rPr>
        <w:lang w:eastAsia="en-US" w:bidi="ar-SA"/>
      </w:rPr>
    </w:lvl>
    <w:lvl w:ilvl="8" w:tplc="5532EDBC">
      <w:numFmt w:val="bullet"/>
      <w:lvlText w:val="•"/>
      <w:lvlJc w:val="left"/>
      <w:pPr>
        <w:ind w:left="8064" w:hanging="360"/>
      </w:pPr>
      <w:rPr>
        <w:lang w:eastAsia="en-US" w:bidi="ar-SA"/>
      </w:rPr>
    </w:lvl>
  </w:abstractNum>
  <w:abstractNum w:abstractNumId="10" w15:restartNumberingAfterBreak="0">
    <w:nsid w:val="77ED1626"/>
    <w:multiLevelType w:val="hybridMultilevel"/>
    <w:tmpl w:val="E460D11E"/>
    <w:lvl w:ilvl="0" w:tplc="19ECF42C">
      <w:start w:val="1"/>
      <w:numFmt w:val="decimal"/>
      <w:lvlText w:val="%1."/>
      <w:lvlJc w:val="left"/>
      <w:pPr>
        <w:ind w:left="1400" w:hanging="360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1" w:tplc="03145BF6">
      <w:numFmt w:val="bullet"/>
      <w:lvlText w:val="•"/>
      <w:lvlJc w:val="left"/>
      <w:pPr>
        <w:ind w:left="2276" w:hanging="360"/>
      </w:pPr>
      <w:rPr>
        <w:lang w:eastAsia="en-US" w:bidi="ar-SA"/>
      </w:rPr>
    </w:lvl>
    <w:lvl w:ilvl="2" w:tplc="83885BFA">
      <w:numFmt w:val="bullet"/>
      <w:lvlText w:val="•"/>
      <w:lvlJc w:val="left"/>
      <w:pPr>
        <w:ind w:left="3153" w:hanging="360"/>
      </w:pPr>
      <w:rPr>
        <w:lang w:eastAsia="en-US" w:bidi="ar-SA"/>
      </w:rPr>
    </w:lvl>
    <w:lvl w:ilvl="3" w:tplc="F5009E90">
      <w:numFmt w:val="bullet"/>
      <w:lvlText w:val="•"/>
      <w:lvlJc w:val="left"/>
      <w:pPr>
        <w:ind w:left="4029" w:hanging="360"/>
      </w:pPr>
      <w:rPr>
        <w:lang w:eastAsia="en-US" w:bidi="ar-SA"/>
      </w:rPr>
    </w:lvl>
    <w:lvl w:ilvl="4" w:tplc="93443042">
      <w:numFmt w:val="bullet"/>
      <w:lvlText w:val="•"/>
      <w:lvlJc w:val="left"/>
      <w:pPr>
        <w:ind w:left="4906" w:hanging="360"/>
      </w:pPr>
      <w:rPr>
        <w:lang w:eastAsia="en-US" w:bidi="ar-SA"/>
      </w:rPr>
    </w:lvl>
    <w:lvl w:ilvl="5" w:tplc="E0B62C76">
      <w:numFmt w:val="bullet"/>
      <w:lvlText w:val="•"/>
      <w:lvlJc w:val="left"/>
      <w:pPr>
        <w:ind w:left="5783" w:hanging="360"/>
      </w:pPr>
      <w:rPr>
        <w:lang w:eastAsia="en-US" w:bidi="ar-SA"/>
      </w:rPr>
    </w:lvl>
    <w:lvl w:ilvl="6" w:tplc="1A2C79E8">
      <w:numFmt w:val="bullet"/>
      <w:lvlText w:val="•"/>
      <w:lvlJc w:val="left"/>
      <w:pPr>
        <w:ind w:left="6659" w:hanging="360"/>
      </w:pPr>
      <w:rPr>
        <w:lang w:eastAsia="en-US" w:bidi="ar-SA"/>
      </w:rPr>
    </w:lvl>
    <w:lvl w:ilvl="7" w:tplc="1B747324">
      <w:numFmt w:val="bullet"/>
      <w:lvlText w:val="•"/>
      <w:lvlJc w:val="left"/>
      <w:pPr>
        <w:ind w:left="7536" w:hanging="360"/>
      </w:pPr>
      <w:rPr>
        <w:lang w:eastAsia="en-US" w:bidi="ar-SA"/>
      </w:rPr>
    </w:lvl>
    <w:lvl w:ilvl="8" w:tplc="9C24935C">
      <w:numFmt w:val="bullet"/>
      <w:lvlText w:val="•"/>
      <w:lvlJc w:val="left"/>
      <w:pPr>
        <w:ind w:left="8413" w:hanging="360"/>
      </w:pPr>
      <w:rPr>
        <w:lang w:eastAsia="en-US" w:bidi="ar-SA"/>
      </w:rPr>
    </w:lvl>
  </w:abstractNum>
  <w:num w:numId="1">
    <w:abstractNumId w:val="2"/>
  </w:num>
  <w:num w:numId="2">
    <w:abstractNumId w:val="3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4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6"/>
  </w:num>
  <w:num w:numId="7">
    <w:abstractNumId w:val="4"/>
  </w:num>
  <w:num w:numId="8">
    <w:abstractNumId w:val="8"/>
  </w:num>
  <w:num w:numId="9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DE2MjExMzMzNDdW0lEKTi0uzszPAykwrgUA4ePJ4CwAAAA="/>
  </w:docVars>
  <w:rsids>
    <w:rsidRoot w:val="00F77A56"/>
    <w:rsid w:val="00044BCA"/>
    <w:rsid w:val="0006235F"/>
    <w:rsid w:val="000660C0"/>
    <w:rsid w:val="000C14E3"/>
    <w:rsid w:val="000E0763"/>
    <w:rsid w:val="001A7BC8"/>
    <w:rsid w:val="001C3999"/>
    <w:rsid w:val="00211C20"/>
    <w:rsid w:val="00227530"/>
    <w:rsid w:val="00234E44"/>
    <w:rsid w:val="002763B6"/>
    <w:rsid w:val="002B7830"/>
    <w:rsid w:val="002D4FE9"/>
    <w:rsid w:val="00302452"/>
    <w:rsid w:val="00342E0F"/>
    <w:rsid w:val="0035222C"/>
    <w:rsid w:val="00366896"/>
    <w:rsid w:val="00413234"/>
    <w:rsid w:val="00416013"/>
    <w:rsid w:val="004263C6"/>
    <w:rsid w:val="00476434"/>
    <w:rsid w:val="00490ABC"/>
    <w:rsid w:val="004B7121"/>
    <w:rsid w:val="004C6751"/>
    <w:rsid w:val="00507324"/>
    <w:rsid w:val="00516A32"/>
    <w:rsid w:val="00522FD4"/>
    <w:rsid w:val="0052548F"/>
    <w:rsid w:val="005314CD"/>
    <w:rsid w:val="00541917"/>
    <w:rsid w:val="00581D47"/>
    <w:rsid w:val="005B7DEF"/>
    <w:rsid w:val="005C13C4"/>
    <w:rsid w:val="005D3EB0"/>
    <w:rsid w:val="005D6B8B"/>
    <w:rsid w:val="005E3098"/>
    <w:rsid w:val="00626960"/>
    <w:rsid w:val="0063464F"/>
    <w:rsid w:val="0065186A"/>
    <w:rsid w:val="0066672F"/>
    <w:rsid w:val="00675BBA"/>
    <w:rsid w:val="006F6944"/>
    <w:rsid w:val="007168D8"/>
    <w:rsid w:val="00717841"/>
    <w:rsid w:val="007304F4"/>
    <w:rsid w:val="00750D61"/>
    <w:rsid w:val="0077026C"/>
    <w:rsid w:val="00780146"/>
    <w:rsid w:val="007B06E6"/>
    <w:rsid w:val="007F2975"/>
    <w:rsid w:val="00807177"/>
    <w:rsid w:val="00820300"/>
    <w:rsid w:val="0084146F"/>
    <w:rsid w:val="008B169F"/>
    <w:rsid w:val="008C3C33"/>
    <w:rsid w:val="008E3DAF"/>
    <w:rsid w:val="00921760"/>
    <w:rsid w:val="00933512"/>
    <w:rsid w:val="0097506B"/>
    <w:rsid w:val="009E0D6F"/>
    <w:rsid w:val="009F5571"/>
    <w:rsid w:val="00A34524"/>
    <w:rsid w:val="00AA44A6"/>
    <w:rsid w:val="00AC604C"/>
    <w:rsid w:val="00AC7105"/>
    <w:rsid w:val="00AD7657"/>
    <w:rsid w:val="00AE3F35"/>
    <w:rsid w:val="00B14537"/>
    <w:rsid w:val="00B146A4"/>
    <w:rsid w:val="00BB1CA0"/>
    <w:rsid w:val="00BF0630"/>
    <w:rsid w:val="00BF5235"/>
    <w:rsid w:val="00BF66D7"/>
    <w:rsid w:val="00C14FAF"/>
    <w:rsid w:val="00C257B8"/>
    <w:rsid w:val="00C433B1"/>
    <w:rsid w:val="00CC563E"/>
    <w:rsid w:val="00CD0479"/>
    <w:rsid w:val="00CE0EC2"/>
    <w:rsid w:val="00CE14A0"/>
    <w:rsid w:val="00D25CB9"/>
    <w:rsid w:val="00D75481"/>
    <w:rsid w:val="00DD73D0"/>
    <w:rsid w:val="00DF748F"/>
    <w:rsid w:val="00E24239"/>
    <w:rsid w:val="00E72679"/>
    <w:rsid w:val="00EA096C"/>
    <w:rsid w:val="00EE3361"/>
    <w:rsid w:val="00F33830"/>
    <w:rsid w:val="00F66152"/>
    <w:rsid w:val="00F77A56"/>
    <w:rsid w:val="00F91731"/>
    <w:rsid w:val="00FD1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DECD7"/>
  <w15:chartTrackingRefBased/>
  <w15:docId w15:val="{2B8AFF62-E20F-4893-859C-D31BF72F5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04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04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5D6B8B"/>
    <w:pPr>
      <w:widowControl w:val="0"/>
      <w:autoSpaceDE w:val="0"/>
      <w:autoSpaceDN w:val="0"/>
      <w:spacing w:after="0" w:line="240" w:lineRule="auto"/>
      <w:ind w:left="1040" w:hanging="361"/>
      <w:outlineLvl w:val="2"/>
    </w:pPr>
    <w:rPr>
      <w:rFonts w:ascii="Carlito" w:eastAsia="Carlito" w:hAnsi="Carlito" w:cs="Carlito"/>
      <w:b/>
      <w:bCs/>
      <w:sz w:val="28"/>
      <w:szCs w:val="28"/>
      <w:lang w:val="en-I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304F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5D6B8B"/>
    <w:pPr>
      <w:widowControl w:val="0"/>
      <w:autoSpaceDE w:val="0"/>
      <w:autoSpaceDN w:val="0"/>
      <w:spacing w:after="0" w:line="240" w:lineRule="auto"/>
      <w:ind w:left="1400" w:hanging="361"/>
      <w:outlineLvl w:val="4"/>
    </w:pPr>
    <w:rPr>
      <w:rFonts w:ascii="Carlito" w:eastAsia="Carlito" w:hAnsi="Carlito" w:cs="Carlito"/>
      <w:b/>
      <w:bCs/>
      <w:lang w:val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7A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77A5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D6B8B"/>
    <w:rPr>
      <w:rFonts w:ascii="Carlito" w:eastAsia="Carlito" w:hAnsi="Carlito" w:cs="Carlito"/>
      <w:b/>
      <w:bCs/>
      <w:sz w:val="28"/>
      <w:szCs w:val="28"/>
      <w:lang w:val="en-I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6B8B"/>
    <w:rPr>
      <w:rFonts w:ascii="Carlito" w:eastAsia="Carlito" w:hAnsi="Carlito" w:cs="Carlito"/>
      <w:b/>
      <w:bCs/>
      <w:lang w:val="en-ID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5D6B8B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lang w:val="en-ID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5D6B8B"/>
    <w:rPr>
      <w:rFonts w:ascii="Carlito" w:eastAsia="Carlito" w:hAnsi="Carlito" w:cs="Carlito"/>
      <w:lang w:val="en-ID"/>
    </w:rPr>
  </w:style>
  <w:style w:type="paragraph" w:customStyle="1" w:styleId="TableParagraph">
    <w:name w:val="Table Paragraph"/>
    <w:basedOn w:val="Normal"/>
    <w:uiPriority w:val="1"/>
    <w:qFormat/>
    <w:rsid w:val="005D6B8B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lang w:val="en-ID"/>
    </w:rPr>
  </w:style>
  <w:style w:type="character" w:customStyle="1" w:styleId="Heading1Char">
    <w:name w:val="Heading 1 Char"/>
    <w:basedOn w:val="DefaultParagraphFont"/>
    <w:link w:val="Heading1"/>
    <w:uiPriority w:val="9"/>
    <w:rsid w:val="007304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04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304F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5D3EB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3E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747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9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2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E51E8FAA47F146AE8267773122C1F7" ma:contentTypeVersion="6" ma:contentTypeDescription="Create a new document." ma:contentTypeScope="" ma:versionID="403d76335054321d08283b82f8f39495">
  <xsd:schema xmlns:xsd="http://www.w3.org/2001/XMLSchema" xmlns:xs="http://www.w3.org/2001/XMLSchema" xmlns:p="http://schemas.microsoft.com/office/2006/metadata/properties" xmlns:ns2="795e514b-fb53-40a8-8f90-d8d581d25727" targetNamespace="http://schemas.microsoft.com/office/2006/metadata/properties" ma:root="true" ma:fieldsID="37aa21e2949abae8ced5cd5aabe9bceb" ns2:_="">
    <xsd:import namespace="795e514b-fb53-40a8-8f90-d8d581d257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5e514b-fb53-40a8-8f90-d8d581d257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D4CABA-A040-40D1-8D0F-7A5F46EDF6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BE1B2-2148-4F8E-802A-9C265FF81B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5e514b-fb53-40a8-8f90-d8d581d257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86B07A-8F19-45E4-9B55-6BFD288D42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026</Words>
  <Characters>584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wan -</dc:creator>
  <cp:keywords/>
  <dc:description/>
  <cp:lastModifiedBy>Windows User</cp:lastModifiedBy>
  <cp:revision>2</cp:revision>
  <dcterms:created xsi:type="dcterms:W3CDTF">2021-09-03T04:59:00Z</dcterms:created>
  <dcterms:modified xsi:type="dcterms:W3CDTF">2021-09-03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E51E8FAA47F146AE8267773122C1F7</vt:lpwstr>
  </property>
</Properties>
</file>